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B7401" w14:textId="77777777" w:rsidR="00B55DA7" w:rsidRPr="004C5895" w:rsidRDefault="00B55DA7" w:rsidP="00B55956">
      <w:pPr>
        <w:pStyle w:val="Title"/>
        <w:rPr>
          <w:szCs w:val="32"/>
        </w:rPr>
      </w:pPr>
      <w:r w:rsidRPr="004C5895">
        <w:rPr>
          <w:szCs w:val="32"/>
        </w:rPr>
        <w:t xml:space="preserve">State Protection and Advocacy Agencies for Persons with Developmental Disabilities, Mental </w:t>
      </w:r>
      <w:proofErr w:type="gramStart"/>
      <w:r w:rsidRPr="004C5895">
        <w:rPr>
          <w:szCs w:val="32"/>
        </w:rPr>
        <w:t>Illness</w:t>
      </w:r>
      <w:proofErr w:type="gramEnd"/>
      <w:r w:rsidRPr="004C5895">
        <w:rPr>
          <w:szCs w:val="32"/>
        </w:rPr>
        <w:t xml:space="preserve"> an</w:t>
      </w:r>
      <w:r w:rsidR="00B55956" w:rsidRPr="004C5895">
        <w:rPr>
          <w:szCs w:val="32"/>
        </w:rPr>
        <w:t>d the Client Assistance Program</w:t>
      </w:r>
    </w:p>
    <w:p w14:paraId="741E1750" w14:textId="77777777" w:rsidR="00B55DA7" w:rsidRPr="004C5895" w:rsidRDefault="00B55DA7" w:rsidP="00B55DA7">
      <w:pPr>
        <w:rPr>
          <w:rFonts w:cs="Arial"/>
        </w:rPr>
      </w:pPr>
    </w:p>
    <w:p w14:paraId="417146CF" w14:textId="77777777" w:rsidR="00F70C20" w:rsidRPr="004C5895" w:rsidRDefault="00F70C20" w:rsidP="00B55DA7">
      <w:pPr>
        <w:rPr>
          <w:rFonts w:cs="Arial"/>
        </w:rPr>
      </w:pPr>
    </w:p>
    <w:p w14:paraId="31B638A9" w14:textId="77777777" w:rsidR="00071B50" w:rsidRPr="004C5895" w:rsidRDefault="00071B50" w:rsidP="008F28C0">
      <w:pPr>
        <w:pStyle w:val="Heading1"/>
      </w:pPr>
      <w:r w:rsidRPr="004C5895">
        <w:t>Alabama</w:t>
      </w:r>
    </w:p>
    <w:p w14:paraId="36A86D7B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767CE976" w14:textId="77777777" w:rsidR="00071B50" w:rsidRPr="004C5895" w:rsidRDefault="00071B50" w:rsidP="00F96D54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PADD/PAIMI/PAIR/PABSS/PAAT/PATBI/PAVA</w:t>
      </w:r>
    </w:p>
    <w:p w14:paraId="311555A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abama Disabilities Advocacy Program</w:t>
      </w:r>
    </w:p>
    <w:p w14:paraId="1A8365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he University of Alabama</w:t>
      </w:r>
    </w:p>
    <w:p w14:paraId="3DD988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x 870395</w:t>
      </w:r>
    </w:p>
    <w:p w14:paraId="5D5E843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scaloos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5487-0395</w:t>
      </w:r>
    </w:p>
    <w:p w14:paraId="0E02DA2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777E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492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6-1675</w:t>
      </w:r>
    </w:p>
    <w:p w14:paraId="6944A1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9484</w:t>
      </w:r>
      <w:r w:rsidRPr="004C5895">
        <w:rPr>
          <w:rFonts w:cs="Arial"/>
          <w:szCs w:val="24"/>
        </w:rPr>
        <w:tab/>
      </w:r>
    </w:p>
    <w:p w14:paraId="08EAD04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5) 348-3909</w:t>
      </w:r>
    </w:p>
    <w:p w14:paraId="3344AD80" w14:textId="2376A695" w:rsidR="00003215" w:rsidRPr="004C5895" w:rsidRDefault="00003215" w:rsidP="00003215">
      <w:pPr>
        <w:rPr>
          <w:rFonts w:cs="Arial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E-Mail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          </w:t>
      </w:r>
      <w:hyperlink r:id="rId10" w:history="1">
        <w:r w:rsidR="00F852C0" w:rsidRPr="004C5895">
          <w:rPr>
            <w:rStyle w:val="Hyperlink"/>
            <w:rFonts w:cs="Arial"/>
            <w:szCs w:val="24"/>
          </w:rPr>
          <w:t>adap@adap.ua.edu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6CC0D772" w14:textId="06E683BB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24E97">
        <w:fldChar w:fldCharType="begin"/>
      </w:r>
      <w:r w:rsidR="00024E97">
        <w:instrText>HYPERLINK "</w:instrText>
      </w:r>
      <w:r w:rsidR="00024E97" w:rsidRPr="00024E97">
        <w:instrText>https://adap.ua.edu/</w:instrText>
      </w:r>
      <w:r w:rsidR="00024E97">
        <w:instrText>"</w:instrText>
      </w:r>
      <w:r w:rsidR="00024E97">
        <w:fldChar w:fldCharType="separate"/>
      </w:r>
      <w:r w:rsidR="00024E97" w:rsidRPr="009C7953">
        <w:rPr>
          <w:rStyle w:val="Hyperlink"/>
        </w:rPr>
        <w:t>https://adap.ua.edu/</w:t>
      </w:r>
      <w:r w:rsidR="00024E97">
        <w:fldChar w:fldCharType="end"/>
      </w:r>
      <w:r w:rsidR="00024E97">
        <w:t xml:space="preserve"> </w:t>
      </w:r>
    </w:p>
    <w:p w14:paraId="3D162959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63D1BC5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Alabama</w:t>
      </w:r>
    </w:p>
    <w:p w14:paraId="415EFF47" w14:textId="77777777" w:rsidR="00071B50" w:rsidRPr="004C5895" w:rsidRDefault="00071B50">
      <w:pPr>
        <w:rPr>
          <w:rFonts w:cs="Arial"/>
          <w:szCs w:val="24"/>
        </w:rPr>
      </w:pPr>
    </w:p>
    <w:p w14:paraId="74740EC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68974E" w14:textId="77777777" w:rsidR="00071B50" w:rsidRPr="004C5895" w:rsidRDefault="003628C5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tate of Alabama Client Assistance Program</w:t>
      </w:r>
    </w:p>
    <w:p w14:paraId="7E815416" w14:textId="77777777" w:rsidR="00071B50" w:rsidRPr="004C5895" w:rsidRDefault="003628C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Union Street</w:t>
      </w:r>
    </w:p>
    <w:p w14:paraId="4283DE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gomer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L</w:t>
      </w:r>
      <w:r w:rsidRPr="004C5895">
        <w:rPr>
          <w:rFonts w:cs="Arial"/>
          <w:szCs w:val="24"/>
        </w:rPr>
        <w:t xml:space="preserve"> </w:t>
      </w:r>
      <w:r w:rsidR="003628C5" w:rsidRPr="004C5895">
        <w:rPr>
          <w:rFonts w:cs="Arial"/>
          <w:noProof/>
          <w:szCs w:val="24"/>
        </w:rPr>
        <w:t>36104</w:t>
      </w:r>
    </w:p>
    <w:p w14:paraId="57FBE74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E4AE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0406D" w:rsidRPr="004C5895">
        <w:rPr>
          <w:rFonts w:cs="Arial"/>
          <w:szCs w:val="24"/>
        </w:rPr>
        <w:t>(</w:t>
      </w:r>
      <w:r w:rsidRPr="004C5895">
        <w:rPr>
          <w:rFonts w:cs="Arial"/>
          <w:noProof/>
          <w:szCs w:val="24"/>
        </w:rPr>
        <w:t>80</w:t>
      </w:r>
      <w:r w:rsidR="0070406D" w:rsidRPr="004C5895">
        <w:rPr>
          <w:rFonts w:cs="Arial"/>
          <w:noProof/>
          <w:szCs w:val="24"/>
        </w:rPr>
        <w:t>0) 228-3231</w:t>
      </w:r>
      <w:r w:rsidRPr="004C5895">
        <w:rPr>
          <w:rFonts w:cs="Arial"/>
          <w:szCs w:val="24"/>
        </w:rPr>
        <w:tab/>
      </w:r>
    </w:p>
    <w:p w14:paraId="611A0716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="00FC23C7" w:rsidRPr="00F94908">
        <w:rPr>
          <w:rFonts w:cs="Arial"/>
          <w:noProof/>
          <w:szCs w:val="24"/>
        </w:rPr>
        <w:t>(334) 230-9765</w:t>
      </w:r>
    </w:p>
    <w:p w14:paraId="3E8EB57A" w14:textId="7C14723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" w:history="1">
        <w:r w:rsidR="00F852C0" w:rsidRPr="00F94908">
          <w:rPr>
            <w:rStyle w:val="Hyperlink"/>
            <w:rFonts w:cs="Arial"/>
            <w:noProof/>
            <w:szCs w:val="24"/>
          </w:rPr>
          <w:t>rachel.hughes@rehab.alabama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3D4E509" w14:textId="07C3FA2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" w:history="1">
        <w:r w:rsidR="00F852C0" w:rsidRPr="004C5895">
          <w:rPr>
            <w:rStyle w:val="Hyperlink"/>
            <w:rFonts w:cs="Arial"/>
            <w:szCs w:val="24"/>
          </w:rPr>
          <w:t>www.sacap.alabama.gov/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19634A56" w14:textId="77777777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127845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Alaska</w:t>
      </w:r>
    </w:p>
    <w:p w14:paraId="340C8879" w14:textId="77777777" w:rsidR="00071B50" w:rsidRPr="004C5895" w:rsidRDefault="00071B50">
      <w:pPr>
        <w:rPr>
          <w:rFonts w:cs="Arial"/>
          <w:szCs w:val="24"/>
        </w:rPr>
      </w:pPr>
    </w:p>
    <w:p w14:paraId="5FDC4A65" w14:textId="77777777" w:rsidR="00071B50" w:rsidRPr="004C5895" w:rsidRDefault="00B07B16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211EE6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Alaska</w:t>
      </w:r>
    </w:p>
    <w:p w14:paraId="39824B1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330 Arctic Blvd., Suite 103</w:t>
      </w:r>
    </w:p>
    <w:p w14:paraId="568859D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nchorag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AK</w:t>
      </w:r>
      <w:r w:rsidRPr="004C5895">
        <w:rPr>
          <w:rFonts w:cs="Arial"/>
          <w:szCs w:val="24"/>
        </w:rPr>
        <w:t xml:space="preserve"> </w:t>
      </w:r>
      <w:r w:rsidR="005A7597" w:rsidRPr="004C5895">
        <w:rPr>
          <w:rFonts w:cs="Arial"/>
          <w:noProof/>
          <w:szCs w:val="24"/>
        </w:rPr>
        <w:t>99503</w:t>
      </w:r>
    </w:p>
    <w:p w14:paraId="47EBAA2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EB8F9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8-1234</w:t>
      </w:r>
    </w:p>
    <w:p w14:paraId="05F012C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0E5435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07) 565-1000</w:t>
      </w:r>
    </w:p>
    <w:p w14:paraId="4EC15A42" w14:textId="1420AD8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" w:history="1">
        <w:r w:rsidR="00F852C0" w:rsidRPr="00F94908">
          <w:rPr>
            <w:rStyle w:val="Hyperlink"/>
            <w:rFonts w:cs="Arial"/>
            <w:noProof/>
            <w:szCs w:val="24"/>
          </w:rPr>
          <w:t>akpa@dlcak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AB06A1E" w14:textId="4E1F1C61" w:rsidR="00F70C2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" w:history="1">
        <w:r w:rsidR="00F852C0" w:rsidRPr="00F94908">
          <w:rPr>
            <w:rStyle w:val="Hyperlink"/>
            <w:rFonts w:cs="Arial"/>
            <w:noProof/>
            <w:szCs w:val="24"/>
          </w:rPr>
          <w:t>www.dlcak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1F13549" w14:textId="1E4C74DF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1DA5E890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3D95E346" w14:textId="762C542B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American Samoa</w:t>
      </w:r>
    </w:p>
    <w:p w14:paraId="3A3CBF49" w14:textId="77777777" w:rsidR="00071B50" w:rsidRPr="004C5895" w:rsidRDefault="00071B50">
      <w:pPr>
        <w:rPr>
          <w:rFonts w:cs="Arial"/>
          <w:szCs w:val="24"/>
        </w:rPr>
      </w:pPr>
    </w:p>
    <w:p w14:paraId="4783189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B53B7E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 and Protection &amp; Advocacy</w:t>
      </w:r>
    </w:p>
    <w:p w14:paraId="25C38265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. O. Box 3937</w:t>
      </w:r>
    </w:p>
    <w:p w14:paraId="586E363B" w14:textId="77777777" w:rsidR="00071B50" w:rsidRPr="004C5895" w:rsidRDefault="00071B50" w:rsidP="00674A21">
      <w:pPr>
        <w:ind w:left="360"/>
        <w:rPr>
          <w:rFonts w:cs="Arial"/>
          <w:szCs w:val="24"/>
          <w:lang w:val="es-PA"/>
        </w:rPr>
      </w:pPr>
      <w:r w:rsidRPr="004C5895">
        <w:rPr>
          <w:rFonts w:cs="Arial"/>
          <w:noProof/>
          <w:szCs w:val="24"/>
          <w:lang w:val="es-PA"/>
        </w:rPr>
        <w:t>Pago Pago</w:t>
      </w:r>
      <w:r w:rsidRPr="004C5895">
        <w:rPr>
          <w:rFonts w:cs="Arial"/>
          <w:szCs w:val="24"/>
          <w:lang w:val="es-PA"/>
        </w:rPr>
        <w:t xml:space="preserve">, </w:t>
      </w:r>
      <w:r w:rsidRPr="004C5895">
        <w:rPr>
          <w:rFonts w:cs="Arial"/>
          <w:noProof/>
          <w:szCs w:val="24"/>
          <w:lang w:val="es-PA"/>
        </w:rPr>
        <w:t>AS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noProof/>
          <w:szCs w:val="24"/>
          <w:lang w:val="es-PA"/>
        </w:rPr>
        <w:t>96799</w:t>
      </w:r>
    </w:p>
    <w:p w14:paraId="1723519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</w:p>
    <w:p w14:paraId="40FE1E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FD54B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244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4BC2E4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84) 633-7286</w:t>
      </w:r>
    </w:p>
    <w:p w14:paraId="2247455D" w14:textId="5D447A25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5" w:history="1">
        <w:r w:rsidR="00F852C0" w:rsidRPr="00F94908">
          <w:rPr>
            <w:rStyle w:val="Hyperlink"/>
            <w:rFonts w:cs="Arial"/>
            <w:szCs w:val="24"/>
          </w:rPr>
          <w:t>uta.opad@americansamoa.gov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233CBAC8" w14:textId="76596E54" w:rsidR="0090140A" w:rsidRPr="00F94908" w:rsidRDefault="00071B50" w:rsidP="008B547F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  <w:lang w:val="es-ES"/>
        </w:rPr>
      </w:pPr>
      <w:r w:rsidRPr="00F94908">
        <w:rPr>
          <w:rFonts w:cs="Arial"/>
          <w:b/>
          <w:szCs w:val="24"/>
          <w:lang w:val="es-ES"/>
        </w:rPr>
        <w:t>Web Page:</w:t>
      </w:r>
      <w:r w:rsidRPr="00F94908">
        <w:rPr>
          <w:rFonts w:cs="Arial"/>
          <w:szCs w:val="24"/>
          <w:lang w:val="es-ES"/>
        </w:rPr>
        <w:t xml:space="preserve"> </w:t>
      </w:r>
      <w:r w:rsidR="008B547F" w:rsidRPr="00F94908">
        <w:rPr>
          <w:rFonts w:cs="Arial"/>
          <w:szCs w:val="24"/>
          <w:lang w:val="es-ES"/>
        </w:rPr>
        <w:tab/>
      </w:r>
      <w:hyperlink r:id="rId16" w:history="1">
        <w:r w:rsidR="00F852C0" w:rsidRPr="00F94908">
          <w:rPr>
            <w:rStyle w:val="Hyperlink"/>
            <w:rFonts w:cs="Arial"/>
            <w:szCs w:val="24"/>
            <w:lang w:val="es-ES"/>
          </w:rPr>
          <w:t>www.americansamoa.gov</w:t>
        </w:r>
      </w:hyperlink>
      <w:r w:rsidR="00F852C0" w:rsidRPr="00F94908">
        <w:rPr>
          <w:rFonts w:cs="Arial"/>
          <w:szCs w:val="24"/>
          <w:lang w:val="es-ES"/>
        </w:rPr>
        <w:t xml:space="preserve"> </w:t>
      </w:r>
    </w:p>
    <w:p w14:paraId="6BD654C2" w14:textId="777777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ab/>
      </w:r>
    </w:p>
    <w:p w14:paraId="187E88F8" w14:textId="77777777" w:rsidR="00071B50" w:rsidRPr="004C5895" w:rsidRDefault="00071B50" w:rsidP="008F28C0">
      <w:pPr>
        <w:pStyle w:val="Heading1"/>
      </w:pPr>
      <w:r w:rsidRPr="004C5895">
        <w:t>Arizona</w:t>
      </w:r>
    </w:p>
    <w:p w14:paraId="49595A8D" w14:textId="77777777" w:rsidR="00071B50" w:rsidRPr="00F94908" w:rsidRDefault="00071B50">
      <w:pPr>
        <w:rPr>
          <w:rFonts w:cs="Arial"/>
          <w:szCs w:val="24"/>
          <w:lang w:val="es-ES"/>
        </w:rPr>
      </w:pPr>
    </w:p>
    <w:p w14:paraId="03F39F8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3AC7E5" w14:textId="111B5BD2" w:rsidR="00071B50" w:rsidRPr="004C5895" w:rsidRDefault="00024E97" w:rsidP="00674A21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Arizona</w:t>
      </w:r>
    </w:p>
    <w:p w14:paraId="4E13603A" w14:textId="77777777" w:rsidR="00096F8F" w:rsidRPr="004C5895" w:rsidRDefault="00096F8F" w:rsidP="00096F8F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77 North Church Avenue, Suite 800</w:t>
      </w:r>
    </w:p>
    <w:p w14:paraId="585F6836" w14:textId="77777777" w:rsidR="00071B50" w:rsidRPr="004C5895" w:rsidRDefault="00096F8F" w:rsidP="00096F8F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ucson, AZ   85701</w:t>
      </w:r>
    </w:p>
    <w:p w14:paraId="5F2DC2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99D9EC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6A616C" w:rsidRPr="004C5895">
        <w:rPr>
          <w:rFonts w:cs="Arial"/>
          <w:noProof/>
          <w:szCs w:val="24"/>
        </w:rPr>
        <w:t>520</w:t>
      </w:r>
      <w:r w:rsidRPr="004C5895">
        <w:rPr>
          <w:rFonts w:cs="Arial"/>
          <w:noProof/>
          <w:szCs w:val="24"/>
        </w:rPr>
        <w:t xml:space="preserve">) </w:t>
      </w:r>
      <w:r w:rsidR="006A616C" w:rsidRPr="004C5895">
        <w:rPr>
          <w:rFonts w:cs="Arial"/>
          <w:noProof/>
          <w:szCs w:val="24"/>
        </w:rPr>
        <w:t>327-95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800) 922-1447</w:t>
      </w:r>
    </w:p>
    <w:p w14:paraId="2EE012DA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</w:t>
      </w:r>
      <w:r w:rsidR="006A616C" w:rsidRPr="00F94908">
        <w:rPr>
          <w:rFonts w:cs="Arial"/>
          <w:noProof/>
          <w:szCs w:val="24"/>
        </w:rPr>
        <w:t>520</w:t>
      </w:r>
      <w:r w:rsidRPr="00F94908">
        <w:rPr>
          <w:rFonts w:cs="Arial"/>
          <w:noProof/>
          <w:szCs w:val="24"/>
        </w:rPr>
        <w:t xml:space="preserve">) </w:t>
      </w:r>
      <w:r w:rsidR="006A616C" w:rsidRPr="00F94908">
        <w:rPr>
          <w:rFonts w:cs="Arial"/>
          <w:noProof/>
          <w:szCs w:val="24"/>
        </w:rPr>
        <w:t>884-0992</w:t>
      </w:r>
    </w:p>
    <w:p w14:paraId="65400CA2" w14:textId="649A499C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7" w:history="1">
        <w:r w:rsidR="00F852C0" w:rsidRPr="00F94908">
          <w:rPr>
            <w:rStyle w:val="Hyperlink"/>
            <w:rFonts w:cs="Arial"/>
            <w:noProof/>
            <w:szCs w:val="24"/>
          </w:rPr>
          <w:t>center@azdisabilitylaw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531A214" w14:textId="75F9402C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8" w:history="1">
        <w:r w:rsidR="00F852C0" w:rsidRPr="00F94908">
          <w:rPr>
            <w:rStyle w:val="Hyperlink"/>
            <w:rFonts w:cs="Arial"/>
            <w:noProof/>
            <w:szCs w:val="24"/>
          </w:rPr>
          <w:t>www.azdisabilitylaw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C23C371" w14:textId="777777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430D884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Arkansas</w:t>
      </w:r>
    </w:p>
    <w:p w14:paraId="7932483C" w14:textId="77777777" w:rsidR="00071B50" w:rsidRPr="004C5895" w:rsidRDefault="00071B50">
      <w:pPr>
        <w:rPr>
          <w:rFonts w:cs="Arial"/>
          <w:szCs w:val="24"/>
        </w:rPr>
      </w:pPr>
    </w:p>
    <w:p w14:paraId="190A1F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460CB55" w14:textId="77777777" w:rsidR="00981712" w:rsidRPr="004C5895" w:rsidRDefault="00981712" w:rsidP="00674A21">
      <w:pPr>
        <w:ind w:left="360"/>
        <w:rPr>
          <w:rFonts w:cs="Arial"/>
          <w:bCs/>
          <w:szCs w:val="24"/>
        </w:rPr>
      </w:pPr>
      <w:r w:rsidRPr="004C5895">
        <w:rPr>
          <w:rFonts w:cs="Arial"/>
          <w:bCs/>
          <w:szCs w:val="24"/>
        </w:rPr>
        <w:t>Disability Rights Arkansas, Inc. (DRA)</w:t>
      </w:r>
    </w:p>
    <w:p w14:paraId="0065525A" w14:textId="77777777" w:rsidR="00CB5B59" w:rsidRPr="004C5895" w:rsidRDefault="00CB5B59" w:rsidP="00CB5B59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400 West Capitol Avenue, Suite 1200</w:t>
      </w:r>
    </w:p>
    <w:p w14:paraId="4A14EB56" w14:textId="77777777" w:rsidR="00071B50" w:rsidRPr="004C5895" w:rsidRDefault="00CB5B59" w:rsidP="00CB5B5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ttle Rock, AR  72201</w:t>
      </w:r>
    </w:p>
    <w:p w14:paraId="1F95154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5D9D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82-1174</w:t>
      </w:r>
    </w:p>
    <w:p w14:paraId="636E5D7B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1) 296-1779</w:t>
      </w:r>
    </w:p>
    <w:p w14:paraId="1C051892" w14:textId="66F9F0DD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9" w:history="1">
        <w:r w:rsidR="00F852C0" w:rsidRPr="00F94908">
          <w:rPr>
            <w:rStyle w:val="Hyperlink"/>
            <w:rFonts w:cs="Arial"/>
            <w:szCs w:val="24"/>
          </w:rPr>
          <w:t>info@disabilityrightsar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0A8C4733" w14:textId="4D8ADC0C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0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ar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76EB647" w14:textId="00D7A85E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282A409E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D539BC7" w14:textId="6C62DFA2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California</w:t>
      </w:r>
    </w:p>
    <w:p w14:paraId="0B8C2745" w14:textId="77777777" w:rsidR="00071B50" w:rsidRPr="004C5895" w:rsidRDefault="00071B50">
      <w:pPr>
        <w:rPr>
          <w:rFonts w:cs="Arial"/>
          <w:szCs w:val="24"/>
        </w:rPr>
      </w:pPr>
    </w:p>
    <w:p w14:paraId="1ACB2CDA" w14:textId="77777777" w:rsidR="00071B50" w:rsidRPr="004C5895" w:rsidRDefault="00AA3974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F84762B" w14:textId="77777777" w:rsidR="00071B50" w:rsidRPr="004C5895" w:rsidRDefault="006A616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alifornia</w:t>
      </w:r>
    </w:p>
    <w:p w14:paraId="17B63AB2" w14:textId="77777777" w:rsidR="00071B50" w:rsidRPr="004C5895" w:rsidRDefault="003B32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831 K Street</w:t>
      </w:r>
    </w:p>
    <w:p w14:paraId="44F687D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crament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58</w:t>
      </w:r>
      <w:r w:rsidR="003B3232" w:rsidRPr="004C5895">
        <w:rPr>
          <w:rFonts w:cs="Arial"/>
          <w:noProof/>
          <w:szCs w:val="24"/>
        </w:rPr>
        <w:t>11</w:t>
      </w:r>
      <w:r w:rsidRPr="004C5895">
        <w:rPr>
          <w:rFonts w:cs="Arial"/>
          <w:noProof/>
          <w:szCs w:val="24"/>
        </w:rPr>
        <w:t>-</w:t>
      </w:r>
      <w:r w:rsidR="003B3232" w:rsidRPr="004C5895">
        <w:rPr>
          <w:rFonts w:cs="Arial"/>
          <w:noProof/>
          <w:szCs w:val="24"/>
        </w:rPr>
        <w:t>4114</w:t>
      </w:r>
    </w:p>
    <w:p w14:paraId="40C73B3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638B3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916) </w:t>
      </w:r>
      <w:r w:rsidR="003B3232" w:rsidRPr="004C5895">
        <w:rPr>
          <w:rFonts w:cs="Arial"/>
          <w:noProof/>
          <w:szCs w:val="24"/>
        </w:rPr>
        <w:t>504-58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6-5746</w:t>
      </w:r>
    </w:p>
    <w:p w14:paraId="3848711B" w14:textId="77777777" w:rsidR="00071B50" w:rsidRPr="004C5895" w:rsidRDefault="00FC23C7" w:rsidP="00FC23C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6) 504-5809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</w:t>
      </w:r>
      <w:r w:rsidR="004D35B6" w:rsidRPr="004C5895">
        <w:rPr>
          <w:rFonts w:cs="Arial"/>
          <w:b/>
          <w:szCs w:val="24"/>
        </w:rPr>
        <w:t>T</w:t>
      </w:r>
      <w:r w:rsidR="00BD3542" w:rsidRPr="004C5895">
        <w:rPr>
          <w:rFonts w:cs="Arial"/>
          <w:b/>
          <w:szCs w:val="24"/>
        </w:rPr>
        <w:t>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b/>
          <w:szCs w:val="24"/>
        </w:rPr>
        <w:tab/>
      </w:r>
      <w:r w:rsidR="00BD3542" w:rsidRPr="004C5895">
        <w:rPr>
          <w:rFonts w:cs="Arial"/>
          <w:szCs w:val="24"/>
        </w:rPr>
        <w:t>(800) 719-5798</w:t>
      </w:r>
    </w:p>
    <w:p w14:paraId="4E27F319" w14:textId="357211A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1" w:history="1">
        <w:r w:rsidR="00F852C0" w:rsidRPr="004C5895">
          <w:rPr>
            <w:rStyle w:val="Hyperlink"/>
            <w:rFonts w:cs="Arial"/>
            <w:noProof/>
            <w:szCs w:val="24"/>
          </w:rPr>
          <w:t>legalhelp@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DA5DB33" w14:textId="492B2B5B" w:rsidR="00071B50" w:rsidRPr="004C5895" w:rsidRDefault="00071B50" w:rsidP="008F28C0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2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br/>
      </w:r>
      <w:hyperlink r:id="rId2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ca.org/espanol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ED71A8F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6D228A2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Colorado</w:t>
      </w:r>
    </w:p>
    <w:p w14:paraId="611A1E4E" w14:textId="77777777" w:rsidR="00071B50" w:rsidRPr="004C5895" w:rsidRDefault="00071B50">
      <w:pPr>
        <w:rPr>
          <w:rFonts w:cs="Arial"/>
          <w:szCs w:val="24"/>
        </w:rPr>
      </w:pPr>
    </w:p>
    <w:p w14:paraId="42097C2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ED2B55" w14:textId="77777777" w:rsidR="00CA2368" w:rsidRPr="004C5895" w:rsidRDefault="00CA2368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Law Colorado</w:t>
      </w:r>
    </w:p>
    <w:p w14:paraId="25A40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55 Sherman Street, Suite 130</w:t>
      </w:r>
    </w:p>
    <w:p w14:paraId="20C8B4E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nv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C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0203</w:t>
      </w:r>
    </w:p>
    <w:p w14:paraId="4ED1A4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BB2E7D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3) 722-03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1376</w:t>
      </w:r>
    </w:p>
    <w:p w14:paraId="79752388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303) 722-0720</w:t>
      </w:r>
    </w:p>
    <w:p w14:paraId="1DE0FEFC" w14:textId="1F8D1AE2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4" w:history="1">
        <w:r w:rsidR="00F852C0" w:rsidRPr="00F94908">
          <w:rPr>
            <w:rStyle w:val="Hyperlink"/>
            <w:rFonts w:cs="Arial"/>
            <w:noProof/>
            <w:szCs w:val="24"/>
          </w:rPr>
          <w:t>dlcmail@disabilitylawc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BA2D6A6" w14:textId="6FCB3535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5" w:history="1">
        <w:r w:rsidR="00F852C0" w:rsidRPr="00F94908">
          <w:rPr>
            <w:rStyle w:val="Hyperlink"/>
            <w:rFonts w:cs="Arial"/>
            <w:noProof/>
            <w:szCs w:val="24"/>
          </w:rPr>
          <w:t>www.disabilitylawc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11174A0" w14:textId="77777777" w:rsidR="001F1D23" w:rsidRPr="00F94908" w:rsidRDefault="001F1D23">
      <w:pPr>
        <w:rPr>
          <w:rFonts w:cs="Arial"/>
          <w:b/>
          <w:caps/>
          <w:noProof/>
          <w:szCs w:val="24"/>
          <w:u w:val="single"/>
        </w:rPr>
      </w:pPr>
    </w:p>
    <w:p w14:paraId="65B3DB31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Connecticut</w:t>
      </w:r>
    </w:p>
    <w:p w14:paraId="3FECC210" w14:textId="77777777" w:rsidR="00071B50" w:rsidRPr="004C5895" w:rsidRDefault="00071B50">
      <w:pPr>
        <w:rPr>
          <w:rFonts w:cs="Arial"/>
          <w:szCs w:val="24"/>
        </w:rPr>
      </w:pPr>
    </w:p>
    <w:p w14:paraId="78DDC2C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E86BD8F" w14:textId="77777777" w:rsidR="00071B50" w:rsidRPr="004C5895" w:rsidRDefault="00AD32EC" w:rsidP="00653FD1">
      <w:pPr>
        <w:ind w:left="360"/>
        <w:contextualSpacing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onnecti</w:t>
      </w:r>
      <w:r w:rsidR="00005849" w:rsidRPr="004C5895">
        <w:rPr>
          <w:rFonts w:cs="Arial"/>
          <w:noProof/>
          <w:szCs w:val="24"/>
        </w:rPr>
        <w:t>c</w:t>
      </w:r>
      <w:r w:rsidRPr="004C5895">
        <w:rPr>
          <w:rFonts w:cs="Arial"/>
          <w:noProof/>
          <w:szCs w:val="24"/>
        </w:rPr>
        <w:t>ut</w:t>
      </w:r>
    </w:p>
    <w:p w14:paraId="110A1216" w14:textId="77777777" w:rsidR="0036532D" w:rsidRPr="0036532D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36532D">
        <w:rPr>
          <w:rFonts w:cs="Arial"/>
          <w:noProof/>
          <w:szCs w:val="24"/>
        </w:rPr>
        <w:t>75 Charter Oak Avenue, Suite 1-101</w:t>
      </w:r>
    </w:p>
    <w:p w14:paraId="5C1493ED" w14:textId="4A649948" w:rsidR="001F1D23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36532D">
        <w:rPr>
          <w:rFonts w:cs="Arial"/>
          <w:noProof/>
          <w:szCs w:val="24"/>
        </w:rPr>
        <w:t>Hartford, CT  06106</w:t>
      </w:r>
    </w:p>
    <w:p w14:paraId="4845D352" w14:textId="77777777" w:rsidR="0036532D" w:rsidRPr="004C5895" w:rsidRDefault="0036532D" w:rsidP="0036532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C7BC517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Phon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297-430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 Free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42-7303</w:t>
      </w:r>
    </w:p>
    <w:p w14:paraId="5344BC9A" w14:textId="77777777" w:rsidR="00071B50" w:rsidRPr="004C5895" w:rsidRDefault="00762E45" w:rsidP="00762E45">
      <w:pPr>
        <w:tabs>
          <w:tab w:val="left" w:pos="2070"/>
          <w:tab w:val="left" w:pos="4320"/>
          <w:tab w:val="left" w:pos="6210"/>
        </w:tabs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210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0F043119" w14:textId="77777777" w:rsidR="00071B50" w:rsidRPr="004C5895" w:rsidRDefault="00762E45" w:rsidP="00762E45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4C5895">
        <w:rPr>
          <w:rFonts w:cs="Arial"/>
          <w:b/>
          <w:szCs w:val="24"/>
        </w:rPr>
        <w:t>FAX:</w:t>
      </w:r>
      <w:r w:rsidR="00071B50" w:rsidRPr="004C5895">
        <w:rPr>
          <w:rFonts w:cs="Arial"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60) 566-8714</w:t>
      </w:r>
    </w:p>
    <w:p w14:paraId="2EDC34B2" w14:textId="7111A41D" w:rsidR="00D0537D" w:rsidRPr="00F94908" w:rsidRDefault="00762E45" w:rsidP="00D0537D">
      <w:pPr>
        <w:tabs>
          <w:tab w:val="left" w:pos="2070"/>
          <w:tab w:val="left" w:pos="4320"/>
        </w:tabs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     </w:t>
      </w:r>
      <w:r w:rsidR="00071B50" w:rsidRPr="00F94908">
        <w:rPr>
          <w:rFonts w:cs="Arial"/>
          <w:b/>
          <w:szCs w:val="24"/>
        </w:rPr>
        <w:t>E-Mail:</w:t>
      </w:r>
      <w:r w:rsidR="00071B50" w:rsidRPr="00F94908">
        <w:rPr>
          <w:rFonts w:cs="Arial"/>
          <w:szCs w:val="24"/>
        </w:rPr>
        <w:t xml:space="preserve"> </w:t>
      </w:r>
      <w:r w:rsidR="00071B50" w:rsidRPr="00F94908">
        <w:rPr>
          <w:rFonts w:cs="Arial"/>
          <w:szCs w:val="24"/>
        </w:rPr>
        <w:tab/>
      </w:r>
      <w:hyperlink r:id="rId26" w:history="1">
        <w:r w:rsidR="00F852C0" w:rsidRPr="004C5895">
          <w:rPr>
            <w:rStyle w:val="Hyperlink"/>
            <w:rFonts w:cs="Arial"/>
            <w:bCs/>
            <w:szCs w:val="24"/>
          </w:rPr>
          <w:t>info@disrightsct.org</w:t>
        </w:r>
      </w:hyperlink>
      <w:r w:rsidR="00F852C0" w:rsidRPr="004C5895">
        <w:rPr>
          <w:rFonts w:cs="Arial"/>
          <w:bCs/>
          <w:szCs w:val="24"/>
        </w:rPr>
        <w:t xml:space="preserve"> </w:t>
      </w:r>
    </w:p>
    <w:p w14:paraId="50DE555F" w14:textId="305920A4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27" w:history="1">
        <w:r w:rsidR="00F852C0" w:rsidRPr="004C5895">
          <w:rPr>
            <w:rStyle w:val="Hyperlink"/>
            <w:rFonts w:cs="Arial"/>
            <w:szCs w:val="24"/>
          </w:rPr>
          <w:t>www.disrightsct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AC5C3FF" w14:textId="77FDA8AA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7F784186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5FFCBF03" w14:textId="593C7599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Delaware</w:t>
      </w:r>
    </w:p>
    <w:p w14:paraId="7E38CAD3" w14:textId="77777777" w:rsidR="00071B50" w:rsidRPr="004C5895" w:rsidRDefault="00071B50">
      <w:pPr>
        <w:rPr>
          <w:rFonts w:cs="Arial"/>
          <w:szCs w:val="24"/>
        </w:rPr>
      </w:pPr>
    </w:p>
    <w:p w14:paraId="63CA00B4" w14:textId="143F0F85" w:rsidR="00071B50" w:rsidRPr="004C5895" w:rsidRDefault="004E6F36" w:rsidP="00F96D54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5789E39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Legal Aid Society, Inc.</w:t>
      </w:r>
    </w:p>
    <w:p w14:paraId="5FEBF3E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Services Building, Suite 801</w:t>
      </w:r>
    </w:p>
    <w:p w14:paraId="79F9215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0 W. 10th Street</w:t>
      </w:r>
    </w:p>
    <w:p w14:paraId="6581BFF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il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801</w:t>
      </w:r>
    </w:p>
    <w:p w14:paraId="3DADE57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488FF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660</w:t>
      </w:r>
      <w:r w:rsidR="00457A43" w:rsidRPr="004C5895">
        <w:rPr>
          <w:rFonts w:cs="Arial"/>
          <w:noProof/>
          <w:szCs w:val="24"/>
        </w:rPr>
        <w:t xml:space="preserve">         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</w:p>
    <w:p w14:paraId="21C80E7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2) 575-0840</w:t>
      </w:r>
    </w:p>
    <w:p w14:paraId="12DF97E4" w14:textId="4842ABF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8" w:history="1">
        <w:r w:rsidR="00F852C0" w:rsidRPr="00F94908">
          <w:rPr>
            <w:rStyle w:val="Hyperlink"/>
            <w:rFonts w:cs="Arial"/>
            <w:noProof/>
            <w:szCs w:val="24"/>
          </w:rPr>
          <w:t>datkins@declasi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6D2C332" w14:textId="2DFAC468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29" w:history="1">
        <w:r w:rsidR="00F852C0" w:rsidRPr="00F94908">
          <w:rPr>
            <w:rStyle w:val="Hyperlink"/>
            <w:rFonts w:cs="Arial"/>
            <w:noProof/>
            <w:szCs w:val="24"/>
          </w:rPr>
          <w:t>www.declasi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E9725EF" w14:textId="777777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305211C5" w14:textId="5243280C" w:rsidR="00567BC5" w:rsidRPr="004C5895" w:rsidRDefault="00567BC5" w:rsidP="008F28C0">
      <w:pPr>
        <w:tabs>
          <w:tab w:val="left" w:pos="2070"/>
          <w:tab w:val="left" w:pos="4320"/>
        </w:tabs>
        <w:rPr>
          <w:rFonts w:cs="Arial"/>
          <w:szCs w:val="24"/>
        </w:rPr>
      </w:pPr>
    </w:p>
    <w:p w14:paraId="5780774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District of Columbia</w:t>
      </w:r>
    </w:p>
    <w:p w14:paraId="766CA7EC" w14:textId="77777777" w:rsidR="00071B50" w:rsidRPr="004C5895" w:rsidRDefault="00071B50">
      <w:pPr>
        <w:rPr>
          <w:rFonts w:cs="Arial"/>
          <w:szCs w:val="24"/>
        </w:rPr>
      </w:pPr>
    </w:p>
    <w:p w14:paraId="4172ED5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108E086" w14:textId="77777777" w:rsidR="00071B50" w:rsidRPr="004C5895" w:rsidRDefault="00522C6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DC</w:t>
      </w:r>
    </w:p>
    <w:p w14:paraId="7C9A696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0 I Street, NE, Suite 130</w:t>
      </w:r>
    </w:p>
    <w:p w14:paraId="4ACB07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ash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D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0002</w:t>
      </w:r>
    </w:p>
    <w:p w14:paraId="69F3A2D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2BBD8A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2) 547-019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B72FC0C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30186" w:rsidRPr="004C5895">
        <w:rPr>
          <w:rFonts w:cs="Arial"/>
          <w:noProof/>
          <w:szCs w:val="24"/>
        </w:rPr>
        <w:t>(202) 547-2662</w:t>
      </w:r>
    </w:p>
    <w:p w14:paraId="453C247D" w14:textId="4F686F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0" w:history="1">
        <w:r w:rsidR="00F852C0" w:rsidRPr="004C5895">
          <w:rPr>
            <w:rStyle w:val="Hyperlink"/>
            <w:rFonts w:cs="Arial"/>
            <w:noProof/>
            <w:szCs w:val="24"/>
          </w:rPr>
          <w:t>jbrown@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5097DE" w14:textId="763D4910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1" w:history="1">
        <w:r w:rsidR="00F852C0" w:rsidRPr="004C5895">
          <w:rPr>
            <w:rStyle w:val="Hyperlink"/>
            <w:rFonts w:cs="Arial"/>
            <w:noProof/>
            <w:szCs w:val="24"/>
          </w:rPr>
          <w:t>www.uls-d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DB97E" w14:textId="4376B4CE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DB7F2CB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4991DACF" w14:textId="3C0317E1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Florida</w:t>
      </w:r>
    </w:p>
    <w:p w14:paraId="7B840E56" w14:textId="77777777" w:rsidR="00071B50" w:rsidRPr="004C5895" w:rsidRDefault="00071B50">
      <w:pPr>
        <w:rPr>
          <w:rFonts w:cs="Arial"/>
          <w:szCs w:val="24"/>
        </w:rPr>
      </w:pPr>
    </w:p>
    <w:p w14:paraId="142702F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7A96BD0" w14:textId="77777777" w:rsidR="00071B50" w:rsidRPr="004C5895" w:rsidRDefault="007F0D45" w:rsidP="009E578D">
      <w:pPr>
        <w:rPr>
          <w:rFonts w:cs="Arial"/>
          <w:szCs w:val="24"/>
        </w:rPr>
      </w:pPr>
      <w:r w:rsidRPr="004C5895">
        <w:rPr>
          <w:rFonts w:cs="Arial"/>
          <w:bCs/>
          <w:szCs w:val="24"/>
        </w:rPr>
        <w:t xml:space="preserve">     </w:t>
      </w:r>
      <w:r w:rsidR="00137233" w:rsidRPr="004C5895">
        <w:rPr>
          <w:rFonts w:cs="Arial"/>
          <w:noProof/>
          <w:szCs w:val="24"/>
        </w:rPr>
        <w:t>Disability Rights Florida</w:t>
      </w:r>
    </w:p>
    <w:p w14:paraId="7999D93C" w14:textId="77777777" w:rsidR="002F4A98" w:rsidRPr="004C5895" w:rsidRDefault="002F4A98" w:rsidP="002F4A98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473 Care Dr., Suite 200</w:t>
      </w:r>
    </w:p>
    <w:p w14:paraId="1E2FC85D" w14:textId="77777777" w:rsidR="00071B50" w:rsidRPr="004C5895" w:rsidRDefault="002F4A98" w:rsidP="002F4A9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allahassee, FL 32308</w:t>
      </w:r>
    </w:p>
    <w:p w14:paraId="2A264B1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1C5B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90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0823</w:t>
      </w:r>
    </w:p>
    <w:p w14:paraId="4CE647B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6-41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9596B8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50) 488-8640</w:t>
      </w:r>
    </w:p>
    <w:p w14:paraId="367E06A9" w14:textId="4E20533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2" w:history="1">
        <w:r w:rsidR="00F852C0" w:rsidRPr="004C5895">
          <w:rPr>
            <w:rStyle w:val="Hyperlink"/>
            <w:rFonts w:cs="Arial"/>
            <w:noProof/>
            <w:szCs w:val="24"/>
          </w:rPr>
          <w:t>maryellenm@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BD25039" w14:textId="37C9FE4E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flori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E5C517A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6AEAD0E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Georgia</w:t>
      </w:r>
    </w:p>
    <w:p w14:paraId="5631D61D" w14:textId="77777777" w:rsidR="00071B50" w:rsidRPr="004C5895" w:rsidRDefault="00071B50">
      <w:pPr>
        <w:rPr>
          <w:rFonts w:cs="Arial"/>
          <w:szCs w:val="24"/>
        </w:rPr>
      </w:pPr>
    </w:p>
    <w:p w14:paraId="50F0032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2B6E41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Advocacy Office, Inc.</w:t>
      </w:r>
    </w:p>
    <w:p w14:paraId="5D58FACE" w14:textId="77777777" w:rsidR="008F3F4C" w:rsidRPr="004C5895" w:rsidRDefault="003B2911" w:rsidP="003B291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 xml:space="preserve">One West Court Square, </w:t>
      </w:r>
      <w:r w:rsidR="008F3F4C" w:rsidRPr="004C5895">
        <w:rPr>
          <w:rFonts w:cs="Arial"/>
          <w:noProof/>
          <w:szCs w:val="24"/>
        </w:rPr>
        <w:t>Suite 625</w:t>
      </w:r>
    </w:p>
    <w:p w14:paraId="399A905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catu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30030</w:t>
      </w:r>
    </w:p>
    <w:p w14:paraId="79A156B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87976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885-123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37-2329</w:t>
      </w:r>
    </w:p>
    <w:p w14:paraId="15C7E878" w14:textId="77777777" w:rsidR="00071B50" w:rsidRPr="004C5895" w:rsidRDefault="00777FC8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2F08DE" w:rsidRPr="004C5895">
        <w:rPr>
          <w:rFonts w:cs="Arial"/>
          <w:szCs w:val="24"/>
        </w:rPr>
        <w:t>(800) 610-2779</w:t>
      </w:r>
    </w:p>
    <w:p w14:paraId="312DF0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8-0031</w:t>
      </w:r>
    </w:p>
    <w:p w14:paraId="4A7DA9F2" w14:textId="763F99B4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4" w:history="1">
        <w:r w:rsidR="00F852C0" w:rsidRPr="004C5895">
          <w:rPr>
            <w:rStyle w:val="Hyperlink"/>
            <w:rFonts w:cs="Arial"/>
            <w:noProof/>
            <w:szCs w:val="24"/>
          </w:rPr>
          <w:t>info@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1ED7F15" w14:textId="3F7D4381" w:rsidR="00AA3974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5" w:history="1">
        <w:r w:rsidR="00F852C0" w:rsidRPr="004C5895">
          <w:rPr>
            <w:rStyle w:val="Hyperlink"/>
            <w:rFonts w:cs="Arial"/>
            <w:noProof/>
            <w:szCs w:val="24"/>
          </w:rPr>
          <w:t>www.thegao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F311E20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A5D6EC4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Georgia</w:t>
      </w:r>
    </w:p>
    <w:p w14:paraId="2D6F3770" w14:textId="77777777" w:rsidR="00071B50" w:rsidRPr="004C5895" w:rsidRDefault="00071B50">
      <w:pPr>
        <w:rPr>
          <w:rFonts w:cs="Arial"/>
          <w:szCs w:val="24"/>
        </w:rPr>
      </w:pPr>
    </w:p>
    <w:p w14:paraId="1EAE7C3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6DEEF4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eorgia Client Assistance Program</w:t>
      </w:r>
    </w:p>
    <w:p w14:paraId="18512747" w14:textId="77777777" w:rsidR="009E2AC0" w:rsidRDefault="009E2AC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9E2AC0">
        <w:rPr>
          <w:rFonts w:cs="Arial"/>
          <w:noProof/>
          <w:szCs w:val="24"/>
        </w:rPr>
        <w:t>123 N McDonough Street</w:t>
      </w:r>
    </w:p>
    <w:p w14:paraId="050DDBB7" w14:textId="07C1576B" w:rsidR="00071B50" w:rsidRPr="004C5895" w:rsidRDefault="0079234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92340">
        <w:rPr>
          <w:rFonts w:cs="Arial"/>
          <w:noProof/>
          <w:szCs w:val="24"/>
        </w:rPr>
        <w:t>Decatur, GA 3003</w:t>
      </w:r>
      <w:r w:rsidR="009E2AC0">
        <w:rPr>
          <w:rFonts w:cs="Arial"/>
          <w:noProof/>
          <w:szCs w:val="24"/>
        </w:rPr>
        <w:t>0</w:t>
      </w:r>
      <w:r>
        <w:rPr>
          <w:rFonts w:cs="Arial"/>
          <w:noProof/>
          <w:szCs w:val="24"/>
        </w:rPr>
        <w:br/>
      </w:r>
    </w:p>
    <w:p w14:paraId="7FB2A19E" w14:textId="396A1E1A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4) 373-</w:t>
      </w:r>
      <w:r w:rsidR="009E2AC0">
        <w:rPr>
          <w:rFonts w:cs="Arial"/>
          <w:noProof/>
          <w:szCs w:val="24"/>
        </w:rPr>
        <w:t>2040</w:t>
      </w:r>
      <w:r w:rsidR="00730186" w:rsidRPr="004C5895">
        <w:rPr>
          <w:rFonts w:cs="Arial"/>
          <w:noProof/>
          <w:szCs w:val="24"/>
        </w:rPr>
        <w:tab/>
      </w:r>
      <w:r w:rsidR="00730186" w:rsidRPr="004C5895">
        <w:rPr>
          <w:rFonts w:cs="Arial"/>
          <w:b/>
          <w:szCs w:val="24"/>
        </w:rPr>
        <w:t>Toll Free:</w:t>
      </w:r>
      <w:r w:rsidR="00730186" w:rsidRPr="004C5895">
        <w:rPr>
          <w:rFonts w:cs="Arial"/>
          <w:b/>
          <w:szCs w:val="24"/>
        </w:rPr>
        <w:tab/>
      </w:r>
      <w:r w:rsidR="00730186" w:rsidRPr="004C5895">
        <w:rPr>
          <w:rFonts w:cs="Arial"/>
          <w:szCs w:val="24"/>
        </w:rPr>
        <w:t>(800) 822-9727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02EF15B3" w14:textId="5907BA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9E2AC0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9E2AC0">
        <w:rPr>
          <w:rFonts w:cs="Arial"/>
          <w:noProof/>
          <w:szCs w:val="24"/>
        </w:rPr>
        <w:t>490</w:t>
      </w:r>
      <w:r w:rsidRPr="004C5895">
        <w:rPr>
          <w:rFonts w:cs="Arial"/>
          <w:noProof/>
          <w:szCs w:val="24"/>
        </w:rPr>
        <w:t>-</w:t>
      </w:r>
      <w:r w:rsidR="009E2AC0">
        <w:rPr>
          <w:rFonts w:cs="Arial"/>
          <w:noProof/>
          <w:szCs w:val="24"/>
        </w:rPr>
        <w:t>1315</w:t>
      </w:r>
      <w:r w:rsidR="009E2AC0">
        <w:rPr>
          <w:rFonts w:cs="Arial"/>
          <w:noProof/>
          <w:szCs w:val="24"/>
        </w:rPr>
        <w:tab/>
      </w:r>
      <w:r w:rsidR="009E2AC0" w:rsidRPr="009E2AC0">
        <w:rPr>
          <w:rFonts w:cs="Arial"/>
          <w:b/>
          <w:bCs/>
          <w:noProof/>
          <w:szCs w:val="24"/>
        </w:rPr>
        <w:t xml:space="preserve">Toll Free TDD:     </w:t>
      </w:r>
      <w:r w:rsidR="009E2AC0" w:rsidRPr="009E2AC0">
        <w:rPr>
          <w:rFonts w:cs="Arial"/>
          <w:noProof/>
          <w:szCs w:val="24"/>
        </w:rPr>
        <w:t>(800) 255-0135</w:t>
      </w:r>
    </w:p>
    <w:p w14:paraId="29202BB3" w14:textId="6670C45A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6" w:history="1">
        <w:r w:rsidR="00F852C0" w:rsidRPr="004C5895">
          <w:rPr>
            <w:rStyle w:val="Hyperlink"/>
            <w:rFonts w:cs="Arial"/>
            <w:noProof/>
            <w:szCs w:val="24"/>
          </w:rPr>
          <w:t>GaCAPDirector@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94A4B" w14:textId="031ADEA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37" w:history="1">
        <w:r w:rsidR="00F852C0" w:rsidRPr="004C5895">
          <w:rPr>
            <w:rStyle w:val="Hyperlink"/>
            <w:rFonts w:cs="Arial"/>
            <w:noProof/>
            <w:szCs w:val="24"/>
          </w:rPr>
          <w:t>www.georgiacap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21CCC6" w14:textId="74EA50B3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B527B52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1DB98F30" w14:textId="5C26E600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Guam</w:t>
      </w:r>
    </w:p>
    <w:p w14:paraId="72B6F44F" w14:textId="77777777" w:rsidR="00071B50" w:rsidRPr="004C5895" w:rsidRDefault="00071B50">
      <w:pPr>
        <w:rPr>
          <w:rFonts w:cs="Arial"/>
          <w:szCs w:val="24"/>
        </w:rPr>
      </w:pPr>
    </w:p>
    <w:p w14:paraId="6FC76CAA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0A09A3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Guam Legal Services</w:t>
      </w:r>
    </w:p>
    <w:p w14:paraId="3C49DFF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 Bradley Place</w:t>
      </w:r>
    </w:p>
    <w:p w14:paraId="7921DD5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gat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GU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10-4911</w:t>
      </w:r>
    </w:p>
    <w:p w14:paraId="233578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553E04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1) 477-9811</w:t>
      </w:r>
      <w:r w:rsidRPr="004C5895">
        <w:rPr>
          <w:rFonts w:cs="Arial"/>
          <w:szCs w:val="24"/>
        </w:rPr>
        <w:tab/>
      </w:r>
    </w:p>
    <w:p w14:paraId="0DD0159B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71) 477-1320</w:t>
      </w:r>
    </w:p>
    <w:p w14:paraId="02D9A0EC" w14:textId="4957FAF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38" w:history="1">
        <w:r w:rsidR="00F852C0" w:rsidRPr="00F94908">
          <w:rPr>
            <w:rStyle w:val="Hyperlink"/>
            <w:rFonts w:cs="Arial"/>
            <w:noProof/>
            <w:szCs w:val="24"/>
          </w:rPr>
          <w:t>information@guamlegalservices.com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1FF2764" w14:textId="41EEC061" w:rsidR="00567BC5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39" w:history="1">
        <w:r w:rsidR="00F852C0" w:rsidRPr="00F94908">
          <w:rPr>
            <w:rStyle w:val="Hyperlink"/>
            <w:rFonts w:cs="Arial"/>
            <w:szCs w:val="24"/>
          </w:rPr>
          <w:t>www.guamlegalservices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6497273B" w14:textId="77777777" w:rsidR="00071B50" w:rsidRPr="00F94908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15C8F59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Guam</w:t>
      </w:r>
    </w:p>
    <w:p w14:paraId="5982CF63" w14:textId="77777777" w:rsidR="00071B50" w:rsidRPr="004C5895" w:rsidRDefault="00071B50">
      <w:pPr>
        <w:rPr>
          <w:rFonts w:cs="Arial"/>
          <w:szCs w:val="24"/>
        </w:rPr>
      </w:pPr>
    </w:p>
    <w:p w14:paraId="0A5AFCE2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FA41D80" w14:textId="77777777" w:rsidR="00635FA4" w:rsidRPr="004C5895" w:rsidRDefault="00635FA4" w:rsidP="00635FA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Office Location)</w:t>
      </w:r>
    </w:p>
    <w:p w14:paraId="360CA891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Guam Client Assistance Program (GCAP)</w:t>
      </w:r>
    </w:p>
    <w:p w14:paraId="1EABA030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arents-Agencies Networking, Inc. (PAN Inc.)</w:t>
      </w:r>
    </w:p>
    <w:p w14:paraId="392D1F4A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350 North Marine Corps Drive</w:t>
      </w:r>
    </w:p>
    <w:p w14:paraId="13162929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os Amantes Plaza, Suite 206</w:t>
      </w:r>
    </w:p>
    <w:p w14:paraId="5435C41D" w14:textId="77777777" w:rsidR="002F67E0" w:rsidRPr="004C5895" w:rsidRDefault="007B3334" w:rsidP="007B333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Upper Tumon, Tamuning GUAM 96913</w:t>
      </w:r>
    </w:p>
    <w:p w14:paraId="2DB16B8C" w14:textId="77777777" w:rsidR="007B3334" w:rsidRPr="004C5895" w:rsidRDefault="007B3334" w:rsidP="007B3334">
      <w:pPr>
        <w:ind w:left="360"/>
        <w:rPr>
          <w:rFonts w:cs="Arial"/>
          <w:noProof/>
          <w:szCs w:val="24"/>
        </w:rPr>
      </w:pPr>
    </w:p>
    <w:p w14:paraId="0A7799A0" w14:textId="77777777" w:rsidR="00635FA4" w:rsidRPr="004C5895" w:rsidRDefault="00635FA4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(Mailing Address)</w:t>
      </w:r>
    </w:p>
    <w:p w14:paraId="294D58B5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Guam Client Assistance Program (GCAP)</w:t>
      </w:r>
    </w:p>
    <w:p w14:paraId="1750D978" w14:textId="77777777" w:rsidR="007B3334" w:rsidRPr="004C5895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arents-Agencies Networking, Inc. (PAN Inc.)</w:t>
      </w:r>
    </w:p>
    <w:p w14:paraId="13B38F89" w14:textId="77777777" w:rsidR="007B3334" w:rsidRPr="00F94908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P.O. Box 23474 GMF</w:t>
      </w:r>
    </w:p>
    <w:p w14:paraId="6A96446C" w14:textId="77777777" w:rsidR="00071B50" w:rsidRPr="00F94908" w:rsidRDefault="007B3334" w:rsidP="007B333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  <w:proofErr w:type="spellStart"/>
      <w:r w:rsidRPr="00F94908">
        <w:rPr>
          <w:rFonts w:cs="Arial"/>
          <w:szCs w:val="24"/>
          <w:lang w:val="es-ES"/>
        </w:rPr>
        <w:t>Barrigada</w:t>
      </w:r>
      <w:proofErr w:type="spellEnd"/>
      <w:r w:rsidRPr="00F94908">
        <w:rPr>
          <w:rFonts w:cs="Arial"/>
          <w:szCs w:val="24"/>
          <w:lang w:val="es-ES"/>
        </w:rPr>
        <w:t>, Guam 96921</w:t>
      </w:r>
    </w:p>
    <w:p w14:paraId="21CBD248" w14:textId="77777777" w:rsidR="007B3334" w:rsidRPr="00F94908" w:rsidRDefault="007B3334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  <w:lang w:val="es-ES"/>
        </w:rPr>
      </w:pPr>
    </w:p>
    <w:p w14:paraId="234ECEF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="00635FA4" w:rsidRPr="004C5895">
        <w:rPr>
          <w:rFonts w:cs="Arial"/>
          <w:szCs w:val="24"/>
        </w:rPr>
        <w:t xml:space="preserve"> </w:t>
      </w:r>
      <w:r w:rsidR="00635FA4" w:rsidRPr="004C5895">
        <w:rPr>
          <w:rFonts w:cs="Arial"/>
          <w:szCs w:val="24"/>
        </w:rPr>
        <w:tab/>
      </w:r>
      <w:r w:rsidR="006346C3" w:rsidRPr="004C5895">
        <w:rPr>
          <w:rFonts w:cs="Arial"/>
          <w:noProof/>
          <w:szCs w:val="24"/>
        </w:rPr>
        <w:t>011-671-</w:t>
      </w:r>
      <w:r w:rsidR="00635FA4" w:rsidRPr="004C5895">
        <w:rPr>
          <w:rFonts w:cs="Arial"/>
          <w:noProof/>
          <w:szCs w:val="24"/>
        </w:rPr>
        <w:t>646-42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16716D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635FA4" w:rsidRPr="004C5895">
        <w:rPr>
          <w:rFonts w:cs="Arial"/>
          <w:szCs w:val="24"/>
        </w:rPr>
        <w:t>011-671-649-4211</w:t>
      </w:r>
    </w:p>
    <w:p w14:paraId="0AE46E5C" w14:textId="00D2320C" w:rsidR="00635FA4" w:rsidRPr="004C5895" w:rsidRDefault="00071B50" w:rsidP="00635FA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</w:t>
      </w:r>
      <w:r w:rsidR="00635FA4" w:rsidRPr="004C5895">
        <w:rPr>
          <w:rFonts w:cs="Arial"/>
          <w:b/>
          <w:szCs w:val="24"/>
        </w:rPr>
        <w:t>:</w:t>
      </w:r>
      <w:r w:rsidR="00635FA4" w:rsidRPr="004C5895">
        <w:rPr>
          <w:rFonts w:cs="Arial"/>
          <w:szCs w:val="24"/>
        </w:rPr>
        <w:t xml:space="preserve">   </w:t>
      </w:r>
      <w:r w:rsidR="00635FA4" w:rsidRPr="004C5895">
        <w:rPr>
          <w:rFonts w:cs="Arial"/>
          <w:szCs w:val="24"/>
        </w:rPr>
        <w:tab/>
      </w:r>
      <w:hyperlink r:id="rId40" w:history="1">
        <w:r w:rsidR="00F852C0" w:rsidRPr="004C5895">
          <w:rPr>
            <w:rStyle w:val="Hyperlink"/>
            <w:rFonts w:cs="Arial"/>
            <w:szCs w:val="24"/>
          </w:rPr>
          <w:t>gcap671@gmai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86A65A2" w14:textId="102F80BC" w:rsidR="00071B50" w:rsidRPr="004C5895" w:rsidRDefault="00635FA4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                          </w:t>
      </w:r>
      <w:hyperlink r:id="rId41" w:history="1">
        <w:r w:rsidR="00F852C0" w:rsidRPr="004C5895">
          <w:rPr>
            <w:rStyle w:val="Hyperlink"/>
            <w:rFonts w:cs="Arial"/>
            <w:szCs w:val="24"/>
          </w:rPr>
          <w:t>edmund_cruz@aol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4C9EA1F" w14:textId="73393946" w:rsidR="002717B1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2" w:history="1">
        <w:r w:rsidR="00F852C0" w:rsidRPr="004C5895">
          <w:rPr>
            <w:rStyle w:val="Hyperlink"/>
            <w:rFonts w:cs="Arial"/>
            <w:szCs w:val="24"/>
          </w:rPr>
          <w:t>www.guamcap.com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DD69614" w14:textId="0651D328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039FAF86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C48280C" w14:textId="0C1E5B42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Hawaii</w:t>
      </w:r>
    </w:p>
    <w:p w14:paraId="773549B2" w14:textId="77777777" w:rsidR="00071B50" w:rsidRPr="004C5895" w:rsidRDefault="00071B50">
      <w:pPr>
        <w:rPr>
          <w:rFonts w:cs="Arial"/>
          <w:szCs w:val="24"/>
        </w:rPr>
      </w:pPr>
    </w:p>
    <w:p w14:paraId="52591CE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B6079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awaii Disability Rights Center</w:t>
      </w:r>
    </w:p>
    <w:p w14:paraId="454EA8AA" w14:textId="77777777" w:rsidR="00071B50" w:rsidRPr="004C5895" w:rsidRDefault="009A301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32 Bishop St., Suite 2102</w:t>
      </w:r>
    </w:p>
    <w:p w14:paraId="75A9560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onolulu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H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813</w:t>
      </w:r>
    </w:p>
    <w:p w14:paraId="7C5717D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39D11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8) 949-29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 xml:space="preserve">Toll-Free </w:t>
      </w:r>
      <w:r w:rsidR="009A301F" w:rsidRPr="004C5895">
        <w:rPr>
          <w:rFonts w:cs="Arial"/>
          <w:b/>
          <w:szCs w:val="24"/>
        </w:rPr>
        <w:t>TTY</w:t>
      </w:r>
      <w:r w:rsidRPr="004C5895">
        <w:rPr>
          <w:rFonts w:cs="Arial"/>
          <w:b/>
          <w:szCs w:val="24"/>
        </w:rPr>
        <w:t>:</w:t>
      </w:r>
      <w:r w:rsidR="009A301F" w:rsidRPr="004C5895">
        <w:rPr>
          <w:rFonts w:cs="Arial"/>
          <w:b/>
          <w:szCs w:val="24"/>
        </w:rPr>
        <w:t xml:space="preserve"> 800-882-1057</w:t>
      </w:r>
      <w:r w:rsidRPr="004C5895">
        <w:rPr>
          <w:rFonts w:cs="Arial"/>
          <w:b/>
          <w:szCs w:val="24"/>
        </w:rPr>
        <w:tab/>
      </w:r>
    </w:p>
    <w:p w14:paraId="29175EA9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808) 949-2928</w:t>
      </w:r>
    </w:p>
    <w:p w14:paraId="0097442D" w14:textId="4588761B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3" w:history="1">
        <w:r w:rsidR="00F852C0" w:rsidRPr="00F94908">
          <w:rPr>
            <w:rStyle w:val="Hyperlink"/>
            <w:rFonts w:cs="Arial"/>
            <w:noProof/>
            <w:szCs w:val="24"/>
          </w:rPr>
          <w:t>info@hawaiidisabilityrights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61F3077" w14:textId="0A278626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4" w:history="1">
        <w:r w:rsidR="00F852C0" w:rsidRPr="00F94908">
          <w:rPr>
            <w:rStyle w:val="Hyperlink"/>
            <w:rFonts w:cs="Arial"/>
            <w:noProof/>
            <w:szCs w:val="24"/>
          </w:rPr>
          <w:t>www.hawaiidisabilityrights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5930EF6" w14:textId="77777777" w:rsidR="00777FC8" w:rsidRPr="00F94908" w:rsidRDefault="00777FC8">
      <w:pPr>
        <w:rPr>
          <w:rFonts w:cs="Arial"/>
          <w:b/>
          <w:caps/>
          <w:noProof/>
          <w:szCs w:val="24"/>
          <w:u w:val="single"/>
        </w:rPr>
      </w:pPr>
    </w:p>
    <w:p w14:paraId="65B1CE7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Idaho</w:t>
      </w:r>
    </w:p>
    <w:p w14:paraId="714B19B9" w14:textId="77777777" w:rsidR="00071B50" w:rsidRPr="004C5895" w:rsidRDefault="00071B50">
      <w:pPr>
        <w:rPr>
          <w:rFonts w:cs="Arial"/>
          <w:szCs w:val="24"/>
        </w:rPr>
      </w:pPr>
    </w:p>
    <w:p w14:paraId="6926D4A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1B7F93C" w14:textId="77777777" w:rsidR="00071B50" w:rsidRPr="004C5895" w:rsidRDefault="00F31C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daho</w:t>
      </w:r>
    </w:p>
    <w:p w14:paraId="68AF394E" w14:textId="77777777" w:rsidR="00024E97" w:rsidRPr="00024E97" w:rsidRDefault="00024E97" w:rsidP="00024E9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024E97">
        <w:rPr>
          <w:rFonts w:cs="Arial"/>
          <w:noProof/>
          <w:szCs w:val="24"/>
        </w:rPr>
        <w:t>9542 W Bethel Ct</w:t>
      </w:r>
    </w:p>
    <w:p w14:paraId="1C6D8575" w14:textId="25365162" w:rsidR="00071B50" w:rsidRDefault="00024E97" w:rsidP="00024E9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024E97">
        <w:rPr>
          <w:rFonts w:cs="Arial"/>
          <w:noProof/>
          <w:szCs w:val="24"/>
        </w:rPr>
        <w:t>Boise, ID 83709</w:t>
      </w:r>
    </w:p>
    <w:p w14:paraId="015067CA" w14:textId="77777777" w:rsidR="00024E97" w:rsidRPr="004C5895" w:rsidRDefault="00024E97" w:rsidP="00024E9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0A5882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5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C3462C" w:rsidRPr="004C5895">
        <w:rPr>
          <w:rFonts w:cs="Arial"/>
          <w:noProof/>
          <w:szCs w:val="24"/>
        </w:rPr>
        <w:t>(866) 262-3462</w:t>
      </w:r>
    </w:p>
    <w:p w14:paraId="59665322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8) 336-5396</w:t>
      </w:r>
    </w:p>
    <w:p w14:paraId="459013F2" w14:textId="32D74B6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5" w:history="1">
        <w:r w:rsidR="00F852C0" w:rsidRPr="00F94908">
          <w:rPr>
            <w:rStyle w:val="Hyperlink"/>
            <w:rFonts w:cs="Arial"/>
            <w:noProof/>
            <w:szCs w:val="24"/>
          </w:rPr>
          <w:t>info@disabilityrightsidah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35A0787" w14:textId="135A0E68" w:rsidR="00071B50" w:rsidRPr="00F94908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6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idah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FDF8CFF" w14:textId="77777777" w:rsidR="00567BC5" w:rsidRPr="00F94908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3804CB01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E31135C" w14:textId="1AD6A85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Illinois</w:t>
      </w:r>
    </w:p>
    <w:p w14:paraId="6BC0B305" w14:textId="77777777" w:rsidR="00071B50" w:rsidRPr="004C5895" w:rsidRDefault="00071B50">
      <w:pPr>
        <w:rPr>
          <w:rFonts w:cs="Arial"/>
          <w:szCs w:val="24"/>
        </w:rPr>
      </w:pPr>
    </w:p>
    <w:p w14:paraId="5AA0B7BB" w14:textId="1BCD582A" w:rsidR="00071B50" w:rsidRPr="004C5895" w:rsidRDefault="004E6F36" w:rsidP="00F96D54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62B576F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Equip for Equality, Inc.</w:t>
      </w:r>
    </w:p>
    <w:p w14:paraId="66A0FEF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0 North Michigan Avenue, Suite 300</w:t>
      </w:r>
    </w:p>
    <w:p w14:paraId="4962873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icago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L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0602</w:t>
      </w:r>
    </w:p>
    <w:p w14:paraId="63EA7D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5E5671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2) 341-002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0A6C49" w:rsidRPr="004C5895">
        <w:rPr>
          <w:rFonts w:cs="Arial"/>
          <w:noProof/>
          <w:szCs w:val="24"/>
        </w:rPr>
        <w:t>537-2632</w:t>
      </w:r>
    </w:p>
    <w:p w14:paraId="3CB0AB2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0A6C49" w:rsidRPr="004C5895">
        <w:rPr>
          <w:rFonts w:cs="Arial"/>
          <w:noProof/>
          <w:szCs w:val="24"/>
        </w:rPr>
        <w:t>800</w:t>
      </w:r>
      <w:r w:rsidRPr="004C5895">
        <w:rPr>
          <w:rFonts w:cs="Arial"/>
          <w:noProof/>
          <w:szCs w:val="24"/>
        </w:rPr>
        <w:t xml:space="preserve">) </w:t>
      </w:r>
      <w:r w:rsidR="000A6C49" w:rsidRPr="004C5895">
        <w:rPr>
          <w:rFonts w:cs="Arial"/>
          <w:noProof/>
          <w:szCs w:val="24"/>
        </w:rPr>
        <w:t>610-277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0A1FFA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312) </w:t>
      </w:r>
      <w:r w:rsidR="00923472" w:rsidRPr="004C5895">
        <w:rPr>
          <w:rFonts w:cs="Arial"/>
          <w:noProof/>
          <w:szCs w:val="24"/>
        </w:rPr>
        <w:t>541-7544</w:t>
      </w:r>
    </w:p>
    <w:p w14:paraId="41D9B4BC" w14:textId="4FE07172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7" w:history="1">
        <w:r w:rsidR="00F852C0" w:rsidRPr="00F94908">
          <w:rPr>
            <w:rStyle w:val="Hyperlink"/>
            <w:rFonts w:cs="Arial"/>
            <w:noProof/>
            <w:szCs w:val="24"/>
          </w:rPr>
          <w:t>contactus@equipforequality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7F76EEE" w14:textId="1169BEF7" w:rsidR="000610A1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48" w:history="1">
        <w:r w:rsidR="00F852C0" w:rsidRPr="00F94908">
          <w:rPr>
            <w:rStyle w:val="Hyperlink"/>
            <w:rFonts w:cs="Arial"/>
            <w:noProof/>
            <w:szCs w:val="24"/>
          </w:rPr>
          <w:t>www.equipforequality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12A325C" w14:textId="2AECA996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FE0D855" w14:textId="77777777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</w:p>
    <w:p w14:paraId="4FD830CF" w14:textId="77777777" w:rsidR="00071B50" w:rsidRPr="00F94908" w:rsidRDefault="00071B50" w:rsidP="00736F9E">
      <w:pPr>
        <w:pStyle w:val="Heading1"/>
        <w:rPr>
          <w:lang w:val="en-US"/>
        </w:rPr>
      </w:pPr>
      <w:r w:rsidRPr="00F94908">
        <w:rPr>
          <w:lang w:val="en-US"/>
        </w:rPr>
        <w:t>Indiana</w:t>
      </w:r>
    </w:p>
    <w:p w14:paraId="33D55FAC" w14:textId="77777777" w:rsidR="00071B50" w:rsidRPr="004C5895" w:rsidRDefault="00071B50">
      <w:pPr>
        <w:rPr>
          <w:rFonts w:cs="Arial"/>
          <w:szCs w:val="24"/>
        </w:rPr>
      </w:pPr>
    </w:p>
    <w:p w14:paraId="1BC4279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F2FD174" w14:textId="77777777" w:rsidR="00C916B3" w:rsidRPr="004C5895" w:rsidRDefault="00C916B3" w:rsidP="00C916B3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Indiana </w:t>
      </w:r>
      <w:r w:rsidR="007D3864" w:rsidRPr="004C5895">
        <w:rPr>
          <w:rFonts w:cs="Arial"/>
          <w:noProof/>
          <w:szCs w:val="24"/>
        </w:rPr>
        <w:t>Disability Rights</w:t>
      </w:r>
    </w:p>
    <w:p w14:paraId="7E549D30" w14:textId="77777777" w:rsidR="005D2917" w:rsidRPr="005D2917" w:rsidRDefault="005D2917" w:rsidP="005D291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5D2917">
        <w:rPr>
          <w:rFonts w:cs="Arial"/>
          <w:noProof/>
          <w:szCs w:val="24"/>
        </w:rPr>
        <w:t>4755 Kingsway Drive, Suite 100</w:t>
      </w:r>
    </w:p>
    <w:p w14:paraId="0B5B7E92" w14:textId="0F1F35FF" w:rsidR="00C916B3" w:rsidRDefault="005D2917" w:rsidP="005D291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5D2917">
        <w:rPr>
          <w:rFonts w:cs="Arial"/>
          <w:noProof/>
          <w:szCs w:val="24"/>
        </w:rPr>
        <w:t>Indianapolis, Indiana 46205</w:t>
      </w:r>
    </w:p>
    <w:p w14:paraId="3A8A7E7A" w14:textId="77777777" w:rsidR="005D2917" w:rsidRPr="004C5895" w:rsidRDefault="005D2917" w:rsidP="005D291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0136262" w14:textId="77777777" w:rsidR="00C916B3" w:rsidRPr="004C5895" w:rsidRDefault="00C916B3" w:rsidP="00C916B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 &amp;TDD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17) 722-55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22-4845</w:t>
      </w:r>
    </w:p>
    <w:p w14:paraId="12B21E0D" w14:textId="77777777" w:rsidR="00C916B3" w:rsidRPr="00F94908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317) 722-5564</w:t>
      </w:r>
    </w:p>
    <w:p w14:paraId="56378108" w14:textId="3AD7AADB" w:rsidR="00C916B3" w:rsidRPr="004C5895" w:rsidRDefault="00C916B3" w:rsidP="00C916B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49" w:history="1">
        <w:r w:rsidR="00F852C0" w:rsidRPr="004C5895">
          <w:rPr>
            <w:rStyle w:val="Hyperlink"/>
            <w:rFonts w:cs="Arial"/>
            <w:szCs w:val="24"/>
          </w:rPr>
          <w:t>info@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2A5E0578" w14:textId="0116C71E" w:rsidR="00274F68" w:rsidRPr="004C5895" w:rsidRDefault="00C916B3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0" w:history="1">
        <w:r w:rsidR="00F852C0" w:rsidRPr="004C5895">
          <w:rPr>
            <w:rStyle w:val="Hyperlink"/>
            <w:rFonts w:cs="Arial"/>
            <w:szCs w:val="24"/>
          </w:rPr>
          <w:t>www.IndianaDisabilityRights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7404A635" w14:textId="77777777" w:rsidR="00274F68" w:rsidRPr="004C5895" w:rsidRDefault="00274F68" w:rsidP="00000B07">
      <w:pPr>
        <w:rPr>
          <w:rFonts w:cs="Arial"/>
          <w:b/>
          <w:caps/>
          <w:noProof/>
          <w:szCs w:val="24"/>
          <w:u w:val="single"/>
        </w:rPr>
      </w:pPr>
    </w:p>
    <w:p w14:paraId="38532B2F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1692262" w14:textId="5432B4E9" w:rsidR="00000B07" w:rsidRPr="00F94908" w:rsidRDefault="00000B07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Iowa</w:t>
      </w:r>
    </w:p>
    <w:p w14:paraId="6958EF6D" w14:textId="77777777" w:rsidR="00000B07" w:rsidRPr="004C5895" w:rsidRDefault="00000B07" w:rsidP="00000B07">
      <w:pPr>
        <w:rPr>
          <w:rFonts w:cs="Arial"/>
          <w:szCs w:val="24"/>
        </w:rPr>
      </w:pPr>
    </w:p>
    <w:p w14:paraId="13E6231C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</w:t>
      </w:r>
      <w:r w:rsidR="00142FE4" w:rsidRPr="004C5895">
        <w:rPr>
          <w:rFonts w:cs="Arial"/>
          <w:b/>
          <w:szCs w:val="24"/>
        </w:rPr>
        <w:t>PATBI/</w:t>
      </w:r>
      <w:r w:rsidRPr="004C5895">
        <w:rPr>
          <w:rFonts w:cs="Arial"/>
          <w:b/>
          <w:szCs w:val="24"/>
        </w:rPr>
        <w:t>PAVA</w:t>
      </w:r>
    </w:p>
    <w:p w14:paraId="7EDD9BF8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Iowa</w:t>
      </w:r>
    </w:p>
    <w:p w14:paraId="16B57F25" w14:textId="77777777" w:rsidR="00000B07" w:rsidRPr="004C5895" w:rsidRDefault="00EC7B3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66 Walnut St.</w:t>
      </w:r>
      <w:r w:rsidR="00000B07" w:rsidRPr="004C5895">
        <w:rPr>
          <w:rFonts w:cs="Arial"/>
          <w:noProof/>
          <w:szCs w:val="24"/>
        </w:rPr>
        <w:t xml:space="preserve">, Suite </w:t>
      </w:r>
      <w:r w:rsidRPr="004C5895">
        <w:rPr>
          <w:rFonts w:cs="Arial"/>
          <w:noProof/>
          <w:szCs w:val="24"/>
        </w:rPr>
        <w:t>1440</w:t>
      </w:r>
    </w:p>
    <w:p w14:paraId="4BDB6045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09</w:t>
      </w:r>
    </w:p>
    <w:p w14:paraId="3A0908E4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A6D3C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250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79-2502</w:t>
      </w:r>
    </w:p>
    <w:p w14:paraId="2617D8B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7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Pr="004C5895">
        <w:rPr>
          <w:rFonts w:cs="Arial"/>
          <w:szCs w:val="24"/>
        </w:rPr>
        <w:t>(8</w:t>
      </w:r>
      <w:r w:rsidRPr="004C5895">
        <w:rPr>
          <w:rFonts w:cs="Arial"/>
          <w:noProof/>
          <w:szCs w:val="24"/>
        </w:rPr>
        <w:t>66) 483-3342</w:t>
      </w:r>
    </w:p>
    <w:p w14:paraId="7BE24A6F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78-0539</w:t>
      </w:r>
    </w:p>
    <w:p w14:paraId="334E6F9F" w14:textId="5E65B470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1" w:history="1">
        <w:r w:rsidR="00F852C0" w:rsidRPr="00F94908">
          <w:rPr>
            <w:rStyle w:val="Hyperlink"/>
            <w:rFonts w:cs="Arial"/>
            <w:szCs w:val="24"/>
          </w:rPr>
          <w:t>info@driowa.org</w:t>
        </w:r>
      </w:hyperlink>
      <w:r w:rsidR="00F852C0" w:rsidRPr="00F94908">
        <w:rPr>
          <w:rFonts w:cs="Arial"/>
          <w:szCs w:val="24"/>
        </w:rPr>
        <w:t xml:space="preserve">  </w:t>
      </w:r>
    </w:p>
    <w:p w14:paraId="2558E1AB" w14:textId="166DC64D" w:rsidR="00F70C20" w:rsidRPr="00F94908" w:rsidRDefault="00000B07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2" w:history="1">
        <w:r w:rsidR="00F852C0" w:rsidRPr="00F94908">
          <w:rPr>
            <w:rStyle w:val="Hyperlink"/>
            <w:rFonts w:cs="Arial"/>
            <w:noProof/>
            <w:szCs w:val="24"/>
          </w:rPr>
          <w:t>www.driow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DD61A09" w14:textId="77777777" w:rsidR="00E73F61" w:rsidRPr="004C5895" w:rsidRDefault="00E73F61" w:rsidP="00B32E4F">
      <w:pPr>
        <w:rPr>
          <w:rFonts w:cs="Arial"/>
        </w:rPr>
      </w:pPr>
    </w:p>
    <w:p w14:paraId="79B1BEF5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Iowa</w:t>
      </w:r>
    </w:p>
    <w:p w14:paraId="32F7A83A" w14:textId="77777777" w:rsidR="00071B50" w:rsidRPr="004C5895" w:rsidRDefault="00071B50">
      <w:pPr>
        <w:rPr>
          <w:rFonts w:cs="Arial"/>
          <w:szCs w:val="24"/>
        </w:rPr>
      </w:pPr>
    </w:p>
    <w:p w14:paraId="61FD903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7924AF9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mmunity Advocacy Services</w:t>
      </w:r>
    </w:p>
    <w:p w14:paraId="225306C1" w14:textId="77777777" w:rsidR="00071B50" w:rsidRPr="004C5895" w:rsidRDefault="00C562F5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ffice</w:t>
      </w:r>
      <w:r w:rsidR="00071B50" w:rsidRPr="004C5895">
        <w:rPr>
          <w:rFonts w:cs="Arial"/>
          <w:noProof/>
          <w:szCs w:val="24"/>
        </w:rPr>
        <w:t xml:space="preserve"> of Persons w/ Disabilities</w:t>
      </w:r>
    </w:p>
    <w:p w14:paraId="6636DAD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ucas State Office Building, 2nd Floor</w:t>
      </w:r>
    </w:p>
    <w:p w14:paraId="6176B4A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es Moine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I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0319</w:t>
      </w:r>
    </w:p>
    <w:p w14:paraId="21FCAA1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15AB7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81-</w:t>
      </w:r>
      <w:r w:rsidR="00C562F5" w:rsidRPr="004C5895">
        <w:rPr>
          <w:rFonts w:cs="Arial"/>
          <w:noProof/>
          <w:szCs w:val="24"/>
        </w:rPr>
        <w:t>80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-0471</w:t>
      </w:r>
    </w:p>
    <w:p w14:paraId="5B5ED049" w14:textId="77777777" w:rsidR="00071B50" w:rsidRPr="004C5895" w:rsidRDefault="0000091C" w:rsidP="0000091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5) 242-611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-Free TDD:</w:t>
      </w:r>
      <w:r w:rsidRPr="004C5895">
        <w:rPr>
          <w:rFonts w:cs="Arial"/>
          <w:b/>
          <w:szCs w:val="24"/>
        </w:rPr>
        <w:tab/>
      </w:r>
      <w:r w:rsidR="005279DB" w:rsidRPr="004C5895">
        <w:rPr>
          <w:rFonts w:cs="Arial"/>
          <w:szCs w:val="24"/>
        </w:rPr>
        <w:t>(</w:t>
      </w:r>
      <w:r w:rsidR="00C562F5" w:rsidRPr="004C5895">
        <w:rPr>
          <w:rFonts w:cs="Arial"/>
          <w:noProof/>
          <w:szCs w:val="24"/>
        </w:rPr>
        <w:t>888</w:t>
      </w:r>
      <w:r w:rsidR="005279DB" w:rsidRPr="004C5895">
        <w:rPr>
          <w:rFonts w:cs="Arial"/>
          <w:noProof/>
          <w:szCs w:val="24"/>
        </w:rPr>
        <w:t xml:space="preserve">) </w:t>
      </w:r>
      <w:r w:rsidR="00C562F5" w:rsidRPr="004C5895">
        <w:rPr>
          <w:rFonts w:cs="Arial"/>
          <w:noProof/>
          <w:szCs w:val="24"/>
        </w:rPr>
        <w:t>219</w:t>
      </w:r>
      <w:r w:rsidR="005279DB" w:rsidRPr="004C5895">
        <w:rPr>
          <w:rFonts w:cs="Arial"/>
          <w:noProof/>
          <w:szCs w:val="24"/>
        </w:rPr>
        <w:t>-</w:t>
      </w:r>
      <w:r w:rsidR="00C562F5" w:rsidRPr="004C5895">
        <w:rPr>
          <w:rFonts w:cs="Arial"/>
          <w:noProof/>
          <w:szCs w:val="24"/>
        </w:rPr>
        <w:t>0471</w:t>
      </w:r>
    </w:p>
    <w:p w14:paraId="5F69703C" w14:textId="1FF2613C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3" w:history="1">
        <w:r w:rsidR="00F852C0" w:rsidRPr="004C5895">
          <w:rPr>
            <w:rStyle w:val="Hyperlink"/>
            <w:rFonts w:cs="Arial"/>
            <w:noProof/>
            <w:szCs w:val="24"/>
          </w:rPr>
          <w:t>jackie.wipperman@iowa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B03A754" w14:textId="25A7E52D" w:rsidR="00567BC5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4" w:history="1">
        <w:r w:rsidR="00F852C0" w:rsidRPr="004C5895">
          <w:rPr>
            <w:rStyle w:val="Hyperlink"/>
            <w:rFonts w:cs="Arial"/>
            <w:noProof/>
            <w:szCs w:val="24"/>
          </w:rPr>
          <w:t>www.humanrights.iowa.gov/pd/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6373330" w14:textId="77777777" w:rsidR="00567BC5" w:rsidRPr="004C5895" w:rsidRDefault="00567BC5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EB35AA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Kansas</w:t>
      </w:r>
    </w:p>
    <w:p w14:paraId="11AA9F6E" w14:textId="77777777" w:rsidR="00071B50" w:rsidRPr="004C5895" w:rsidRDefault="00071B50">
      <w:pPr>
        <w:rPr>
          <w:rFonts w:cs="Arial"/>
          <w:szCs w:val="24"/>
        </w:rPr>
      </w:pPr>
    </w:p>
    <w:p w14:paraId="59B2E6BF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F4B188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Kansas</w:t>
      </w:r>
    </w:p>
    <w:p w14:paraId="3EF90FDE" w14:textId="77777777" w:rsidR="00071B50" w:rsidRPr="004C5895" w:rsidRDefault="00BE46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4 SW 6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, Suite 100</w:t>
      </w:r>
    </w:p>
    <w:p w14:paraId="73E2982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opek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S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6603</w:t>
      </w:r>
    </w:p>
    <w:p w14:paraId="56F40E9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DFE1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6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776-1541</w:t>
      </w:r>
    </w:p>
    <w:p w14:paraId="06D57C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85) 273-9414</w:t>
      </w:r>
    </w:p>
    <w:p w14:paraId="4727AAA1" w14:textId="4BD91136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5" w:history="1">
        <w:r w:rsidR="00E114A8" w:rsidRPr="004C5895">
          <w:rPr>
            <w:rStyle w:val="Hyperlink"/>
            <w:rFonts w:cs="Arial"/>
          </w:rPr>
          <w:t>info@drckansas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1F97AC6" w14:textId="5AE7AA70" w:rsidR="00F852C0" w:rsidRPr="00F94908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56" w:history="1">
        <w:r w:rsidR="00F852C0" w:rsidRPr="00F94908">
          <w:rPr>
            <w:rStyle w:val="Hyperlink"/>
            <w:rFonts w:cs="Arial"/>
            <w:noProof/>
            <w:szCs w:val="24"/>
          </w:rPr>
          <w:t>www.drckansas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15DB120" w14:textId="0482607D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6DA08937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32610EF0" w14:textId="0C5D2D53" w:rsidR="00000B07" w:rsidRPr="00F94908" w:rsidRDefault="00000B07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Kentucky</w:t>
      </w:r>
    </w:p>
    <w:p w14:paraId="5086DFD5" w14:textId="77777777" w:rsidR="00000B07" w:rsidRPr="004C5895" w:rsidRDefault="00000B07" w:rsidP="00000B07">
      <w:pPr>
        <w:rPr>
          <w:rFonts w:cs="Arial"/>
          <w:szCs w:val="24"/>
        </w:rPr>
      </w:pPr>
    </w:p>
    <w:p w14:paraId="6145D5A1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F2166DE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Kentucky Protection and Advocacy</w:t>
      </w:r>
    </w:p>
    <w:p w14:paraId="4F742345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Mill Creek Park</w:t>
      </w:r>
    </w:p>
    <w:p w14:paraId="3579F8FD" w14:textId="77777777" w:rsidR="00E27EDD" w:rsidRPr="004C5895" w:rsidRDefault="00E27EDD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Frankfort, KY 40601</w:t>
      </w:r>
    </w:p>
    <w:p w14:paraId="2351E378" w14:textId="77777777" w:rsidR="00000B07" w:rsidRPr="004C5895" w:rsidRDefault="00000B07" w:rsidP="00E27ED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790391B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296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12EB715D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72-298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D68CB3C" w14:textId="77777777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="00E27EDD" w:rsidRPr="00F94908">
        <w:rPr>
          <w:rFonts w:cs="Arial"/>
          <w:noProof/>
          <w:szCs w:val="24"/>
        </w:rPr>
        <w:t>502-695-6764</w:t>
      </w:r>
    </w:p>
    <w:p w14:paraId="68499D74" w14:textId="797E8D6D" w:rsidR="007D3864" w:rsidRPr="004C5895" w:rsidRDefault="00000B07" w:rsidP="007D3864">
      <w:pPr>
        <w:ind w:firstLine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E-Mail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="001B419B" w:rsidRPr="004C5895">
        <w:rPr>
          <w:rFonts w:cs="Arial"/>
          <w:szCs w:val="24"/>
          <w:lang w:val="es-PA"/>
        </w:rPr>
        <w:tab/>
      </w:r>
      <w:hyperlink r:id="rId57" w:history="1">
        <w:r w:rsidR="00F852C0" w:rsidRPr="004C5895">
          <w:rPr>
            <w:rStyle w:val="Hyperlink"/>
            <w:rFonts w:cs="Arial"/>
            <w:szCs w:val="24"/>
            <w:lang w:val="es-PA"/>
          </w:rPr>
          <w:t>info@kypa.net</w:t>
        </w:r>
      </w:hyperlink>
    </w:p>
    <w:p w14:paraId="6B2A5144" w14:textId="3EBAFBA0" w:rsidR="00000B07" w:rsidRPr="00F94908" w:rsidRDefault="00000B07" w:rsidP="008F28C0">
      <w:pPr>
        <w:ind w:firstLine="360"/>
        <w:rPr>
          <w:rFonts w:cs="Arial"/>
          <w:szCs w:val="24"/>
          <w:lang w:val="es-ES"/>
        </w:rPr>
      </w:pPr>
      <w:r w:rsidRPr="00F94908">
        <w:rPr>
          <w:rFonts w:cs="Arial"/>
          <w:b/>
          <w:szCs w:val="24"/>
          <w:lang w:val="es-ES"/>
        </w:rPr>
        <w:t>Web Page:</w:t>
      </w:r>
      <w:r w:rsidRPr="00F94908">
        <w:rPr>
          <w:rFonts w:cs="Arial"/>
          <w:szCs w:val="24"/>
          <w:lang w:val="es-ES"/>
        </w:rPr>
        <w:t xml:space="preserve"> </w:t>
      </w:r>
      <w:r w:rsidRPr="00F94908">
        <w:rPr>
          <w:rFonts w:cs="Arial"/>
          <w:szCs w:val="24"/>
          <w:lang w:val="es-ES"/>
        </w:rPr>
        <w:tab/>
      </w:r>
      <w:hyperlink r:id="rId58" w:history="1">
        <w:r w:rsidR="00F852C0" w:rsidRPr="00F94908">
          <w:rPr>
            <w:rStyle w:val="Hyperlink"/>
            <w:rFonts w:cs="Arial"/>
            <w:noProof/>
            <w:szCs w:val="24"/>
            <w:lang w:val="es-ES"/>
          </w:rPr>
          <w:t>www.kypa.net</w:t>
        </w:r>
      </w:hyperlink>
      <w:r w:rsidR="00F852C0" w:rsidRPr="00F94908">
        <w:rPr>
          <w:rFonts w:cs="Arial"/>
          <w:noProof/>
          <w:szCs w:val="24"/>
          <w:lang w:val="es-ES"/>
        </w:rPr>
        <w:t xml:space="preserve"> </w:t>
      </w:r>
    </w:p>
    <w:p w14:paraId="517C8DA5" w14:textId="77777777" w:rsidR="00E73F61" w:rsidRPr="00F94908" w:rsidRDefault="00E73F61" w:rsidP="00B32E4F">
      <w:pPr>
        <w:rPr>
          <w:rFonts w:cs="Arial"/>
          <w:lang w:val="es-ES"/>
        </w:rPr>
      </w:pPr>
    </w:p>
    <w:p w14:paraId="3252DB2B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Kentucky</w:t>
      </w:r>
    </w:p>
    <w:p w14:paraId="2FAECD80" w14:textId="77777777" w:rsidR="00071B50" w:rsidRPr="004C5895" w:rsidRDefault="00071B50">
      <w:pPr>
        <w:rPr>
          <w:rFonts w:cs="Arial"/>
          <w:szCs w:val="24"/>
        </w:rPr>
      </w:pPr>
    </w:p>
    <w:p w14:paraId="600E68E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23DBA27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3BF37CD4" w14:textId="77777777" w:rsidR="00241D13" w:rsidRPr="004C5895" w:rsidRDefault="00AC2A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0 Sower Blvd. 4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Floor 4CSW20</w:t>
      </w:r>
    </w:p>
    <w:p w14:paraId="07089834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ankfort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K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06</w:t>
      </w:r>
      <w:r w:rsidR="00AC2A24" w:rsidRPr="004C5895">
        <w:rPr>
          <w:rFonts w:cs="Arial"/>
          <w:noProof/>
          <w:szCs w:val="24"/>
        </w:rPr>
        <w:t>0</w:t>
      </w:r>
      <w:r w:rsidRPr="004C5895">
        <w:rPr>
          <w:rFonts w:cs="Arial"/>
          <w:noProof/>
          <w:szCs w:val="24"/>
        </w:rPr>
        <w:t>1</w:t>
      </w:r>
    </w:p>
    <w:p w14:paraId="6FC3A56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FAE630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803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241D13" w:rsidRPr="004C5895">
        <w:rPr>
          <w:rFonts w:cs="Arial"/>
          <w:szCs w:val="24"/>
        </w:rPr>
        <w:tab/>
        <w:t>(800) 633-6283</w:t>
      </w:r>
      <w:r w:rsidRPr="004C5895">
        <w:rPr>
          <w:rFonts w:cs="Arial"/>
          <w:szCs w:val="24"/>
        </w:rPr>
        <w:tab/>
      </w:r>
    </w:p>
    <w:p w14:paraId="201AA764" w14:textId="77777777" w:rsidR="00071B50" w:rsidRPr="004C5895" w:rsidRDefault="00241D13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Video Phone</w:t>
      </w:r>
      <w:r w:rsidR="00071B50" w:rsidRPr="004C5895">
        <w:rPr>
          <w:rFonts w:cs="Arial"/>
          <w:b/>
          <w:szCs w:val="24"/>
        </w:rPr>
        <w:t xml:space="preserve"> </w:t>
      </w:r>
      <w:r w:rsidR="00071B50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502) 564-0530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946D9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2) 564-</w:t>
      </w:r>
      <w:r w:rsidR="00241D13" w:rsidRPr="004C5895">
        <w:rPr>
          <w:rFonts w:cs="Arial"/>
          <w:noProof/>
          <w:szCs w:val="24"/>
        </w:rPr>
        <w:t>1566</w:t>
      </w:r>
    </w:p>
    <w:p w14:paraId="0E3DE20D" w14:textId="71B0C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59" w:history="1">
        <w:r w:rsidR="00F852C0" w:rsidRPr="004C5895">
          <w:rPr>
            <w:rStyle w:val="Hyperlink"/>
            <w:rFonts w:cs="Arial"/>
            <w:noProof/>
            <w:szCs w:val="24"/>
          </w:rPr>
          <w:t>Info.KYCap@ky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715C12B" w14:textId="259CB426" w:rsidR="00000B07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kycap.ky.gov</w:t>
      </w:r>
      <w:r w:rsidR="00F852C0" w:rsidRPr="004C5895">
        <w:rPr>
          <w:rFonts w:cs="Arial"/>
          <w:noProof/>
          <w:szCs w:val="24"/>
        </w:rPr>
        <w:t xml:space="preserve"> </w:t>
      </w:r>
    </w:p>
    <w:p w14:paraId="18A09485" w14:textId="77777777" w:rsidR="00567BC5" w:rsidRPr="004C5895" w:rsidRDefault="00567BC5">
      <w:pPr>
        <w:rPr>
          <w:rFonts w:cs="Arial"/>
          <w:b/>
          <w:caps/>
          <w:noProof/>
          <w:szCs w:val="24"/>
          <w:u w:val="single"/>
        </w:rPr>
      </w:pPr>
    </w:p>
    <w:p w14:paraId="636E7C9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Louisiana</w:t>
      </w:r>
    </w:p>
    <w:p w14:paraId="20ADC71B" w14:textId="77777777" w:rsidR="00071B50" w:rsidRPr="004C5895" w:rsidRDefault="00071B50">
      <w:pPr>
        <w:rPr>
          <w:rFonts w:cs="Arial"/>
          <w:szCs w:val="24"/>
        </w:rPr>
      </w:pPr>
    </w:p>
    <w:p w14:paraId="45BC170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5BCC0E34" w14:textId="77777777" w:rsidR="00071B50" w:rsidRPr="004C5895" w:rsidRDefault="00BD308E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Louis</w:t>
      </w:r>
      <w:r w:rsidR="00005849" w:rsidRPr="004C5895">
        <w:rPr>
          <w:rFonts w:cs="Arial"/>
          <w:noProof/>
          <w:szCs w:val="24"/>
        </w:rPr>
        <w:t>i</w:t>
      </w:r>
      <w:r w:rsidRPr="004C5895">
        <w:rPr>
          <w:rFonts w:cs="Arial"/>
          <w:noProof/>
          <w:szCs w:val="24"/>
        </w:rPr>
        <w:t>ana</w:t>
      </w:r>
    </w:p>
    <w:p w14:paraId="3E49D69A" w14:textId="77777777" w:rsidR="00071B50" w:rsidRPr="004C5895" w:rsidRDefault="000C543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8</w:t>
      </w:r>
      <w:r w:rsidR="009C5D41" w:rsidRPr="004C5895">
        <w:rPr>
          <w:rFonts w:cs="Arial"/>
          <w:noProof/>
          <w:szCs w:val="24"/>
        </w:rPr>
        <w:t>325</w:t>
      </w:r>
      <w:r w:rsidRPr="004C5895">
        <w:rPr>
          <w:rFonts w:cs="Arial"/>
          <w:noProof/>
          <w:szCs w:val="24"/>
        </w:rPr>
        <w:t xml:space="preserve"> Oak Street</w:t>
      </w:r>
    </w:p>
    <w:p w14:paraId="31BAB97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ew Orlean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LA</w:t>
      </w:r>
      <w:r w:rsidRPr="004C5895">
        <w:rPr>
          <w:rFonts w:cs="Arial"/>
          <w:szCs w:val="24"/>
        </w:rPr>
        <w:t xml:space="preserve"> </w:t>
      </w:r>
      <w:r w:rsidR="000C5432" w:rsidRPr="004C5895">
        <w:rPr>
          <w:rFonts w:cs="Arial"/>
          <w:noProof/>
          <w:szCs w:val="24"/>
        </w:rPr>
        <w:t>70118</w:t>
      </w:r>
    </w:p>
    <w:p w14:paraId="636B180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8584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233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60-7705</w:t>
      </w:r>
    </w:p>
    <w:p w14:paraId="033FF3A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4) 522-5507</w:t>
      </w:r>
    </w:p>
    <w:p w14:paraId="47726152" w14:textId="56BD1715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0" w:history="1">
        <w:r w:rsidR="00F852C0" w:rsidRPr="00F94908">
          <w:rPr>
            <w:rStyle w:val="Hyperlink"/>
            <w:rFonts w:cs="Arial"/>
            <w:szCs w:val="24"/>
          </w:rPr>
          <w:t>info@disabilityrightsla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0A0C6DF9" w14:textId="70BD7F49" w:rsidR="00567BC5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1" w:history="1">
        <w:r w:rsidR="00F852C0" w:rsidRPr="00F94908">
          <w:rPr>
            <w:rStyle w:val="Hyperlink"/>
            <w:rFonts w:cs="Arial"/>
            <w:szCs w:val="24"/>
          </w:rPr>
          <w:t>www.disabilityrightsla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19E39225" w14:textId="77777777" w:rsidR="00BE037E" w:rsidRPr="004C5895" w:rsidRDefault="00BE037E">
      <w:pPr>
        <w:rPr>
          <w:rFonts w:cs="Arial"/>
          <w:b/>
          <w:caps/>
          <w:noProof/>
          <w:szCs w:val="24"/>
          <w:u w:val="single"/>
        </w:rPr>
      </w:pPr>
    </w:p>
    <w:p w14:paraId="642DC210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E1CA745" w14:textId="42BCE86F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aine</w:t>
      </w:r>
    </w:p>
    <w:p w14:paraId="5C49E711" w14:textId="77777777" w:rsidR="00071B50" w:rsidRPr="004C5895" w:rsidRDefault="00071B50">
      <w:pPr>
        <w:rPr>
          <w:rFonts w:cs="Arial"/>
          <w:szCs w:val="24"/>
        </w:rPr>
      </w:pPr>
    </w:p>
    <w:p w14:paraId="1A3271B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C401F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4B4269" w:rsidRPr="004C5895">
        <w:rPr>
          <w:rFonts w:cs="Arial"/>
          <w:noProof/>
          <w:szCs w:val="24"/>
        </w:rPr>
        <w:t>Maine</w:t>
      </w:r>
    </w:p>
    <w:p w14:paraId="630E7557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60 Capitol St., Suite 4</w:t>
      </w:r>
    </w:p>
    <w:p w14:paraId="3CB88916" w14:textId="77777777" w:rsidR="009A4B47" w:rsidRPr="004C5895" w:rsidRDefault="009A4B47" w:rsidP="009A4B47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Augusta, ME 04330</w:t>
      </w:r>
    </w:p>
    <w:p w14:paraId="0E6FDBD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451D8E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6-277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2FB74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00091C" w:rsidRPr="004C5895">
        <w:rPr>
          <w:rFonts w:cs="Arial"/>
          <w:noProof/>
          <w:szCs w:val="24"/>
        </w:rPr>
        <w:t>(800) 452-1948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03C3914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7) 621-1419</w:t>
      </w:r>
    </w:p>
    <w:p w14:paraId="00A957AC" w14:textId="396E06B9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2" w:history="1">
        <w:r w:rsidR="00F852C0" w:rsidRPr="00F94908">
          <w:rPr>
            <w:rStyle w:val="Hyperlink"/>
            <w:rFonts w:cs="Arial"/>
            <w:noProof/>
            <w:szCs w:val="24"/>
          </w:rPr>
          <w:t>advocate@drme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B9503CA" w14:textId="7F6C7877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3" w:history="1">
        <w:r w:rsidR="00F852C0" w:rsidRPr="00F94908">
          <w:rPr>
            <w:rStyle w:val="Hyperlink"/>
            <w:rFonts w:cs="Arial"/>
            <w:noProof/>
            <w:szCs w:val="24"/>
          </w:rPr>
          <w:t>www.drme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753E62D" w14:textId="77777777" w:rsidR="00071B50" w:rsidRPr="004C5895" w:rsidRDefault="00071B50">
      <w:pPr>
        <w:rPr>
          <w:rFonts w:cs="Arial"/>
          <w:b/>
          <w:caps/>
          <w:noProof/>
          <w:szCs w:val="24"/>
          <w:u w:val="single"/>
        </w:rPr>
      </w:pPr>
    </w:p>
    <w:p w14:paraId="48B22DE7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aryland</w:t>
      </w:r>
    </w:p>
    <w:p w14:paraId="7697E3C9" w14:textId="77777777" w:rsidR="00071B50" w:rsidRPr="004C5895" w:rsidRDefault="00071B50">
      <w:pPr>
        <w:rPr>
          <w:rFonts w:cs="Arial"/>
          <w:szCs w:val="24"/>
        </w:rPr>
      </w:pPr>
    </w:p>
    <w:p w14:paraId="3C0A934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C1BF6B" w14:textId="77777777" w:rsidR="0088290B" w:rsidRPr="004C5895" w:rsidRDefault="0088290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aryland</w:t>
      </w:r>
    </w:p>
    <w:p w14:paraId="2FD972E5" w14:textId="77777777" w:rsidR="00071B50" w:rsidRPr="004C5895" w:rsidRDefault="00DD318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00 Union Avenue, Suite 2000</w:t>
      </w:r>
    </w:p>
    <w:p w14:paraId="44197AF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</w:t>
      </w:r>
      <w:r w:rsidR="00DD318F" w:rsidRPr="004C5895">
        <w:rPr>
          <w:rFonts w:cs="Arial"/>
          <w:noProof/>
          <w:szCs w:val="24"/>
        </w:rPr>
        <w:t>1</w:t>
      </w:r>
      <w:r w:rsidRPr="004C5895">
        <w:rPr>
          <w:rFonts w:cs="Arial"/>
          <w:noProof/>
          <w:szCs w:val="24"/>
        </w:rPr>
        <w:t>1-</w:t>
      </w:r>
      <w:r w:rsidR="00DD318F" w:rsidRPr="004C5895">
        <w:rPr>
          <w:rFonts w:cs="Arial"/>
          <w:noProof/>
          <w:szCs w:val="24"/>
        </w:rPr>
        <w:t>1982</w:t>
      </w:r>
    </w:p>
    <w:p w14:paraId="208ED29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31863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5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33-7201</w:t>
      </w:r>
    </w:p>
    <w:p w14:paraId="60F65E3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235-538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66886DD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10) 727-6389</w:t>
      </w:r>
    </w:p>
    <w:p w14:paraId="1AE9D9F9" w14:textId="16F9FDFB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4" w:history="1">
        <w:r w:rsidR="00F852C0" w:rsidRPr="004C5895">
          <w:rPr>
            <w:rStyle w:val="Hyperlink"/>
            <w:rFonts w:cs="Arial"/>
            <w:noProof/>
            <w:szCs w:val="24"/>
          </w:rPr>
          <w:t>RobinM@DisabilityRightsMD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5BE047" w14:textId="053FB965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5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md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15FDCD1" w14:textId="647802E1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55A6E423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aryland</w:t>
      </w:r>
    </w:p>
    <w:p w14:paraId="7E8B04FA" w14:textId="77777777" w:rsidR="00071B50" w:rsidRPr="004C5895" w:rsidRDefault="00071B50">
      <w:pPr>
        <w:rPr>
          <w:rFonts w:cs="Arial"/>
          <w:szCs w:val="24"/>
        </w:rPr>
      </w:pPr>
    </w:p>
    <w:p w14:paraId="364AF69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4E1C30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1403159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aryland State Dept. of Ed. Div.of Rehab Serv.</w:t>
      </w:r>
    </w:p>
    <w:p w14:paraId="55612BD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301 Argonne Drive</w:t>
      </w:r>
    </w:p>
    <w:p w14:paraId="0BDB77A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altimo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1218-1696</w:t>
      </w:r>
    </w:p>
    <w:p w14:paraId="7D89088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D18B6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AE7220" w:rsidRPr="004C5895">
        <w:rPr>
          <w:rFonts w:cs="Arial"/>
          <w:noProof/>
          <w:szCs w:val="24"/>
        </w:rPr>
        <w:t>(410) 554-9361</w:t>
      </w:r>
      <w:r w:rsidR="008B2882" w:rsidRPr="004C5895">
        <w:rPr>
          <w:rFonts w:cs="Arial"/>
          <w:noProof/>
          <w:szCs w:val="24"/>
        </w:rPr>
        <w:t xml:space="preserve">  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081F1537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410) 554-9362</w:t>
      </w:r>
    </w:p>
    <w:p w14:paraId="2B7D8CFD" w14:textId="485DECA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6" w:history="1">
        <w:r w:rsidR="00F852C0" w:rsidRPr="004C5895">
          <w:rPr>
            <w:rStyle w:val="Hyperlink"/>
            <w:rFonts w:cs="Arial"/>
            <w:noProof/>
            <w:szCs w:val="24"/>
          </w:rPr>
          <w:t>cap.dors@maryla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A968D9F" w14:textId="33680EC5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67" w:history="1">
        <w:r w:rsidR="00F852C0" w:rsidRPr="004C5895">
          <w:rPr>
            <w:rStyle w:val="Hyperlink"/>
            <w:rFonts w:cs="Arial"/>
            <w:noProof/>
            <w:szCs w:val="24"/>
          </w:rPr>
          <w:t>www.dors.maryland.gov/resources/pages/CAP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D3C74AB" w14:textId="77777777" w:rsidR="00F852C0" w:rsidRPr="004C5895" w:rsidRDefault="00F852C0" w:rsidP="00B32E4F">
      <w:pPr>
        <w:rPr>
          <w:rFonts w:cs="Arial"/>
        </w:rPr>
      </w:pPr>
    </w:p>
    <w:p w14:paraId="6538FEE9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0BB8A116" w14:textId="4A7AD48D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assachusetts</w:t>
      </w:r>
    </w:p>
    <w:p w14:paraId="45088948" w14:textId="77777777" w:rsidR="00071B50" w:rsidRPr="004C5895" w:rsidRDefault="00071B50">
      <w:pPr>
        <w:rPr>
          <w:rFonts w:cs="Arial"/>
          <w:szCs w:val="24"/>
        </w:rPr>
      </w:pPr>
    </w:p>
    <w:p w14:paraId="7387632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BF39A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, Inc.</w:t>
      </w:r>
    </w:p>
    <w:p w14:paraId="3B76FC9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 Beacon Street, Suite 925</w:t>
      </w:r>
    </w:p>
    <w:p w14:paraId="5EC610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6F7E011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FFD0A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84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72-9992</w:t>
      </w:r>
    </w:p>
    <w:p w14:paraId="3983ED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3-9125</w:t>
      </w:r>
    </w:p>
    <w:p w14:paraId="152BCB53" w14:textId="325A432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8" w:history="1">
        <w:r w:rsidR="00F852C0" w:rsidRPr="00F94908">
          <w:rPr>
            <w:rStyle w:val="Hyperlink"/>
            <w:rFonts w:cs="Arial"/>
            <w:noProof/>
            <w:szCs w:val="24"/>
          </w:rPr>
          <w:t>mail@dlc-m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C23F090" w14:textId="4272894C" w:rsidR="00567BC5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69" w:history="1">
        <w:r w:rsidR="00F852C0" w:rsidRPr="00F94908">
          <w:rPr>
            <w:rStyle w:val="Hyperlink"/>
            <w:rFonts w:cs="Arial"/>
            <w:noProof/>
            <w:szCs w:val="24"/>
          </w:rPr>
          <w:t>www.dlc-m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9D0B41C" w14:textId="77777777" w:rsidR="00AA3974" w:rsidRPr="00F94908" w:rsidRDefault="00AA3974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69A49F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assachusetts</w:t>
      </w:r>
    </w:p>
    <w:p w14:paraId="1813B676" w14:textId="77777777" w:rsidR="00071B50" w:rsidRPr="004C5895" w:rsidRDefault="00071B50">
      <w:pPr>
        <w:rPr>
          <w:rFonts w:cs="Arial"/>
          <w:szCs w:val="24"/>
        </w:rPr>
      </w:pPr>
    </w:p>
    <w:p w14:paraId="474B95E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39C35C65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MA Office on Disability</w:t>
      </w:r>
    </w:p>
    <w:p w14:paraId="16BC6A7B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ne Ashburton Place, Room 1305</w:t>
      </w:r>
    </w:p>
    <w:p w14:paraId="554DB7B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os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2108</w:t>
      </w:r>
    </w:p>
    <w:p w14:paraId="218DC8D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75DAB87" w14:textId="77777777" w:rsidR="00071B50" w:rsidRPr="004C5895" w:rsidRDefault="00071B50" w:rsidP="009F568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7440</w:t>
      </w:r>
      <w:r w:rsidR="009F5684" w:rsidRPr="004C5895">
        <w:rPr>
          <w:rFonts w:cs="Arial"/>
          <w:b/>
          <w:szCs w:val="24"/>
        </w:rPr>
        <w:t xml:space="preserve"> </w:t>
      </w:r>
      <w:r w:rsidR="009F5684" w:rsidRPr="004C5895">
        <w:rPr>
          <w:rFonts w:cs="Arial"/>
          <w:b/>
          <w:szCs w:val="24"/>
        </w:rPr>
        <w:tab/>
        <w:t>Toll Free:</w:t>
      </w:r>
      <w:r w:rsidR="009F5684" w:rsidRPr="004C5895">
        <w:rPr>
          <w:rFonts w:cs="Arial"/>
          <w:b/>
          <w:szCs w:val="24"/>
        </w:rPr>
        <w:tab/>
      </w:r>
      <w:r w:rsidR="009F5684" w:rsidRPr="004C5895">
        <w:rPr>
          <w:rFonts w:cs="Arial"/>
          <w:szCs w:val="24"/>
        </w:rPr>
        <w:t>(800) 322-202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F8A3D53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7) 727-0965</w:t>
      </w:r>
    </w:p>
    <w:p w14:paraId="5F2712C0" w14:textId="5FE4DC7B" w:rsidR="00D36706" w:rsidRPr="00D36706" w:rsidRDefault="00071B50" w:rsidP="00D36706">
      <w:pPr>
        <w:tabs>
          <w:tab w:val="left" w:pos="2070"/>
          <w:tab w:val="left" w:pos="4320"/>
        </w:tabs>
        <w:ind w:left="360"/>
        <w:rPr>
          <w:lang w:val="es-ES"/>
        </w:rPr>
      </w:pPr>
      <w:r w:rsidRPr="00D36706">
        <w:rPr>
          <w:rFonts w:cs="Arial"/>
          <w:b/>
          <w:szCs w:val="24"/>
          <w:lang w:val="es-ES"/>
        </w:rPr>
        <w:t>E-Mail:</w:t>
      </w:r>
      <w:r w:rsidRPr="00D36706">
        <w:rPr>
          <w:rFonts w:cs="Arial"/>
          <w:szCs w:val="24"/>
          <w:lang w:val="es-ES"/>
        </w:rPr>
        <w:t xml:space="preserve"> </w:t>
      </w:r>
      <w:r w:rsidRPr="00D36706">
        <w:rPr>
          <w:rFonts w:cs="Arial"/>
          <w:szCs w:val="24"/>
          <w:lang w:val="es-ES"/>
        </w:rPr>
        <w:tab/>
      </w:r>
      <w:hyperlink r:id="rId70" w:history="1">
        <w:r w:rsidR="00D36706" w:rsidRPr="00D36706">
          <w:rPr>
            <w:rStyle w:val="Hyperlink"/>
            <w:lang w:val="es-ES"/>
          </w:rPr>
          <w:t>contactCAPMA@mass.gov</w:t>
        </w:r>
      </w:hyperlink>
    </w:p>
    <w:p w14:paraId="27EB418B" w14:textId="6ADA98DC" w:rsidR="00BE037E" w:rsidRPr="00D36706" w:rsidRDefault="00071B50" w:rsidP="00D3670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ES"/>
        </w:rPr>
      </w:pPr>
      <w:r w:rsidRPr="00D36706">
        <w:rPr>
          <w:rFonts w:cs="Arial"/>
          <w:b/>
          <w:szCs w:val="24"/>
          <w:lang w:val="es-ES"/>
        </w:rPr>
        <w:t>Web Page:</w:t>
      </w:r>
      <w:r w:rsidRPr="00D36706">
        <w:rPr>
          <w:rFonts w:cs="Arial"/>
          <w:szCs w:val="24"/>
          <w:lang w:val="es-ES"/>
        </w:rPr>
        <w:t xml:space="preserve"> </w:t>
      </w:r>
      <w:r w:rsidRPr="00D36706">
        <w:rPr>
          <w:rFonts w:cs="Arial"/>
          <w:szCs w:val="24"/>
          <w:lang w:val="es-ES"/>
        </w:rPr>
        <w:tab/>
      </w:r>
      <w:hyperlink r:id="rId71" w:history="1">
        <w:r w:rsidR="00F852C0" w:rsidRPr="00D36706">
          <w:rPr>
            <w:rStyle w:val="Hyperlink"/>
            <w:rFonts w:cs="Arial"/>
            <w:noProof/>
            <w:szCs w:val="24"/>
            <w:lang w:val="es-ES"/>
          </w:rPr>
          <w:t>www.mass.gov/anf/employment-equal-access-disability/oversight-agencies/mod/</w:t>
        </w:r>
      </w:hyperlink>
      <w:r w:rsidR="00F852C0" w:rsidRPr="00D36706">
        <w:rPr>
          <w:rFonts w:cs="Arial"/>
          <w:noProof/>
          <w:szCs w:val="24"/>
          <w:lang w:val="es-ES"/>
        </w:rPr>
        <w:t xml:space="preserve"> </w:t>
      </w:r>
    </w:p>
    <w:p w14:paraId="7B7298B2" w14:textId="33548CBA" w:rsidR="00F70C20" w:rsidRPr="00D36706" w:rsidRDefault="00F70C20">
      <w:pPr>
        <w:rPr>
          <w:rFonts w:cs="Arial"/>
          <w:b/>
          <w:caps/>
          <w:noProof/>
          <w:sz w:val="28"/>
          <w:szCs w:val="24"/>
          <w:u w:val="single"/>
          <w:lang w:val="es-ES"/>
        </w:rPr>
      </w:pPr>
    </w:p>
    <w:p w14:paraId="7658E371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ichigan</w:t>
      </w:r>
    </w:p>
    <w:p w14:paraId="4B1A4CC7" w14:textId="77777777" w:rsidR="00071B50" w:rsidRPr="004C5895" w:rsidRDefault="00071B50">
      <w:pPr>
        <w:rPr>
          <w:rFonts w:cs="Arial"/>
          <w:szCs w:val="24"/>
        </w:rPr>
      </w:pPr>
    </w:p>
    <w:p w14:paraId="4B0049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0A0FF4" w14:textId="77777777" w:rsidR="0082183B" w:rsidRPr="004C5895" w:rsidRDefault="0082183B" w:rsidP="00674A21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Disability Rights Michigan</w:t>
      </w:r>
    </w:p>
    <w:p w14:paraId="4E12E7D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95 Legacy Parkway, Suite 500</w:t>
      </w:r>
    </w:p>
    <w:p w14:paraId="4654378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ansing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48911-4263</w:t>
      </w:r>
    </w:p>
    <w:p w14:paraId="27E2565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17E2F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1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8-5923</w:t>
      </w:r>
    </w:p>
    <w:p w14:paraId="7C6BB60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7) 487-0827</w:t>
      </w:r>
    </w:p>
    <w:p w14:paraId="4B3364F7" w14:textId="35754E8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2" w:history="1">
        <w:r w:rsidR="00F852C0" w:rsidRPr="00F94908">
          <w:rPr>
            <w:rStyle w:val="Hyperlink"/>
            <w:rFonts w:cs="Arial"/>
            <w:noProof/>
            <w:szCs w:val="24"/>
          </w:rPr>
          <w:t>info@drmich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DB52E93" w14:textId="6AB99927" w:rsidR="009E578D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3" w:history="1">
        <w:r w:rsidR="00F852C0" w:rsidRPr="00F94908">
          <w:rPr>
            <w:rStyle w:val="Hyperlink"/>
            <w:rFonts w:cs="Arial"/>
            <w:noProof/>
            <w:szCs w:val="24"/>
          </w:rPr>
          <w:t>www.drmich.org</w:t>
        </w:r>
      </w:hyperlink>
    </w:p>
    <w:p w14:paraId="7AC884E1" w14:textId="77777777" w:rsidR="00E73F61" w:rsidRPr="004C5895" w:rsidRDefault="00E73F61" w:rsidP="00B32E4F">
      <w:pPr>
        <w:rPr>
          <w:rFonts w:cs="Arial"/>
        </w:rPr>
      </w:pPr>
    </w:p>
    <w:p w14:paraId="2446CCA8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99EB6E0" w14:textId="56981ABE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innesota</w:t>
      </w:r>
    </w:p>
    <w:p w14:paraId="58DABB6A" w14:textId="77777777" w:rsidR="00071B50" w:rsidRPr="004C5895" w:rsidRDefault="00071B50">
      <w:pPr>
        <w:rPr>
          <w:rFonts w:cs="Arial"/>
          <w:szCs w:val="24"/>
        </w:rPr>
      </w:pPr>
    </w:p>
    <w:p w14:paraId="5A54BE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000CE6A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sota Disability Law Center</w:t>
      </w:r>
    </w:p>
    <w:p w14:paraId="09FA336C" w14:textId="77777777" w:rsidR="00071B50" w:rsidRPr="004C5895" w:rsidRDefault="00E435E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11 N Fifth Street Suite 100</w:t>
      </w:r>
    </w:p>
    <w:p w14:paraId="5E936F0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nneapolis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N</w:t>
      </w:r>
      <w:r w:rsidRPr="004C5895">
        <w:rPr>
          <w:rFonts w:cs="Arial"/>
          <w:szCs w:val="24"/>
        </w:rPr>
        <w:t xml:space="preserve"> </w:t>
      </w:r>
      <w:r w:rsidR="00E435E9" w:rsidRPr="004C5895">
        <w:rPr>
          <w:rFonts w:cs="Arial"/>
          <w:noProof/>
          <w:szCs w:val="24"/>
        </w:rPr>
        <w:t>55403</w:t>
      </w:r>
    </w:p>
    <w:p w14:paraId="5917614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0FB296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435E9" w:rsidRPr="004C5895">
        <w:rPr>
          <w:rFonts w:cs="Arial"/>
          <w:szCs w:val="24"/>
        </w:rPr>
        <w:t>(612) 334-597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92-4150</w:t>
      </w:r>
    </w:p>
    <w:p w14:paraId="6E70E528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12) 334-5755</w:t>
      </w:r>
    </w:p>
    <w:p w14:paraId="7C140FF6" w14:textId="7DC215B0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4" w:history="1">
        <w:r w:rsidR="00F852C0" w:rsidRPr="00F94908">
          <w:rPr>
            <w:rStyle w:val="Hyperlink"/>
            <w:rFonts w:cs="Arial"/>
            <w:noProof/>
            <w:szCs w:val="24"/>
          </w:rPr>
          <w:t>info@mylegalaid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8B547E1" w14:textId="6442DD82" w:rsidR="00071B50" w:rsidRPr="00F94908" w:rsidRDefault="009E3022" w:rsidP="009E3022">
      <w:pPr>
        <w:tabs>
          <w:tab w:val="left" w:pos="2070"/>
          <w:tab w:val="left" w:pos="4320"/>
        </w:tabs>
        <w:rPr>
          <w:rFonts w:cs="Arial"/>
          <w:noProof/>
          <w:szCs w:val="24"/>
        </w:rPr>
      </w:pPr>
      <w:r w:rsidRPr="00F94908">
        <w:rPr>
          <w:rFonts w:cs="Arial"/>
          <w:szCs w:val="24"/>
        </w:rPr>
        <w:t xml:space="preserve">     </w:t>
      </w:r>
      <w:r w:rsidR="00071B50" w:rsidRPr="00F94908">
        <w:rPr>
          <w:rFonts w:cs="Arial"/>
          <w:b/>
          <w:szCs w:val="24"/>
        </w:rPr>
        <w:t>Web Page:</w:t>
      </w:r>
      <w:r w:rsidR="00071B50" w:rsidRPr="00F94908">
        <w:rPr>
          <w:rFonts w:cs="Arial"/>
          <w:szCs w:val="24"/>
        </w:rPr>
        <w:t xml:space="preserve"> </w:t>
      </w:r>
      <w:r w:rsidR="00071B50" w:rsidRPr="00F94908">
        <w:rPr>
          <w:rFonts w:cs="Arial"/>
          <w:szCs w:val="24"/>
        </w:rPr>
        <w:tab/>
      </w:r>
      <w:hyperlink r:id="rId75" w:history="1">
        <w:r w:rsidR="00F852C0" w:rsidRPr="00F94908">
          <w:rPr>
            <w:rStyle w:val="Hyperlink"/>
            <w:rFonts w:cs="Arial"/>
            <w:noProof/>
            <w:szCs w:val="24"/>
          </w:rPr>
          <w:t>www.mylegalaid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D9351CA" w14:textId="77777777" w:rsidR="00030C63" w:rsidRPr="004C5895" w:rsidRDefault="00030C63" w:rsidP="00000B07">
      <w:pPr>
        <w:rPr>
          <w:rFonts w:cs="Arial"/>
          <w:b/>
          <w:caps/>
          <w:noProof/>
          <w:szCs w:val="24"/>
          <w:u w:val="single"/>
        </w:rPr>
      </w:pPr>
    </w:p>
    <w:p w14:paraId="27B57E10" w14:textId="77777777" w:rsidR="00000B07" w:rsidRPr="00F94908" w:rsidRDefault="00000B07" w:rsidP="008F28C0">
      <w:pPr>
        <w:pStyle w:val="Heading1"/>
        <w:rPr>
          <w:lang w:val="en-US"/>
        </w:rPr>
      </w:pPr>
      <w:r w:rsidRPr="00F94908">
        <w:rPr>
          <w:lang w:val="en-US"/>
        </w:rPr>
        <w:t>Mississippi</w:t>
      </w:r>
    </w:p>
    <w:p w14:paraId="78B1F0D1" w14:textId="77777777" w:rsidR="00000B07" w:rsidRPr="004C5895" w:rsidRDefault="00000B07" w:rsidP="00000B07">
      <w:pPr>
        <w:rPr>
          <w:rFonts w:cs="Arial"/>
          <w:szCs w:val="24"/>
        </w:rPr>
      </w:pPr>
    </w:p>
    <w:p w14:paraId="5D708D4A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1E94A64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Mississippi</w:t>
      </w:r>
    </w:p>
    <w:p w14:paraId="2DD7B77F" w14:textId="77777777" w:rsidR="00000B07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 Old River Place Suite 101</w:t>
      </w:r>
      <w:r w:rsidRPr="004C5895">
        <w:rPr>
          <w:rFonts w:cs="Arial"/>
          <w:noProof/>
          <w:szCs w:val="24"/>
        </w:rPr>
        <w:br/>
        <w:t>Jackson, Mississippi 39202</w:t>
      </w:r>
    </w:p>
    <w:p w14:paraId="47A73C75" w14:textId="77777777" w:rsidR="00A93693" w:rsidRPr="004C5895" w:rsidRDefault="00A93693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5C72C9E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(800) 772-4057</w:t>
      </w:r>
      <w:r w:rsidRPr="004C5895">
        <w:rPr>
          <w:rFonts w:cs="Arial"/>
          <w:szCs w:val="24"/>
        </w:rPr>
        <w:tab/>
      </w:r>
    </w:p>
    <w:p w14:paraId="75079A9D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68-0665</w:t>
      </w:r>
    </w:p>
    <w:p w14:paraId="3FC3648F" w14:textId="3F0A9C7F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6" w:history="1">
        <w:r w:rsidR="00F852C0" w:rsidRPr="00F94908">
          <w:rPr>
            <w:rStyle w:val="Hyperlink"/>
            <w:rFonts w:cs="Arial"/>
            <w:noProof/>
            <w:szCs w:val="24"/>
          </w:rPr>
          <w:t>info@drms.ms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5F58E9A" w14:textId="2CA3876B" w:rsidR="00000B07" w:rsidRPr="00F94908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77" w:history="1">
        <w:r w:rsidR="00F852C0" w:rsidRPr="00F94908">
          <w:rPr>
            <w:rStyle w:val="Hyperlink"/>
            <w:rFonts w:cs="Arial"/>
            <w:noProof/>
            <w:szCs w:val="24"/>
          </w:rPr>
          <w:t>www.drms.ms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4FD33B7" w14:textId="70536C68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30B5F2E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ississippi</w:t>
      </w:r>
    </w:p>
    <w:p w14:paraId="4F35939D" w14:textId="77777777" w:rsidR="00071B50" w:rsidRPr="004C5895" w:rsidRDefault="00071B50">
      <w:pPr>
        <w:rPr>
          <w:rFonts w:cs="Arial"/>
          <w:szCs w:val="24"/>
        </w:rPr>
      </w:pPr>
    </w:p>
    <w:p w14:paraId="556CD13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4AA3FDE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S Society for Disabilit</w:t>
      </w:r>
      <w:r w:rsidR="002F08DE" w:rsidRPr="004C5895">
        <w:rPr>
          <w:rFonts w:cs="Arial"/>
          <w:noProof/>
          <w:szCs w:val="24"/>
        </w:rPr>
        <w:t>ies</w:t>
      </w:r>
    </w:p>
    <w:p w14:paraId="104F9016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675 Lakeland Drive</w:t>
      </w:r>
    </w:p>
    <w:p w14:paraId="57574C52" w14:textId="77777777" w:rsidR="00071B50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Jackson, MS 39216</w:t>
      </w:r>
    </w:p>
    <w:p w14:paraId="4B17C5B2" w14:textId="77777777" w:rsidR="007611BE" w:rsidRPr="004C5895" w:rsidRDefault="007611BE" w:rsidP="007611B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A082AA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601) </w:t>
      </w:r>
      <w:r w:rsidR="007611BE" w:rsidRPr="004C5895">
        <w:rPr>
          <w:rFonts w:cs="Arial"/>
          <w:noProof/>
          <w:szCs w:val="24"/>
        </w:rPr>
        <w:t>362-258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5A606D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1) 982-1951</w:t>
      </w:r>
    </w:p>
    <w:p w14:paraId="6432222B" w14:textId="3CFFD5E6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8" w:history="1">
        <w:r w:rsidR="00F852C0" w:rsidRPr="004C5895">
          <w:rPr>
            <w:rStyle w:val="Hyperlink"/>
            <w:rFonts w:cs="Arial"/>
            <w:noProof/>
            <w:szCs w:val="24"/>
          </w:rPr>
          <w:t>Johnmsd@bellsouth.net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255AD06" w14:textId="52BE8123" w:rsidR="00E73F61" w:rsidRPr="004C5895" w:rsidRDefault="00071B50" w:rsidP="009B4CD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79" w:history="1">
        <w:r w:rsidR="00F852C0" w:rsidRPr="004C5895">
          <w:rPr>
            <w:rStyle w:val="Hyperlink"/>
            <w:rFonts w:cs="Arial"/>
            <w:noProof/>
            <w:szCs w:val="24"/>
          </w:rPr>
          <w:t>www.msdisabilities.com/cap.ht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BDBC47A" w14:textId="4B72D548" w:rsidR="009B4CD1" w:rsidRPr="004C5895" w:rsidRDefault="009B4CD1" w:rsidP="009B4CD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0F3A4C07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190D5B8F" w14:textId="4B261682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Missouri</w:t>
      </w:r>
    </w:p>
    <w:p w14:paraId="307E2B42" w14:textId="77777777" w:rsidR="00071B50" w:rsidRPr="004C5895" w:rsidRDefault="00071B50">
      <w:pPr>
        <w:rPr>
          <w:rFonts w:cs="Arial"/>
          <w:szCs w:val="24"/>
        </w:rPr>
      </w:pPr>
    </w:p>
    <w:p w14:paraId="734E403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C0181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issouri P</w:t>
      </w:r>
      <w:r w:rsidR="00005849" w:rsidRPr="004C5895">
        <w:rPr>
          <w:rFonts w:cs="Arial"/>
          <w:noProof/>
          <w:szCs w:val="24"/>
        </w:rPr>
        <w:t>rotection and Advocacy</w:t>
      </w:r>
      <w:r w:rsidRPr="004C5895">
        <w:rPr>
          <w:rFonts w:cs="Arial"/>
          <w:noProof/>
          <w:szCs w:val="24"/>
        </w:rPr>
        <w:t xml:space="preserve"> Services</w:t>
      </w:r>
    </w:p>
    <w:p w14:paraId="00BEB7BE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925 South Country Club Drive</w:t>
      </w:r>
    </w:p>
    <w:p w14:paraId="2F9BA63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Jefferson Cit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O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5109</w:t>
      </w:r>
    </w:p>
    <w:p w14:paraId="0144CD6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78793B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73) 893-333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92-8667</w:t>
      </w:r>
    </w:p>
    <w:p w14:paraId="373B69CE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573) 893-4231</w:t>
      </w:r>
    </w:p>
    <w:p w14:paraId="7D56CAA4" w14:textId="16F31BEB" w:rsidR="00462217" w:rsidRPr="004C5895" w:rsidRDefault="00071B50" w:rsidP="009F5684">
      <w:pPr>
        <w:tabs>
          <w:tab w:val="left" w:pos="2070"/>
        </w:tabs>
        <w:ind w:firstLine="360"/>
        <w:rPr>
          <w:rFonts w:cs="Arial"/>
          <w:sz w:val="20"/>
          <w:szCs w:val="20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0" w:history="1">
        <w:r w:rsidR="00F852C0" w:rsidRPr="004C5895">
          <w:rPr>
            <w:rStyle w:val="Hyperlink"/>
            <w:rFonts w:cs="Arial"/>
            <w:szCs w:val="24"/>
          </w:rPr>
          <w:t>app.unit@mo-pa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05A8E85F" w14:textId="4A749F21" w:rsidR="00071B50" w:rsidRPr="004C5895" w:rsidRDefault="00071B50" w:rsidP="00B55DA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1" w:history="1">
        <w:r w:rsidR="00F852C0" w:rsidRPr="004C5895">
          <w:rPr>
            <w:rStyle w:val="Hyperlink"/>
            <w:rFonts w:cs="Arial"/>
            <w:noProof/>
            <w:szCs w:val="24"/>
          </w:rPr>
          <w:t>www.moadvocacy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BE7427A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1EE247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Montana</w:t>
      </w:r>
    </w:p>
    <w:p w14:paraId="17FA3437" w14:textId="77777777" w:rsidR="00071B50" w:rsidRPr="004C5895" w:rsidRDefault="00071B50">
      <w:pPr>
        <w:rPr>
          <w:rFonts w:cs="Arial"/>
          <w:szCs w:val="24"/>
        </w:rPr>
      </w:pPr>
    </w:p>
    <w:p w14:paraId="74B1D7ED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596E8" w14:textId="77777777" w:rsidR="00071B50" w:rsidRPr="004C5895" w:rsidRDefault="00B773F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071B50" w:rsidRPr="004C5895">
        <w:rPr>
          <w:rFonts w:cs="Arial"/>
          <w:noProof/>
          <w:szCs w:val="24"/>
        </w:rPr>
        <w:t xml:space="preserve">Montana </w:t>
      </w:r>
    </w:p>
    <w:p w14:paraId="026B2D35" w14:textId="77777777" w:rsidR="00071B50" w:rsidRPr="004C5895" w:rsidRDefault="00B6758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022 Chestnut Street</w:t>
      </w:r>
    </w:p>
    <w:p w14:paraId="64B2057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Helen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T</w:t>
      </w:r>
      <w:r w:rsidRPr="004C5895">
        <w:rPr>
          <w:rFonts w:cs="Arial"/>
          <w:szCs w:val="24"/>
        </w:rPr>
        <w:t xml:space="preserve"> </w:t>
      </w:r>
      <w:r w:rsidR="00B67589" w:rsidRPr="004C5895">
        <w:rPr>
          <w:rFonts w:cs="Arial"/>
          <w:noProof/>
          <w:szCs w:val="24"/>
        </w:rPr>
        <w:t>59601</w:t>
      </w:r>
    </w:p>
    <w:p w14:paraId="1C87D34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1C1857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34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45-4743</w:t>
      </w:r>
    </w:p>
    <w:p w14:paraId="1829057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6) 449-2418</w:t>
      </w:r>
    </w:p>
    <w:p w14:paraId="78C254CE" w14:textId="3091B5A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2" w:history="1">
        <w:r w:rsidR="00F852C0" w:rsidRPr="004C5895">
          <w:rPr>
            <w:rStyle w:val="Hyperlink"/>
            <w:rFonts w:cs="Arial"/>
            <w:noProof/>
            <w:szCs w:val="24"/>
          </w:rPr>
          <w:t>advocate@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23C48BD" w14:textId="1CD3B05E" w:rsidR="00030C63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m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047821A" w14:textId="0021CD2F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325703C7" w14:textId="77777777" w:rsidR="00B67589" w:rsidRPr="00F94908" w:rsidRDefault="00B32E4F" w:rsidP="008F28C0">
      <w:pPr>
        <w:pStyle w:val="Heading1"/>
        <w:rPr>
          <w:lang w:val="en-US"/>
        </w:rPr>
      </w:pPr>
      <w:r w:rsidRPr="00F94908">
        <w:rPr>
          <w:lang w:val="en-US"/>
        </w:rPr>
        <w:t>Native American</w:t>
      </w:r>
    </w:p>
    <w:p w14:paraId="4F38A516" w14:textId="77777777" w:rsidR="00B67589" w:rsidRPr="004C5895" w:rsidRDefault="00B67589" w:rsidP="00B67589">
      <w:pPr>
        <w:rPr>
          <w:rFonts w:cs="Arial"/>
          <w:szCs w:val="24"/>
        </w:rPr>
      </w:pPr>
    </w:p>
    <w:p w14:paraId="4B2214E2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</w:t>
      </w:r>
    </w:p>
    <w:p w14:paraId="7587FE69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ative American Disability Law Center, Inc.</w:t>
      </w:r>
    </w:p>
    <w:p w14:paraId="7D37F9F4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535 East 30th Street, Suite 201</w:t>
      </w:r>
    </w:p>
    <w:p w14:paraId="677CF090" w14:textId="77777777" w:rsidR="00B67589" w:rsidRPr="004C5895" w:rsidRDefault="00B67589" w:rsidP="00B6758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arming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M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7402</w:t>
      </w:r>
    </w:p>
    <w:p w14:paraId="3F25A5F2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5C0264" w14:textId="77777777" w:rsidR="00B67589" w:rsidRPr="004C5895" w:rsidRDefault="00B67589" w:rsidP="00B6758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62-7271</w:t>
      </w:r>
    </w:p>
    <w:p w14:paraId="3ED48920" w14:textId="77777777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566-5889</w:t>
      </w:r>
    </w:p>
    <w:p w14:paraId="7A9D5F72" w14:textId="5245775C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4" w:history="1">
        <w:r w:rsidR="00F852C0" w:rsidRPr="004C5895">
          <w:rPr>
            <w:rStyle w:val="Hyperlink"/>
            <w:rFonts w:cs="Arial"/>
            <w:noProof/>
            <w:szCs w:val="24"/>
          </w:rPr>
          <w:t>info@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02639BEB" w14:textId="3B1D7173" w:rsidR="00B67589" w:rsidRPr="004C5895" w:rsidRDefault="00B67589" w:rsidP="00B675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85" w:history="1">
        <w:r w:rsidR="00F852C0" w:rsidRPr="004C5895">
          <w:rPr>
            <w:rStyle w:val="Hyperlink"/>
            <w:rFonts w:cs="Arial"/>
            <w:noProof/>
            <w:szCs w:val="24"/>
          </w:rPr>
          <w:t>www.nativedisabilitylaw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AC77080" w14:textId="77777777" w:rsidR="00F852C0" w:rsidRPr="00F94908" w:rsidRDefault="00F852C0" w:rsidP="008F28C0">
      <w:pPr>
        <w:pStyle w:val="Heading1"/>
        <w:rPr>
          <w:lang w:val="en-US"/>
        </w:rPr>
      </w:pPr>
    </w:p>
    <w:p w14:paraId="19EEE1E5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5B319FE" w14:textId="4033AFDF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ebraska</w:t>
      </w:r>
    </w:p>
    <w:p w14:paraId="62F8F080" w14:textId="77777777" w:rsidR="00071B50" w:rsidRPr="004C5895" w:rsidRDefault="00071B50">
      <w:pPr>
        <w:rPr>
          <w:rFonts w:cs="Arial"/>
          <w:szCs w:val="24"/>
        </w:rPr>
      </w:pPr>
    </w:p>
    <w:p w14:paraId="032F466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47AD9AF7" w14:textId="77777777" w:rsidR="00071B50" w:rsidRPr="004C5895" w:rsidRDefault="00775F7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braska</w:t>
      </w:r>
    </w:p>
    <w:p w14:paraId="6F556C35" w14:textId="77777777" w:rsidR="00F2316C" w:rsidRPr="00F2316C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2316C">
        <w:rPr>
          <w:rFonts w:cs="Arial"/>
          <w:noProof/>
          <w:szCs w:val="24"/>
        </w:rPr>
        <w:t>2930 Ridge Line Road, Suite 205</w:t>
      </w:r>
    </w:p>
    <w:p w14:paraId="797CF064" w14:textId="1A9E86A7" w:rsidR="00071B50" w:rsidRPr="004C5895" w:rsidRDefault="00F2316C" w:rsidP="00F2316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F2316C">
        <w:rPr>
          <w:rFonts w:cs="Arial"/>
          <w:noProof/>
          <w:szCs w:val="24"/>
        </w:rPr>
        <w:t>Lincoln, NE 68516</w:t>
      </w:r>
      <w:r>
        <w:rPr>
          <w:rFonts w:cs="Arial"/>
          <w:noProof/>
          <w:szCs w:val="24"/>
        </w:rPr>
        <w:br/>
      </w:r>
    </w:p>
    <w:p w14:paraId="491F2064" w14:textId="19C11DB2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792340" w:rsidRPr="00792340">
        <w:rPr>
          <w:rFonts w:cs="Arial"/>
          <w:noProof/>
          <w:szCs w:val="24"/>
        </w:rPr>
        <w:t>(402) 413-20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22-6691</w:t>
      </w:r>
    </w:p>
    <w:p w14:paraId="4A2A841A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4-3274</w:t>
      </w:r>
    </w:p>
    <w:p w14:paraId="5C1AC93D" w14:textId="4621A1A9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6" w:history="1">
        <w:r w:rsidR="00F852C0" w:rsidRPr="00F94908">
          <w:rPr>
            <w:rStyle w:val="Hyperlink"/>
            <w:rFonts w:cs="Arial"/>
            <w:noProof/>
            <w:szCs w:val="24"/>
          </w:rPr>
          <w:t>info@disabilityrightsnebrask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AA7034D" w14:textId="3F219A12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7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nebrask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4366828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76468F6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braska</w:t>
      </w:r>
    </w:p>
    <w:p w14:paraId="0BF98B6A" w14:textId="77777777" w:rsidR="00071B50" w:rsidRPr="004C5895" w:rsidRDefault="00071B50">
      <w:pPr>
        <w:rPr>
          <w:rFonts w:cs="Arial"/>
          <w:szCs w:val="24"/>
        </w:rPr>
      </w:pPr>
    </w:p>
    <w:p w14:paraId="7F661F2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0BC6C7A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</w:p>
    <w:p w14:paraId="63E5540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01 Centennial Mall South, Box 94987</w:t>
      </w:r>
    </w:p>
    <w:p w14:paraId="6FD4DFD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Lincol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E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68509</w:t>
      </w:r>
    </w:p>
    <w:p w14:paraId="549C12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27A9E1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36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="003C61C0" w:rsidRPr="004C5895">
        <w:rPr>
          <w:rFonts w:cs="Arial"/>
          <w:szCs w:val="24"/>
        </w:rPr>
        <w:t>(800) 742-7594</w:t>
      </w:r>
      <w:r w:rsidRPr="004C5895">
        <w:rPr>
          <w:rFonts w:cs="Arial"/>
          <w:szCs w:val="24"/>
        </w:rPr>
        <w:tab/>
      </w:r>
    </w:p>
    <w:p w14:paraId="350E787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2) 471-0117</w:t>
      </w:r>
    </w:p>
    <w:p w14:paraId="07307754" w14:textId="1DE373D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8" w:history="1">
        <w:r w:rsidR="00F852C0" w:rsidRPr="00F94908">
          <w:rPr>
            <w:rStyle w:val="Hyperlink"/>
            <w:rFonts w:cs="Arial"/>
            <w:noProof/>
            <w:szCs w:val="24"/>
          </w:rPr>
          <w:t>shari.bahensky@nebraska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95E92ED" w14:textId="7B43B519" w:rsidR="00000B07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89" w:history="1">
        <w:r w:rsidR="00F852C0" w:rsidRPr="00F94908">
          <w:rPr>
            <w:rStyle w:val="Hyperlink"/>
            <w:rFonts w:cs="Arial"/>
            <w:noProof/>
            <w:szCs w:val="24"/>
          </w:rPr>
          <w:t>www.cap.nebraska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7E56DF8" w14:textId="0B88AF09" w:rsidR="00F70C20" w:rsidRPr="00F94908" w:rsidRDefault="00F70C20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27B88A5A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vada</w:t>
      </w:r>
    </w:p>
    <w:p w14:paraId="6DA06E91" w14:textId="77777777" w:rsidR="00071B50" w:rsidRPr="004C5895" w:rsidRDefault="00071B50">
      <w:pPr>
        <w:rPr>
          <w:rFonts w:cs="Arial"/>
          <w:szCs w:val="24"/>
        </w:rPr>
      </w:pPr>
    </w:p>
    <w:p w14:paraId="3EBEA2A4" w14:textId="77777777" w:rsidR="00071B50" w:rsidRPr="004C5895" w:rsidRDefault="0024203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3272520F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Nevada </w:t>
      </w:r>
      <w:r w:rsidR="00907078" w:rsidRPr="004C5895">
        <w:rPr>
          <w:rFonts w:cs="Arial"/>
          <w:noProof/>
          <w:szCs w:val="24"/>
        </w:rPr>
        <w:t xml:space="preserve">Disability </w:t>
      </w:r>
      <w:r w:rsidRPr="004C5895">
        <w:rPr>
          <w:rFonts w:cs="Arial"/>
          <w:noProof/>
          <w:szCs w:val="24"/>
        </w:rPr>
        <w:t>Advocacy &amp; Law Center, Inc.</w:t>
      </w:r>
    </w:p>
    <w:p w14:paraId="66C2D32D" w14:textId="77777777" w:rsidR="00D16DF3" w:rsidRPr="00F94908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noProof/>
          <w:szCs w:val="24"/>
        </w:rPr>
        <w:t xml:space="preserve">2820 W. Charleston Blvd., Suite </w:t>
      </w:r>
      <w:r w:rsidR="00BC1808" w:rsidRPr="00F94908">
        <w:rPr>
          <w:rFonts w:cs="Arial"/>
          <w:noProof/>
          <w:szCs w:val="24"/>
        </w:rPr>
        <w:t>B-</w:t>
      </w:r>
      <w:r w:rsidRPr="00F94908">
        <w:rPr>
          <w:rFonts w:cs="Arial"/>
          <w:noProof/>
          <w:szCs w:val="24"/>
        </w:rPr>
        <w:t>11</w:t>
      </w:r>
    </w:p>
    <w:p w14:paraId="5B2C5B5C" w14:textId="77777777" w:rsidR="00071B50" w:rsidRPr="00F94908" w:rsidRDefault="00D16DF3" w:rsidP="00D16DF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noProof/>
          <w:szCs w:val="24"/>
        </w:rPr>
        <w:t>Las Vegas, NV  89102</w:t>
      </w:r>
    </w:p>
    <w:p w14:paraId="4FB9B57B" w14:textId="77777777" w:rsidR="0023283C" w:rsidRPr="004C5895" w:rsidRDefault="0023283C" w:rsidP="0023283C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74207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88) 349-3843</w:t>
      </w:r>
    </w:p>
    <w:p w14:paraId="5C0DC3C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6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171C87A1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2) 257-8170</w:t>
      </w:r>
    </w:p>
    <w:p w14:paraId="3C8BF944" w14:textId="44C4BE9E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0" w:history="1">
        <w:r w:rsidR="00F852C0" w:rsidRPr="00F94908">
          <w:rPr>
            <w:rStyle w:val="Hyperlink"/>
            <w:rFonts w:cs="Arial"/>
            <w:noProof/>
            <w:szCs w:val="24"/>
          </w:rPr>
          <w:t>lasvegas@ndalc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0E66E02" w14:textId="18E777C9" w:rsidR="00E73F61" w:rsidRPr="00F94908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1" w:history="1">
        <w:r w:rsidR="00F852C0" w:rsidRPr="00F94908">
          <w:rPr>
            <w:rStyle w:val="Hyperlink"/>
            <w:rFonts w:cs="Arial"/>
            <w:noProof/>
            <w:szCs w:val="24"/>
          </w:rPr>
          <w:t>www.ndalc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  <w:r w:rsidR="00B55956" w:rsidRPr="00F94908">
        <w:rPr>
          <w:rFonts w:cs="Arial"/>
          <w:noProof/>
          <w:szCs w:val="24"/>
        </w:rPr>
        <w:br/>
      </w:r>
    </w:p>
    <w:p w14:paraId="10B7EFB9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0317276F" w14:textId="15AFB4CE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ew Hampshire</w:t>
      </w:r>
    </w:p>
    <w:p w14:paraId="2A508599" w14:textId="77777777" w:rsidR="00071B50" w:rsidRPr="004C5895" w:rsidRDefault="00071B50">
      <w:pPr>
        <w:rPr>
          <w:rFonts w:cs="Arial"/>
          <w:szCs w:val="24"/>
        </w:rPr>
      </w:pPr>
    </w:p>
    <w:p w14:paraId="6E2201D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29AE96D7" w14:textId="77777777" w:rsidR="00071B50" w:rsidRPr="004C5895" w:rsidRDefault="00BD0AA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</w:t>
      </w:r>
      <w:r w:rsidR="00071B50" w:rsidRPr="004C5895">
        <w:rPr>
          <w:rFonts w:cs="Arial"/>
          <w:noProof/>
          <w:szCs w:val="24"/>
        </w:rPr>
        <w:t xml:space="preserve"> Rights Center</w:t>
      </w:r>
      <w:r w:rsidR="00722664" w:rsidRPr="004C5895">
        <w:rPr>
          <w:rFonts w:cs="Arial"/>
          <w:noProof/>
          <w:szCs w:val="24"/>
        </w:rPr>
        <w:t xml:space="preserve"> New Hampshire</w:t>
      </w:r>
    </w:p>
    <w:p w14:paraId="29DD6CE1" w14:textId="77777777" w:rsidR="00931988" w:rsidRPr="004C5895" w:rsidRDefault="00931988" w:rsidP="00931988">
      <w:pPr>
        <w:autoSpaceDE w:val="0"/>
        <w:autoSpaceDN w:val="0"/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64 N Main Street, Suite 2, 3rd Floor</w:t>
      </w:r>
    </w:p>
    <w:p w14:paraId="2EA6C51D" w14:textId="77777777" w:rsidR="00931988" w:rsidRPr="004C5895" w:rsidRDefault="00931988" w:rsidP="00931988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Concord, NH 03301-4913</w:t>
      </w:r>
    </w:p>
    <w:p w14:paraId="4EE4A70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4E97C6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28-043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1721</w:t>
      </w:r>
    </w:p>
    <w:p w14:paraId="7C577893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03) 225-2077</w:t>
      </w:r>
    </w:p>
    <w:p w14:paraId="42B99FD4" w14:textId="70FCB62F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2" w:history="1">
        <w:r w:rsidR="00F852C0" w:rsidRPr="00F94908">
          <w:rPr>
            <w:rStyle w:val="Hyperlink"/>
            <w:rFonts w:cs="Arial"/>
            <w:noProof/>
            <w:szCs w:val="24"/>
          </w:rPr>
          <w:t>mail@drcnh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6356EBE" w14:textId="120964EC" w:rsidR="00242030" w:rsidRPr="00F94908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3" w:history="1">
        <w:r w:rsidR="00F852C0" w:rsidRPr="00F94908">
          <w:rPr>
            <w:rStyle w:val="Hyperlink"/>
            <w:rFonts w:cs="Arial"/>
            <w:noProof/>
            <w:szCs w:val="24"/>
          </w:rPr>
          <w:t>www.drcnh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AE649FD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5FB13604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w Hampshire</w:t>
      </w:r>
    </w:p>
    <w:p w14:paraId="2C721FC1" w14:textId="77777777" w:rsidR="00071B50" w:rsidRPr="004C5895" w:rsidRDefault="00071B50">
      <w:pPr>
        <w:rPr>
          <w:rFonts w:cs="Arial"/>
          <w:szCs w:val="24"/>
        </w:rPr>
      </w:pPr>
    </w:p>
    <w:p w14:paraId="313902F6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3354A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</w:rPr>
        <w:t>Client Assistance Program</w:t>
      </w:r>
    </w:p>
    <w:p w14:paraId="7A19D689" w14:textId="5BD33FE5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</w:rPr>
      </w:pPr>
      <w:r w:rsidRPr="004C5895">
        <w:rPr>
          <w:rFonts w:cs="Arial"/>
          <w:noProof/>
          <w:szCs w:val="24"/>
        </w:rPr>
        <w:t>54 Regional Drive</w:t>
      </w:r>
    </w:p>
    <w:p w14:paraId="5572EF33" w14:textId="580163AD" w:rsidR="5690AA67" w:rsidRPr="004C5895" w:rsidRDefault="5690AA67" w:rsidP="0DAFDFC9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5</w:t>
      </w:r>
    </w:p>
    <w:p w14:paraId="28BE5C41" w14:textId="77777777" w:rsidR="00071B50" w:rsidRPr="004C5895" w:rsidRDefault="00F6428D" w:rsidP="00F6428D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ncord, NH  03301</w:t>
      </w:r>
    </w:p>
    <w:p w14:paraId="29E5F04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3) 271-2773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53F6BEB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603) 271-2837</w:t>
      </w:r>
    </w:p>
    <w:p w14:paraId="1D1C02F2" w14:textId="47E62C73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4" w:history="1">
        <w:r w:rsidR="00F852C0" w:rsidRPr="00F94908">
          <w:rPr>
            <w:rStyle w:val="Hyperlink"/>
            <w:rFonts w:cs="Arial"/>
            <w:noProof/>
            <w:szCs w:val="24"/>
          </w:rPr>
          <w:t>disability@nh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6B1D93C" w14:textId="4B3892D0" w:rsidR="004660A2" w:rsidRPr="00F94908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5" w:history="1">
        <w:r w:rsidR="00F852C0" w:rsidRPr="00F94908">
          <w:rPr>
            <w:rStyle w:val="Hyperlink"/>
            <w:rFonts w:cs="Arial"/>
            <w:noProof/>
            <w:szCs w:val="24"/>
          </w:rPr>
          <w:t>www.state.nh.gov/disability/about/cap.htm</w:t>
        </w:r>
      </w:hyperlink>
    </w:p>
    <w:p w14:paraId="75576D68" w14:textId="77777777" w:rsidR="00F852C0" w:rsidRPr="00F94908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4FE7C73C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w Jersey</w:t>
      </w:r>
    </w:p>
    <w:p w14:paraId="09D32CFB" w14:textId="77777777" w:rsidR="00071B50" w:rsidRPr="004C5895" w:rsidRDefault="00071B50">
      <w:pPr>
        <w:rPr>
          <w:rFonts w:cs="Arial"/>
          <w:szCs w:val="24"/>
        </w:rPr>
      </w:pPr>
    </w:p>
    <w:p w14:paraId="0571470B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5BF2AC4" w14:textId="77777777" w:rsidR="00071B50" w:rsidRPr="004C5895" w:rsidRDefault="005A212A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Jersey</w:t>
      </w:r>
    </w:p>
    <w:p w14:paraId="71D87CC3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10 S. Broad Street, 3rd Floor</w:t>
      </w:r>
    </w:p>
    <w:p w14:paraId="193743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Trento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J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8608</w:t>
      </w:r>
    </w:p>
    <w:p w14:paraId="782CCB1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9774F5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292-97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22-7233</w:t>
      </w:r>
    </w:p>
    <w:p w14:paraId="212BF30F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9) 777-0187</w:t>
      </w:r>
      <w:r w:rsidR="00722664" w:rsidRPr="004C5895">
        <w:rPr>
          <w:rFonts w:cs="Arial"/>
          <w:noProof/>
          <w:szCs w:val="24"/>
        </w:rPr>
        <w:tab/>
      </w:r>
    </w:p>
    <w:p w14:paraId="2E18453E" w14:textId="0C1FD4CB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6" w:history="1">
        <w:r w:rsidR="00F852C0" w:rsidRPr="004C5895">
          <w:rPr>
            <w:rStyle w:val="Hyperlink"/>
            <w:rFonts w:cs="Arial"/>
            <w:noProof/>
            <w:szCs w:val="24"/>
          </w:rPr>
          <w:t>advocate@drnj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425173D" w14:textId="384FA4A2" w:rsidR="00777FC8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97" w:history="1">
        <w:r w:rsidR="00F852C0" w:rsidRPr="00F94908">
          <w:rPr>
            <w:rStyle w:val="Hyperlink"/>
            <w:rFonts w:cs="Arial"/>
            <w:noProof/>
            <w:szCs w:val="24"/>
          </w:rPr>
          <w:t>www.drnj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DF97672" w14:textId="77777777" w:rsidR="00B55956" w:rsidRPr="004C5895" w:rsidRDefault="00B55956" w:rsidP="00B32E4F">
      <w:pPr>
        <w:rPr>
          <w:rFonts w:cs="Arial"/>
        </w:rPr>
      </w:pPr>
    </w:p>
    <w:p w14:paraId="57844D0B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641D3D8" w14:textId="626BAACC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ew Mexico</w:t>
      </w:r>
    </w:p>
    <w:p w14:paraId="5668FCE7" w14:textId="77777777" w:rsidR="00071B50" w:rsidRPr="00F94908" w:rsidRDefault="00071B50">
      <w:pPr>
        <w:rPr>
          <w:rFonts w:cs="Arial"/>
          <w:szCs w:val="24"/>
        </w:rPr>
      </w:pPr>
    </w:p>
    <w:p w14:paraId="14BB18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8A55774" w14:textId="77777777" w:rsidR="00071B50" w:rsidRPr="004C5895" w:rsidRDefault="00144C2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Mexico</w:t>
      </w:r>
    </w:p>
    <w:p w14:paraId="2A18E405" w14:textId="77777777" w:rsidR="00071B50" w:rsidRPr="00F94908" w:rsidRDefault="00827C03" w:rsidP="00674A21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noProof/>
          <w:szCs w:val="24"/>
          <w:lang w:val="es-ES"/>
        </w:rPr>
        <w:t>3916 Juan Tabo Blvd., NE</w:t>
      </w:r>
    </w:p>
    <w:p w14:paraId="17F0565B" w14:textId="77777777" w:rsidR="00777FC8" w:rsidRPr="00F94908" w:rsidRDefault="00071B50" w:rsidP="00674A21">
      <w:pPr>
        <w:ind w:left="360"/>
        <w:rPr>
          <w:rFonts w:cs="Arial"/>
          <w:noProof/>
          <w:szCs w:val="24"/>
          <w:lang w:val="es-ES"/>
        </w:rPr>
      </w:pPr>
      <w:r w:rsidRPr="00F94908">
        <w:rPr>
          <w:rFonts w:cs="Arial"/>
          <w:noProof/>
          <w:szCs w:val="24"/>
          <w:lang w:val="es-ES"/>
        </w:rPr>
        <w:t>Albuquerque</w:t>
      </w:r>
      <w:r w:rsidRPr="00F94908">
        <w:rPr>
          <w:rFonts w:cs="Arial"/>
          <w:szCs w:val="24"/>
          <w:lang w:val="es-ES"/>
        </w:rPr>
        <w:t xml:space="preserve">, </w:t>
      </w:r>
      <w:r w:rsidRPr="00F94908">
        <w:rPr>
          <w:rFonts w:cs="Arial"/>
          <w:noProof/>
          <w:szCs w:val="24"/>
          <w:lang w:val="es-ES"/>
        </w:rPr>
        <w:t>NM</w:t>
      </w:r>
      <w:r w:rsidRPr="00F94908">
        <w:rPr>
          <w:rFonts w:cs="Arial"/>
          <w:szCs w:val="24"/>
          <w:lang w:val="es-ES"/>
        </w:rPr>
        <w:t xml:space="preserve"> </w:t>
      </w:r>
      <w:r w:rsidR="00F53979" w:rsidRPr="00F94908">
        <w:rPr>
          <w:rFonts w:cs="Arial"/>
          <w:noProof/>
          <w:szCs w:val="24"/>
          <w:lang w:val="es-ES"/>
        </w:rPr>
        <w:t>87111</w:t>
      </w:r>
    </w:p>
    <w:p w14:paraId="7A2D9FEC" w14:textId="77777777" w:rsidR="00071B50" w:rsidRPr="00F94908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</w:p>
    <w:p w14:paraId="435D09C9" w14:textId="77777777" w:rsidR="00071B50" w:rsidRPr="004C5895" w:rsidRDefault="00071B50" w:rsidP="00722664">
      <w:pPr>
        <w:tabs>
          <w:tab w:val="left" w:pos="2070"/>
          <w:tab w:val="left" w:pos="4320"/>
          <w:tab w:val="left" w:pos="441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00</w:t>
      </w:r>
      <w:r w:rsidR="00722664" w:rsidRPr="004C5895">
        <w:rPr>
          <w:rFonts w:cs="Arial"/>
          <w:b/>
          <w:szCs w:val="24"/>
        </w:rPr>
        <w:t xml:space="preserve"> </w:t>
      </w:r>
      <w:r w:rsidR="00722664" w:rsidRPr="004C5895">
        <w:rPr>
          <w:rFonts w:cs="Arial"/>
          <w:b/>
          <w:szCs w:val="24"/>
        </w:rPr>
        <w:tab/>
        <w:t>Toll Free:</w:t>
      </w:r>
      <w:r w:rsidRPr="004C5895">
        <w:rPr>
          <w:rFonts w:cs="Arial"/>
          <w:szCs w:val="24"/>
        </w:rPr>
        <w:tab/>
      </w:r>
      <w:r w:rsidR="00722664" w:rsidRPr="004C5895">
        <w:rPr>
          <w:rFonts w:cs="Arial"/>
          <w:szCs w:val="24"/>
        </w:rPr>
        <w:t>(800) 432-4682</w:t>
      </w:r>
      <w:r w:rsidRPr="004C5895">
        <w:rPr>
          <w:rFonts w:cs="Arial"/>
          <w:szCs w:val="24"/>
        </w:rPr>
        <w:tab/>
      </w:r>
    </w:p>
    <w:p w14:paraId="634D30F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5) 256-3184</w:t>
      </w:r>
    </w:p>
    <w:p w14:paraId="235C88D7" w14:textId="4A1A2D7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8" w:history="1">
        <w:r w:rsidR="00F852C0" w:rsidRPr="004C5895">
          <w:rPr>
            <w:rStyle w:val="Hyperlink"/>
            <w:rFonts w:cs="Arial"/>
            <w:noProof/>
            <w:szCs w:val="24"/>
          </w:rPr>
          <w:t>info@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FFA656A" w14:textId="115FAE6D" w:rsidR="00B07B16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99" w:history="1">
        <w:r w:rsidR="00F852C0" w:rsidRPr="004C5895">
          <w:rPr>
            <w:rStyle w:val="Hyperlink"/>
            <w:rFonts w:cs="Arial"/>
            <w:noProof/>
            <w:szCs w:val="24"/>
          </w:rPr>
          <w:t>www.drnm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116E0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BB69FD8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ew York</w:t>
      </w:r>
    </w:p>
    <w:p w14:paraId="481ED5C5" w14:textId="77777777" w:rsidR="00071B50" w:rsidRPr="004C5895" w:rsidRDefault="00071B50">
      <w:pPr>
        <w:rPr>
          <w:rFonts w:cs="Arial"/>
          <w:szCs w:val="24"/>
        </w:rPr>
      </w:pPr>
    </w:p>
    <w:p w14:paraId="61FBB829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4F5AF" w14:textId="77777777" w:rsidR="00071B50" w:rsidRPr="004C5895" w:rsidRDefault="008F3EDF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ew York</w:t>
      </w:r>
    </w:p>
    <w:p w14:paraId="54E1E68E" w14:textId="77777777" w:rsidR="00CC5E95" w:rsidRPr="004C5895" w:rsidRDefault="00CC5E95" w:rsidP="00CC5E95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szCs w:val="24"/>
        </w:rPr>
        <w:t>725 Broadway, Suite 450</w:t>
      </w:r>
    </w:p>
    <w:p w14:paraId="7956C753" w14:textId="77777777" w:rsidR="00CC5E95" w:rsidRPr="004C5895" w:rsidRDefault="00CC5E95" w:rsidP="00CC5E9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lbany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Y</w:t>
      </w:r>
      <w:r w:rsidRPr="004C5895">
        <w:rPr>
          <w:rFonts w:cs="Arial"/>
          <w:szCs w:val="24"/>
        </w:rPr>
        <w:t xml:space="preserve">  12207</w:t>
      </w:r>
    </w:p>
    <w:p w14:paraId="1129B10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778B5A8" w14:textId="77777777" w:rsidR="00071B50" w:rsidRPr="004C5895" w:rsidRDefault="00071B50" w:rsidP="0072266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32-786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</w:t>
      </w:r>
      <w:r w:rsidR="00722664" w:rsidRPr="004C5895">
        <w:rPr>
          <w:rFonts w:cs="Arial"/>
          <w:b/>
          <w:szCs w:val="24"/>
        </w:rPr>
        <w:t>oll Free: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800) </w:t>
      </w:r>
      <w:r w:rsidR="008F3EDF" w:rsidRPr="004C5895">
        <w:rPr>
          <w:rFonts w:cs="Arial"/>
          <w:noProof/>
          <w:szCs w:val="24"/>
        </w:rPr>
        <w:t>993-898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3CDDA14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 xml:space="preserve">(518) </w:t>
      </w:r>
      <w:r w:rsidR="008F3EDF" w:rsidRPr="004C5895">
        <w:rPr>
          <w:rFonts w:cs="Arial"/>
          <w:noProof/>
          <w:szCs w:val="24"/>
        </w:rPr>
        <w:t>427-6561</w:t>
      </w:r>
    </w:p>
    <w:p w14:paraId="1D812A4A" w14:textId="0B35C98C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00" w:history="1">
        <w:r w:rsidR="00F852C0" w:rsidRPr="00F94908">
          <w:rPr>
            <w:rStyle w:val="Hyperlink"/>
            <w:rFonts w:cs="Arial"/>
            <w:szCs w:val="24"/>
          </w:rPr>
          <w:t>mail@drny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7F401845" w14:textId="6833961B" w:rsidR="002717B1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01" w:history="1">
        <w:r w:rsidR="00F852C0" w:rsidRPr="00F94908">
          <w:rPr>
            <w:rStyle w:val="Hyperlink"/>
            <w:rFonts w:cs="Arial"/>
            <w:noProof/>
            <w:szCs w:val="24"/>
          </w:rPr>
          <w:t>www.drny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A9DF1CD" w14:textId="1E12848B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376FEE36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8520981" w14:textId="47739034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orth Carolina</w:t>
      </w:r>
    </w:p>
    <w:p w14:paraId="2E43975F" w14:textId="77777777" w:rsidR="00071B50" w:rsidRPr="004C5895" w:rsidRDefault="00071B50">
      <w:pPr>
        <w:rPr>
          <w:rFonts w:cs="Arial"/>
          <w:szCs w:val="24"/>
        </w:rPr>
      </w:pPr>
    </w:p>
    <w:p w14:paraId="7212D480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76F2D2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North Carolina</w:t>
      </w:r>
    </w:p>
    <w:p w14:paraId="5F243EB5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724 National Drive, Suite 100</w:t>
      </w:r>
    </w:p>
    <w:p w14:paraId="0C86842B" w14:textId="77777777" w:rsidR="008F079A" w:rsidRPr="004C5895" w:rsidRDefault="008F079A" w:rsidP="008F079A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Raleigh NC  27612</w:t>
      </w:r>
    </w:p>
    <w:p w14:paraId="1F89140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8D12E8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19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77) 235-4210</w:t>
      </w:r>
    </w:p>
    <w:p w14:paraId="3BF395F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6-2244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919) 733-9250</w:t>
      </w:r>
      <w:r w:rsidR="00071B50" w:rsidRPr="004C5895">
        <w:rPr>
          <w:rFonts w:cs="Arial"/>
          <w:szCs w:val="24"/>
        </w:rPr>
        <w:tab/>
      </w:r>
    </w:p>
    <w:p w14:paraId="0ACBF34E" w14:textId="7B9440F0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2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D41A604" w14:textId="554B8BDB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3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n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A8AC782" w14:textId="77777777" w:rsidR="00B55956" w:rsidRPr="004C5895" w:rsidRDefault="00B55956" w:rsidP="00B32E4F">
      <w:pPr>
        <w:rPr>
          <w:rFonts w:cs="Arial"/>
        </w:rPr>
      </w:pPr>
    </w:p>
    <w:p w14:paraId="6914C12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orth Carolina</w:t>
      </w:r>
    </w:p>
    <w:p w14:paraId="5C4404AF" w14:textId="77777777" w:rsidR="00071B50" w:rsidRPr="004C5895" w:rsidRDefault="00071B50">
      <w:pPr>
        <w:rPr>
          <w:rFonts w:cs="Arial"/>
          <w:szCs w:val="24"/>
        </w:rPr>
      </w:pPr>
    </w:p>
    <w:p w14:paraId="38749AE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C671D8D" w14:textId="77777777" w:rsidR="00071B50" w:rsidRPr="004C5895" w:rsidRDefault="00005849" w:rsidP="00005849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lient Assistance Program</w:t>
      </w:r>
      <w:r w:rsidRPr="004C5895">
        <w:rPr>
          <w:rFonts w:cs="Arial"/>
          <w:noProof/>
          <w:szCs w:val="24"/>
        </w:rPr>
        <w:br/>
      </w:r>
      <w:r w:rsidR="00071B50" w:rsidRPr="004C5895">
        <w:rPr>
          <w:rFonts w:cs="Arial"/>
          <w:noProof/>
          <w:szCs w:val="24"/>
        </w:rPr>
        <w:t>North Carolina Department of Health &amp; Human Services</w:t>
      </w:r>
    </w:p>
    <w:p w14:paraId="4AE5ACA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806 Mail Service Center</w:t>
      </w:r>
    </w:p>
    <w:p w14:paraId="681E257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aleigh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7699-2806</w:t>
      </w:r>
    </w:p>
    <w:p w14:paraId="67901E0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EDD87B4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855-3600</w:t>
      </w:r>
      <w:r w:rsidR="00722664" w:rsidRPr="004C5895">
        <w:rPr>
          <w:rFonts w:cs="Arial"/>
          <w:noProof/>
          <w:szCs w:val="24"/>
        </w:rPr>
        <w:tab/>
      </w:r>
      <w:r w:rsidR="00722664" w:rsidRPr="004C5895">
        <w:rPr>
          <w:rFonts w:cs="Arial"/>
          <w:b/>
          <w:szCs w:val="24"/>
        </w:rPr>
        <w:t>Toll Free:</w:t>
      </w:r>
      <w:r w:rsidR="00722664" w:rsidRPr="004C5895">
        <w:rPr>
          <w:rFonts w:cs="Arial"/>
          <w:b/>
          <w:szCs w:val="24"/>
        </w:rPr>
        <w:tab/>
      </w:r>
      <w:r w:rsidR="00722664" w:rsidRPr="004C5895">
        <w:rPr>
          <w:rFonts w:cs="Arial"/>
          <w:szCs w:val="24"/>
        </w:rPr>
        <w:t>(800) 215-722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33ABD9F6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919) 715-2456</w:t>
      </w:r>
    </w:p>
    <w:p w14:paraId="62D5767A" w14:textId="2C547E5D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4" w:history="1">
        <w:r w:rsidR="00F852C0" w:rsidRPr="004C5895">
          <w:rPr>
            <w:rStyle w:val="Hyperlink"/>
            <w:rFonts w:cs="Arial"/>
            <w:noProof/>
            <w:szCs w:val="24"/>
          </w:rPr>
          <w:t>nccap@dhhs.nc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22F046E" w14:textId="0B98ACD5" w:rsidR="00071B5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5" w:history="1">
        <w:r w:rsidR="00F852C0" w:rsidRPr="004C5895">
          <w:rPr>
            <w:rStyle w:val="Hyperlink"/>
            <w:rFonts w:cs="Arial"/>
            <w:szCs w:val="24"/>
          </w:rPr>
          <w:t>www.</w:t>
        </w:r>
        <w:r w:rsidR="00F852C0" w:rsidRPr="004C5895">
          <w:rPr>
            <w:rStyle w:val="Hyperlink"/>
            <w:rFonts w:cs="Arial"/>
            <w:noProof/>
            <w:szCs w:val="24"/>
          </w:rPr>
          <w:t>cap.state.nc.us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0C9CF32" w14:textId="1AE56EE9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691E85D5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North Dakota</w:t>
      </w:r>
    </w:p>
    <w:p w14:paraId="53011FF5" w14:textId="77777777" w:rsidR="00071B50" w:rsidRPr="004C5895" w:rsidRDefault="00071B50">
      <w:pPr>
        <w:rPr>
          <w:rFonts w:cs="Arial"/>
          <w:szCs w:val="24"/>
        </w:rPr>
      </w:pPr>
    </w:p>
    <w:p w14:paraId="6D33E333" w14:textId="77777777" w:rsidR="00071B50" w:rsidRPr="004C5895" w:rsidRDefault="00A526E5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071B50" w:rsidRPr="004C5895">
        <w:rPr>
          <w:rFonts w:cs="Arial"/>
          <w:b/>
          <w:szCs w:val="24"/>
        </w:rPr>
        <w:t>PADD/PAIMI/PAIR/PABSS/PAAT/PATBI/PAVA</w:t>
      </w:r>
    </w:p>
    <w:p w14:paraId="7AA01CA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 Dakota Protection &amp; Advocacy Project</w:t>
      </w:r>
    </w:p>
    <w:p w14:paraId="6B772520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400 E. Broadway, Suite 409</w:t>
      </w:r>
    </w:p>
    <w:p w14:paraId="54D8385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Bismarck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ND</w:t>
      </w:r>
      <w:r w:rsidRPr="004C5895">
        <w:rPr>
          <w:rFonts w:cs="Arial"/>
          <w:szCs w:val="24"/>
        </w:rPr>
        <w:t xml:space="preserve"> </w:t>
      </w:r>
      <w:r w:rsidR="008F28C0" w:rsidRPr="004C5895">
        <w:rPr>
          <w:rFonts w:cs="Arial"/>
          <w:noProof/>
          <w:szCs w:val="24"/>
        </w:rPr>
        <w:t>58501</w:t>
      </w:r>
    </w:p>
    <w:p w14:paraId="05F5EA8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32E1C2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29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72-2670</w:t>
      </w:r>
    </w:p>
    <w:p w14:paraId="290BA978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01) 328-3934</w:t>
      </w:r>
    </w:p>
    <w:p w14:paraId="3F7119D7" w14:textId="1256F4B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6" w:history="1">
        <w:r w:rsidR="00F852C0" w:rsidRPr="004C5895">
          <w:rPr>
            <w:rStyle w:val="Hyperlink"/>
            <w:rFonts w:cs="Arial"/>
            <w:noProof/>
            <w:szCs w:val="24"/>
          </w:rPr>
          <w:t>panda@nd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F91E40" w14:textId="06AD9405" w:rsidR="002717B1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7" w:history="1">
        <w:r w:rsidR="00F852C0" w:rsidRPr="004C5895">
          <w:rPr>
            <w:rStyle w:val="Hyperlink"/>
            <w:rFonts w:cs="Arial"/>
            <w:noProof/>
            <w:szCs w:val="24"/>
          </w:rPr>
          <w:t>www.ndpand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0A7297" w14:textId="77777777" w:rsidR="002717B1" w:rsidRPr="004C5895" w:rsidRDefault="002717B1">
      <w:pPr>
        <w:rPr>
          <w:rFonts w:cs="Arial"/>
          <w:b/>
          <w:caps/>
          <w:noProof/>
          <w:szCs w:val="24"/>
          <w:u w:val="single"/>
        </w:rPr>
      </w:pPr>
    </w:p>
    <w:p w14:paraId="4BDACFB7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45F768D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Northern Mariana</w:t>
      </w:r>
      <w:r w:rsidR="00B32E4F" w:rsidRPr="00F94908">
        <w:rPr>
          <w:lang w:val="en-US"/>
        </w:rPr>
        <w:t>s</w:t>
      </w:r>
      <w:r w:rsidRPr="00F94908">
        <w:rPr>
          <w:lang w:val="en-US"/>
        </w:rPr>
        <w:t xml:space="preserve"> Islands</w:t>
      </w:r>
    </w:p>
    <w:p w14:paraId="7D53B53E" w14:textId="77777777" w:rsidR="00071B50" w:rsidRPr="004C5895" w:rsidRDefault="00071B50">
      <w:pPr>
        <w:rPr>
          <w:rFonts w:cs="Arial"/>
          <w:szCs w:val="24"/>
        </w:rPr>
      </w:pPr>
    </w:p>
    <w:p w14:paraId="0F5D0A4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 </w:t>
      </w:r>
    </w:p>
    <w:p w14:paraId="7F6112B2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Northern Marianas Protection and Advocacy System, Inc.</w:t>
      </w:r>
    </w:p>
    <w:p w14:paraId="4A1737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.O. Box 503529</w:t>
      </w:r>
    </w:p>
    <w:p w14:paraId="77CBD28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aipa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MP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6950-3529</w:t>
      </w:r>
    </w:p>
    <w:p w14:paraId="61587B4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A7E44E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4</w:t>
      </w:r>
      <w:r w:rsidRPr="004C5895">
        <w:rPr>
          <w:rFonts w:cs="Arial"/>
          <w:szCs w:val="24"/>
        </w:rPr>
        <w:tab/>
        <w:t xml:space="preserve"> </w:t>
      </w:r>
      <w:r w:rsidRPr="004C5895">
        <w:rPr>
          <w:rFonts w:cs="Arial"/>
          <w:szCs w:val="24"/>
        </w:rPr>
        <w:tab/>
      </w:r>
    </w:p>
    <w:p w14:paraId="79266A9E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70) 235-7275</w:t>
      </w:r>
    </w:p>
    <w:p w14:paraId="51D536A5" w14:textId="6BC07EBD" w:rsidR="00071B50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08" w:history="1">
        <w:r w:rsidR="00F852C0" w:rsidRPr="004C5895">
          <w:rPr>
            <w:rStyle w:val="Hyperlink"/>
            <w:rFonts w:cs="Arial"/>
            <w:noProof/>
            <w:szCs w:val="24"/>
          </w:rPr>
          <w:t>jamesrayphand@gmail.com</w:t>
        </w:r>
      </w:hyperlink>
      <w:r w:rsidR="00F852C0" w:rsidRPr="004C5895">
        <w:rPr>
          <w:rStyle w:val="Hyperlink"/>
          <w:rFonts w:cs="Arial"/>
          <w:noProof/>
          <w:color w:val="auto"/>
          <w:szCs w:val="24"/>
          <w:u w:val="none"/>
        </w:rPr>
        <w:t xml:space="preserve"> /</w:t>
      </w:r>
      <w:r w:rsidR="00140D5F" w:rsidRPr="004C5895">
        <w:rPr>
          <w:rFonts w:cs="Arial"/>
          <w:noProof/>
          <w:szCs w:val="24"/>
        </w:rPr>
        <w:t xml:space="preserve"> </w:t>
      </w:r>
      <w:hyperlink r:id="rId109" w:history="1">
        <w:r w:rsidR="00F852C0" w:rsidRPr="004C5895">
          <w:rPr>
            <w:rStyle w:val="Hyperlink"/>
            <w:rFonts w:cs="Arial"/>
            <w:noProof/>
            <w:szCs w:val="24"/>
          </w:rPr>
          <w:t>jrayphand@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B9E2C88" w14:textId="38F7BA3E" w:rsidR="00777F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0" w:history="1">
        <w:r w:rsidR="00F852C0" w:rsidRPr="004C5895">
          <w:rPr>
            <w:rStyle w:val="Hyperlink"/>
            <w:rFonts w:cs="Arial"/>
            <w:noProof/>
            <w:szCs w:val="24"/>
          </w:rPr>
          <w:t>www.NMPAS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E1F6061" w14:textId="77777777" w:rsidR="00B55956" w:rsidRPr="004C5895" w:rsidRDefault="00B55956" w:rsidP="00B32E4F">
      <w:pPr>
        <w:rPr>
          <w:rFonts w:cs="Arial"/>
        </w:rPr>
      </w:pPr>
    </w:p>
    <w:p w14:paraId="14C15690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Ohio</w:t>
      </w:r>
    </w:p>
    <w:p w14:paraId="58228663" w14:textId="77777777" w:rsidR="00071B50" w:rsidRPr="004C5895" w:rsidRDefault="00071B50">
      <w:pPr>
        <w:rPr>
          <w:rFonts w:cs="Arial"/>
          <w:szCs w:val="24"/>
        </w:rPr>
      </w:pPr>
    </w:p>
    <w:p w14:paraId="3F8A670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B9F099A" w14:textId="77777777" w:rsidR="00071B50" w:rsidRPr="004C5895" w:rsidRDefault="00D4485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hio</w:t>
      </w:r>
    </w:p>
    <w:p w14:paraId="5F402A2A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200 Civic Center Drive</w:t>
      </w:r>
    </w:p>
    <w:p w14:paraId="3B9E8990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uite 300</w:t>
      </w:r>
    </w:p>
    <w:p w14:paraId="4C104043" w14:textId="77777777" w:rsidR="00167233" w:rsidRPr="004C5895" w:rsidRDefault="00167233" w:rsidP="00167233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olumbus, Ohio 43215</w:t>
      </w:r>
    </w:p>
    <w:p w14:paraId="267E3A3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538BE4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777FC8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466-726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82-9181</w:t>
      </w:r>
    </w:p>
    <w:p w14:paraId="38C486D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4) 644-1888</w:t>
      </w:r>
    </w:p>
    <w:p w14:paraId="6675FC1C" w14:textId="33A82826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1" w:history="1">
        <w:r w:rsidR="00F852C0" w:rsidRPr="00F94908">
          <w:rPr>
            <w:rStyle w:val="Hyperlink"/>
            <w:rFonts w:cs="Arial"/>
            <w:noProof/>
            <w:szCs w:val="24"/>
          </w:rPr>
          <w:t>MKirkman@disabilityrightsohi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755B0BC" w14:textId="53F2FB16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2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ohio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D6A1216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39449E2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Oklahoma</w:t>
      </w:r>
    </w:p>
    <w:p w14:paraId="1873EE93" w14:textId="77777777" w:rsidR="00071B50" w:rsidRPr="004C5895" w:rsidRDefault="00071B50">
      <w:pPr>
        <w:rPr>
          <w:rFonts w:cs="Arial"/>
          <w:szCs w:val="24"/>
        </w:rPr>
      </w:pPr>
    </w:p>
    <w:p w14:paraId="32943DEB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C1822E7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Oklahoma Disability Law Center, Inc.</w:t>
      </w:r>
    </w:p>
    <w:p w14:paraId="45000382" w14:textId="77777777" w:rsidR="00000B07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5600 N. May Ave., Suite 260</w:t>
      </w:r>
      <w:r w:rsidRPr="004C5895">
        <w:rPr>
          <w:rFonts w:cs="Arial"/>
          <w:szCs w:val="24"/>
        </w:rPr>
        <w:br/>
        <w:t>Oklahoma City, OK 73112</w:t>
      </w:r>
    </w:p>
    <w:p w14:paraId="2C937B5A" w14:textId="77777777" w:rsidR="00762629" w:rsidRPr="004C5895" w:rsidRDefault="00762629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14:paraId="30EFFF77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80-7755</w:t>
      </w:r>
    </w:p>
    <w:p w14:paraId="022854EC" w14:textId="77777777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5-7759</w:t>
      </w:r>
    </w:p>
    <w:p w14:paraId="604E894B" w14:textId="08E3A5FA" w:rsidR="00000B07" w:rsidRPr="004C5895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3" w:history="1">
        <w:r w:rsidR="00F852C0" w:rsidRPr="004C5895">
          <w:rPr>
            <w:rStyle w:val="Hyperlink"/>
            <w:rFonts w:cs="Arial"/>
            <w:noProof/>
            <w:szCs w:val="24"/>
          </w:rPr>
          <w:t>melissa@okdl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FF5FEDB" w14:textId="45069613" w:rsidR="00242030" w:rsidRPr="004C5895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4" w:history="1">
        <w:r w:rsidR="00F852C0" w:rsidRPr="004C5895">
          <w:rPr>
            <w:rStyle w:val="Hyperlink"/>
            <w:rFonts w:cs="Arial"/>
            <w:szCs w:val="24"/>
          </w:rPr>
          <w:t>www.okdlc.org</w:t>
        </w:r>
      </w:hyperlink>
      <w:r w:rsidR="00F852C0" w:rsidRPr="004C5895">
        <w:rPr>
          <w:rFonts w:cs="Arial"/>
          <w:szCs w:val="24"/>
        </w:rPr>
        <w:t xml:space="preserve"> </w:t>
      </w:r>
    </w:p>
    <w:p w14:paraId="5B3EE4A9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6D6FDB7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50D0128C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Oklahoma</w:t>
      </w:r>
    </w:p>
    <w:p w14:paraId="5964601F" w14:textId="77777777" w:rsidR="00071B50" w:rsidRPr="004C5895" w:rsidRDefault="00071B50">
      <w:pPr>
        <w:rPr>
          <w:rFonts w:cs="Arial"/>
          <w:szCs w:val="24"/>
        </w:rPr>
      </w:pPr>
    </w:p>
    <w:p w14:paraId="7AC8683D" w14:textId="77777777" w:rsidR="00000B07" w:rsidRPr="004C5895" w:rsidRDefault="00000B07" w:rsidP="00000B07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C4248DE" w14:textId="3A574FD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 xml:space="preserve">C/O </w:t>
      </w:r>
      <w:r w:rsidRPr="004E6F36">
        <w:rPr>
          <w:rFonts w:cs="Arial"/>
          <w:noProof/>
          <w:szCs w:val="24"/>
        </w:rPr>
        <w:t>William Ginn</w:t>
      </w:r>
    </w:p>
    <w:p w14:paraId="573C10FC" w14:textId="7777777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E6F36">
        <w:rPr>
          <w:rFonts w:cs="Arial"/>
          <w:noProof/>
          <w:szCs w:val="24"/>
        </w:rPr>
        <w:t>Client Assistance Program</w:t>
      </w:r>
    </w:p>
    <w:p w14:paraId="73EAB9BD" w14:textId="77777777" w:rsidR="004E6F36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E6F36">
        <w:rPr>
          <w:rFonts w:cs="Arial"/>
          <w:noProof/>
          <w:szCs w:val="24"/>
        </w:rPr>
        <w:t>P.O. Box 25352</w:t>
      </w:r>
    </w:p>
    <w:p w14:paraId="42611493" w14:textId="48BC1E7F" w:rsidR="00000B07" w:rsidRPr="004C5895" w:rsidRDefault="004E6F36" w:rsidP="004E6F36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E6F36">
        <w:rPr>
          <w:rFonts w:cs="Arial"/>
          <w:noProof/>
          <w:szCs w:val="24"/>
        </w:rPr>
        <w:t>Oklahoma City, Oklahoma 73125</w:t>
      </w:r>
    </w:p>
    <w:p w14:paraId="215F144F" w14:textId="77777777" w:rsidR="00000B07" w:rsidRPr="004C5895" w:rsidRDefault="00000B07" w:rsidP="00000B0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5) 521-375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22-8224</w:t>
      </w:r>
    </w:p>
    <w:p w14:paraId="579AEA6C" w14:textId="77777777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405) 522-6695</w:t>
      </w:r>
    </w:p>
    <w:p w14:paraId="6D201543" w14:textId="04F445A1" w:rsidR="00000B07" w:rsidRPr="00F94908" w:rsidRDefault="00000B07" w:rsidP="00000B0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5" w:history="1">
        <w:r w:rsidR="00F852C0" w:rsidRPr="00F94908">
          <w:rPr>
            <w:rStyle w:val="Hyperlink"/>
            <w:rFonts w:cs="Arial"/>
            <w:noProof/>
            <w:szCs w:val="24"/>
          </w:rPr>
          <w:t>odc@odc.ok.gov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02DC97FD" w14:textId="1E1BC2A1" w:rsidR="00441445" w:rsidRPr="00F94908" w:rsidRDefault="00000B07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6" w:history="1">
        <w:r w:rsidR="00F852C0" w:rsidRPr="00F94908">
          <w:rPr>
            <w:rStyle w:val="Hyperlink"/>
            <w:rFonts w:cs="Arial"/>
            <w:noProof/>
            <w:szCs w:val="24"/>
          </w:rPr>
          <w:t>www.ok.gov/odc/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63BF8712" w14:textId="77777777" w:rsidR="00B55956" w:rsidRPr="004C5895" w:rsidRDefault="00B55956" w:rsidP="00B32E4F">
      <w:pPr>
        <w:rPr>
          <w:rFonts w:cs="Arial"/>
        </w:rPr>
      </w:pPr>
    </w:p>
    <w:p w14:paraId="45ADA64B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Oregon</w:t>
      </w:r>
    </w:p>
    <w:p w14:paraId="31D1532E" w14:textId="77777777" w:rsidR="00071B50" w:rsidRPr="004C5895" w:rsidRDefault="00071B50">
      <w:pPr>
        <w:rPr>
          <w:rFonts w:cs="Arial"/>
          <w:szCs w:val="24"/>
        </w:rPr>
      </w:pPr>
    </w:p>
    <w:p w14:paraId="4670CD93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08B4D47" w14:textId="77777777" w:rsidR="00071B50" w:rsidRPr="004C5895" w:rsidRDefault="00056724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Oregon</w:t>
      </w:r>
    </w:p>
    <w:p w14:paraId="2B208492" w14:textId="77777777" w:rsidR="00071B50" w:rsidRPr="004C5895" w:rsidRDefault="003021C2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11 SW 10</w:t>
      </w:r>
      <w:r w:rsidRPr="004C5895">
        <w:rPr>
          <w:rFonts w:cs="Arial"/>
          <w:noProof/>
          <w:szCs w:val="24"/>
          <w:vertAlign w:val="superscript"/>
        </w:rPr>
        <w:t>th</w:t>
      </w:r>
      <w:r w:rsidRPr="004C5895">
        <w:rPr>
          <w:rFonts w:cs="Arial"/>
          <w:noProof/>
          <w:szCs w:val="24"/>
        </w:rPr>
        <w:t xml:space="preserve"> Avenue</w:t>
      </w:r>
      <w:r w:rsidR="001913FA" w:rsidRPr="004C5895">
        <w:rPr>
          <w:rFonts w:cs="Arial"/>
          <w:noProof/>
          <w:szCs w:val="24"/>
        </w:rPr>
        <w:t>, Suite 200</w:t>
      </w:r>
    </w:p>
    <w:p w14:paraId="198A9E8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or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OR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720</w:t>
      </w:r>
      <w:r w:rsidR="001913FA" w:rsidRPr="004C5895">
        <w:rPr>
          <w:rFonts w:cs="Arial"/>
          <w:noProof/>
          <w:szCs w:val="24"/>
        </w:rPr>
        <w:t>5</w:t>
      </w:r>
    </w:p>
    <w:p w14:paraId="75F11B9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DBCCC5F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208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452-1694</w:t>
      </w:r>
    </w:p>
    <w:p w14:paraId="0EF921DF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03) 243-173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556-5351</w:t>
      </w:r>
    </w:p>
    <w:p w14:paraId="069514D3" w14:textId="0347AA9F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17" w:history="1">
        <w:r w:rsidR="00F852C0" w:rsidRPr="004C5895">
          <w:rPr>
            <w:rStyle w:val="Hyperlink"/>
            <w:rFonts w:cs="Arial"/>
            <w:noProof/>
            <w:szCs w:val="24"/>
          </w:rPr>
          <w:t>welcome@disabilityrightsorego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04C8798" w14:textId="54611E9F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8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oregon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2FA9AC0" w14:textId="77777777" w:rsidR="00B55956" w:rsidRPr="004C5895" w:rsidRDefault="00B55956" w:rsidP="00B32E4F">
      <w:pPr>
        <w:rPr>
          <w:rFonts w:cs="Arial"/>
        </w:rPr>
      </w:pPr>
    </w:p>
    <w:p w14:paraId="530F8AFF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Pennsylvania</w:t>
      </w:r>
    </w:p>
    <w:p w14:paraId="16542AE9" w14:textId="77777777" w:rsidR="00071B50" w:rsidRPr="004C5895" w:rsidRDefault="00071B50">
      <w:pPr>
        <w:rPr>
          <w:rFonts w:cs="Arial"/>
          <w:szCs w:val="24"/>
        </w:rPr>
      </w:pPr>
    </w:p>
    <w:p w14:paraId="35FEF10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107279B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Pennsylvania</w:t>
      </w:r>
    </w:p>
    <w:p w14:paraId="12B3E382" w14:textId="77777777" w:rsidR="00F423F8" w:rsidRPr="004C5895" w:rsidRDefault="00F423F8" w:rsidP="00F423F8">
      <w:pPr>
        <w:ind w:left="360" w:right="144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800 JFK Boulevard, Suite 900</w:t>
      </w:r>
    </w:p>
    <w:p w14:paraId="1A2BA209" w14:textId="77777777" w:rsidR="00071B50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Philadelphia, PA 19103</w:t>
      </w:r>
    </w:p>
    <w:p w14:paraId="16F3E267" w14:textId="77777777" w:rsidR="00F423F8" w:rsidRPr="004C5895" w:rsidRDefault="00F423F8" w:rsidP="00F423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541469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717) 236-811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92-7443</w:t>
      </w:r>
    </w:p>
    <w:p w14:paraId="543CBE2E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</w:t>
      </w:r>
      <w:r w:rsidR="00F423F8" w:rsidRPr="004C5895">
        <w:rPr>
          <w:rFonts w:cs="Arial"/>
          <w:noProof/>
          <w:szCs w:val="24"/>
        </w:rPr>
        <w:t>215) 772-3126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77) 375-7139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3958C992" w14:textId="1A28ECAD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19" w:history="1">
        <w:r w:rsidR="00F852C0" w:rsidRPr="00F94908">
          <w:rPr>
            <w:rStyle w:val="Hyperlink"/>
            <w:rFonts w:cs="Arial"/>
            <w:szCs w:val="24"/>
          </w:rPr>
          <w:t>intake@disabilityrightspa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1E39BE3B" w14:textId="4E789443" w:rsidR="00242030" w:rsidRPr="00F94908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20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pa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2843AF42" w14:textId="77777777" w:rsidR="00030C63" w:rsidRPr="00F94908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47A737F0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7519DE88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Pennsylvania</w:t>
      </w:r>
    </w:p>
    <w:p w14:paraId="7C7AFA45" w14:textId="77777777" w:rsidR="00071B50" w:rsidRPr="004C5895" w:rsidRDefault="00071B50">
      <w:pPr>
        <w:rPr>
          <w:rFonts w:cs="Arial"/>
          <w:szCs w:val="24"/>
        </w:rPr>
      </w:pPr>
    </w:p>
    <w:p w14:paraId="14E0147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737CF1C3" w14:textId="77777777" w:rsidR="00071B50" w:rsidRPr="004C5895" w:rsidRDefault="00005849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ennsylvania</w:t>
      </w:r>
      <w:r w:rsidR="006B059D" w:rsidRPr="004C5895">
        <w:rPr>
          <w:rFonts w:cs="Arial"/>
          <w:noProof/>
          <w:szCs w:val="24"/>
        </w:rPr>
        <w:t xml:space="preserve"> Client Assistance Program</w:t>
      </w:r>
    </w:p>
    <w:p w14:paraId="1B53C752" w14:textId="77777777" w:rsidR="00071B50" w:rsidRPr="004C5895" w:rsidRDefault="006B059D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515 Market Street, Suite 1300</w:t>
      </w:r>
    </w:p>
    <w:p w14:paraId="78124377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hiladelph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P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1910</w:t>
      </w:r>
      <w:r w:rsidR="006B059D" w:rsidRPr="004C5895">
        <w:rPr>
          <w:rFonts w:cs="Arial"/>
          <w:noProof/>
          <w:szCs w:val="24"/>
        </w:rPr>
        <w:t>2</w:t>
      </w:r>
    </w:p>
    <w:p w14:paraId="6FB332A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8AB056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11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63FB77C4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15) 557-7602</w:t>
      </w:r>
    </w:p>
    <w:p w14:paraId="412E8640" w14:textId="0589F9C5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1" w:history="1">
        <w:r w:rsidR="00F852C0" w:rsidRPr="004C5895">
          <w:rPr>
            <w:rStyle w:val="Hyperlink"/>
            <w:rFonts w:cs="Arial"/>
            <w:noProof/>
            <w:szCs w:val="24"/>
          </w:rPr>
          <w:t>spenningtonlaw@aol.com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0E11C3E" w14:textId="37DD653F" w:rsidR="00197CC8" w:rsidRPr="004C5895" w:rsidRDefault="00071B50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hyperlink r:id="rId122" w:history="1">
        <w:r w:rsidR="00F852C0" w:rsidRPr="004C5895">
          <w:rPr>
            <w:rStyle w:val="Hyperlink"/>
            <w:rFonts w:cs="Arial"/>
            <w:noProof/>
            <w:szCs w:val="24"/>
            <w:lang w:val="es-PA"/>
          </w:rPr>
          <w:t>www.equalemployment.org</w:t>
        </w:r>
      </w:hyperlink>
      <w:r w:rsidR="00F852C0" w:rsidRPr="004C5895">
        <w:rPr>
          <w:rFonts w:cs="Arial"/>
          <w:noProof/>
          <w:szCs w:val="24"/>
          <w:lang w:val="es-PA"/>
        </w:rPr>
        <w:t xml:space="preserve"> </w:t>
      </w:r>
    </w:p>
    <w:p w14:paraId="47054BF1" w14:textId="77777777" w:rsidR="00B55956" w:rsidRPr="00F94908" w:rsidRDefault="00B55956" w:rsidP="00B32E4F">
      <w:pPr>
        <w:pStyle w:val="NoSpacing"/>
        <w:rPr>
          <w:rFonts w:cs="Arial"/>
          <w:lang w:val="es-ES"/>
        </w:rPr>
      </w:pPr>
    </w:p>
    <w:p w14:paraId="313F3917" w14:textId="77777777" w:rsidR="00071B50" w:rsidRPr="004C5895" w:rsidRDefault="00071B50" w:rsidP="008F28C0">
      <w:pPr>
        <w:pStyle w:val="Heading1"/>
      </w:pPr>
      <w:r w:rsidRPr="004C5895">
        <w:t>Puerto Rico</w:t>
      </w:r>
    </w:p>
    <w:p w14:paraId="617DE758" w14:textId="77777777" w:rsidR="00071B50" w:rsidRPr="004C5895" w:rsidRDefault="00071B50">
      <w:pPr>
        <w:rPr>
          <w:rFonts w:cs="Arial"/>
          <w:szCs w:val="24"/>
          <w:lang w:val="es-PA"/>
        </w:rPr>
      </w:pPr>
    </w:p>
    <w:p w14:paraId="3620F97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A0EB2DB" w14:textId="77777777" w:rsidR="00BE7A6E" w:rsidRPr="00F94908" w:rsidRDefault="00E24F26" w:rsidP="00E24F26">
      <w:pPr>
        <w:ind w:left="360"/>
        <w:rPr>
          <w:rFonts w:cs="Arial"/>
          <w:sz w:val="27"/>
          <w:szCs w:val="27"/>
          <w:lang w:val="es-ES"/>
        </w:rPr>
      </w:pPr>
      <w:r w:rsidRPr="00F94908">
        <w:rPr>
          <w:rFonts w:cs="Arial"/>
          <w:lang w:val="es-ES"/>
        </w:rPr>
        <w:t>(Office Location)</w:t>
      </w:r>
      <w:r w:rsidRPr="00F94908">
        <w:rPr>
          <w:rFonts w:cs="Arial"/>
          <w:lang w:val="es-ES"/>
        </w:rPr>
        <w:br/>
      </w:r>
      <w:r w:rsidR="00BE7A6E" w:rsidRPr="00F94908">
        <w:rPr>
          <w:rFonts w:cs="Arial"/>
          <w:lang w:val="es-ES"/>
        </w:rPr>
        <w:t xml:space="preserve">Defensoría de las Personas con Impedimentos </w:t>
      </w:r>
      <w:r w:rsidRPr="00F94908">
        <w:rPr>
          <w:rFonts w:cs="Arial"/>
          <w:lang w:val="es-ES"/>
        </w:rPr>
        <w:t>(DPI)</w:t>
      </w:r>
    </w:p>
    <w:p w14:paraId="10F03BA0" w14:textId="77777777" w:rsidR="0059082D" w:rsidRPr="00F94908" w:rsidRDefault="0059082D" w:rsidP="002456D4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 xml:space="preserve">Centro Gubernamental Minillas </w:t>
      </w:r>
    </w:p>
    <w:p w14:paraId="6B2C2836" w14:textId="77777777" w:rsidR="0059082D" w:rsidRPr="00F94908" w:rsidRDefault="0059082D" w:rsidP="002456D4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Torre Sur</w:t>
      </w:r>
      <w:r w:rsidR="00BE7A6E" w:rsidRPr="00F94908">
        <w:rPr>
          <w:rFonts w:cs="Arial"/>
          <w:szCs w:val="24"/>
          <w:lang w:val="es-ES"/>
        </w:rPr>
        <w:t>,</w:t>
      </w:r>
      <w:r w:rsidRPr="00F94908">
        <w:rPr>
          <w:rFonts w:cs="Arial"/>
          <w:szCs w:val="24"/>
          <w:lang w:val="es-ES"/>
        </w:rPr>
        <w:t xml:space="preserve"> Piso 2</w:t>
      </w:r>
      <w:r w:rsidR="00BE7A6E" w:rsidRPr="00F94908">
        <w:rPr>
          <w:rFonts w:cs="Arial"/>
          <w:szCs w:val="24"/>
          <w:lang w:val="es-ES"/>
        </w:rPr>
        <w:t>, Oficina 204</w:t>
      </w:r>
      <w:r w:rsidR="00E24F26" w:rsidRPr="00F94908">
        <w:rPr>
          <w:rFonts w:cs="Arial"/>
          <w:szCs w:val="24"/>
          <w:lang w:val="es-ES"/>
        </w:rPr>
        <w:br/>
      </w:r>
      <w:r w:rsidR="00BE7A6E" w:rsidRPr="00F94908">
        <w:rPr>
          <w:rFonts w:cs="Arial"/>
          <w:szCs w:val="24"/>
          <w:lang w:val="es-ES"/>
        </w:rPr>
        <w:t>Ave. De Diego Santurce, PR 00912</w:t>
      </w:r>
    </w:p>
    <w:p w14:paraId="180F9D93" w14:textId="77777777" w:rsidR="00E24F26" w:rsidRPr="00F94908" w:rsidRDefault="00E24F26" w:rsidP="002456D4">
      <w:pPr>
        <w:ind w:left="360"/>
        <w:rPr>
          <w:rFonts w:cs="Arial"/>
          <w:szCs w:val="24"/>
          <w:lang w:val="es-ES"/>
        </w:rPr>
      </w:pPr>
    </w:p>
    <w:p w14:paraId="2A1CD0EB" w14:textId="77777777" w:rsidR="00E24F26" w:rsidRPr="00F94908" w:rsidRDefault="00E24F26" w:rsidP="00E24F26">
      <w:pPr>
        <w:autoSpaceDE w:val="0"/>
        <w:autoSpaceDN w:val="0"/>
        <w:adjustRightInd w:val="0"/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(Mailing Address)</w:t>
      </w:r>
      <w:r w:rsidRPr="00F94908">
        <w:rPr>
          <w:rFonts w:cs="Arial"/>
          <w:szCs w:val="24"/>
          <w:lang w:val="es-ES"/>
        </w:rPr>
        <w:br/>
        <w:t>Defensoría de las Personas con Impedimentos (DPI)</w:t>
      </w:r>
    </w:p>
    <w:p w14:paraId="2E8789E9" w14:textId="77777777" w:rsidR="00E24F26" w:rsidRPr="00F94908" w:rsidRDefault="00E24F26" w:rsidP="00E24F26">
      <w:pPr>
        <w:autoSpaceDE w:val="0"/>
        <w:autoSpaceDN w:val="0"/>
        <w:adjustRightInd w:val="0"/>
        <w:ind w:firstLine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 xml:space="preserve">Centro Gubernamental Minillas </w:t>
      </w:r>
    </w:p>
    <w:p w14:paraId="20C26E83" w14:textId="77777777" w:rsidR="00E24F26" w:rsidRPr="00F94908" w:rsidRDefault="00E24F26" w:rsidP="00E24F26">
      <w:pPr>
        <w:ind w:left="360"/>
        <w:rPr>
          <w:rFonts w:cs="Arial"/>
          <w:szCs w:val="24"/>
          <w:lang w:val="es-ES"/>
        </w:rPr>
      </w:pPr>
      <w:r w:rsidRPr="00F94908">
        <w:rPr>
          <w:rFonts w:cs="Arial"/>
          <w:szCs w:val="24"/>
          <w:lang w:val="es-ES"/>
        </w:rPr>
        <w:t>P.O. Box 41309, San Juan, PR 00940-1309</w:t>
      </w:r>
    </w:p>
    <w:p w14:paraId="5E165A46" w14:textId="77777777" w:rsidR="00071B50" w:rsidRPr="00F94908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ES"/>
        </w:rPr>
      </w:pPr>
    </w:p>
    <w:p w14:paraId="1A922299" w14:textId="77777777" w:rsidR="00071B50" w:rsidRPr="004C5895" w:rsidRDefault="00071B50" w:rsidP="00BE7A6E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BE7A6E" w:rsidRPr="004C5895">
        <w:rPr>
          <w:rFonts w:cs="Arial"/>
          <w:noProof/>
          <w:szCs w:val="24"/>
        </w:rPr>
        <w:t>(787) 725-2333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ab/>
      </w:r>
    </w:p>
    <w:p w14:paraId="73460206" w14:textId="5996C9E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3" w:history="1">
        <w:r w:rsidR="00F852C0" w:rsidRPr="004C5895">
          <w:rPr>
            <w:rStyle w:val="Hyperlink"/>
            <w:rFonts w:cs="Arial"/>
            <w:noProof/>
            <w:szCs w:val="24"/>
          </w:rPr>
          <w:t>dpi@dpi.pr.gov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FC89418" w14:textId="08362DFF" w:rsidR="00A526E5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4" w:history="1">
        <w:r w:rsidR="00F852C0" w:rsidRPr="004C5895">
          <w:rPr>
            <w:rStyle w:val="Hyperlink"/>
            <w:rFonts w:cs="Arial"/>
            <w:noProof/>
            <w:szCs w:val="24"/>
          </w:rPr>
          <w:t>www.dpi.pr.gov/Pages/default.aspx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CE6368F" w14:textId="77777777" w:rsidR="00A526E5" w:rsidRPr="004C5895" w:rsidRDefault="00A526E5">
      <w:pPr>
        <w:rPr>
          <w:rFonts w:cs="Arial"/>
          <w:b/>
          <w:caps/>
          <w:noProof/>
          <w:szCs w:val="24"/>
          <w:u w:val="single"/>
        </w:rPr>
      </w:pPr>
    </w:p>
    <w:p w14:paraId="16C7DDA0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Rhode Island</w:t>
      </w:r>
    </w:p>
    <w:p w14:paraId="0C8DF628" w14:textId="77777777" w:rsidR="00071B50" w:rsidRPr="004C5895" w:rsidRDefault="00071B50">
      <w:pPr>
        <w:rPr>
          <w:rFonts w:cs="Arial"/>
          <w:szCs w:val="24"/>
        </w:rPr>
      </w:pPr>
    </w:p>
    <w:p w14:paraId="3D29046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99A6271" w14:textId="77777777" w:rsidR="00071B50" w:rsidRPr="004C5895" w:rsidRDefault="003C1DE8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Rhode Island</w:t>
      </w:r>
    </w:p>
    <w:p w14:paraId="62BF7B64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33 Broad Street, Suite 601</w:t>
      </w:r>
    </w:p>
    <w:p w14:paraId="66ED8C35" w14:textId="77777777" w:rsidR="002456D4" w:rsidRPr="004C5895" w:rsidRDefault="002456D4" w:rsidP="002456D4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Providence, RI 02903</w:t>
      </w:r>
    </w:p>
    <w:p w14:paraId="4228C823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192BC5C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831-315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733-5332</w:t>
      </w:r>
    </w:p>
    <w:p w14:paraId="6550E080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401) 274-5568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401) 831-5335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6AC1687D" w14:textId="5B1FF2AE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5" w:history="1">
        <w:r w:rsidR="00F852C0" w:rsidRPr="004C5895">
          <w:rPr>
            <w:rStyle w:val="Hyperlink"/>
            <w:rFonts w:cs="Arial"/>
            <w:noProof/>
            <w:szCs w:val="24"/>
          </w:rPr>
          <w:t>info@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8D26305" w14:textId="1A1366AA" w:rsidR="00242030" w:rsidRPr="004C5895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6" w:history="1">
        <w:r w:rsidR="00F852C0" w:rsidRPr="004C5895">
          <w:rPr>
            <w:rStyle w:val="Hyperlink"/>
            <w:rFonts w:cs="Arial"/>
            <w:noProof/>
            <w:szCs w:val="24"/>
          </w:rPr>
          <w:t>www.drr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A2D87F6" w14:textId="77777777" w:rsidR="002717B1" w:rsidRPr="004C5895" w:rsidRDefault="002717B1" w:rsidP="00A526E5">
      <w:pPr>
        <w:rPr>
          <w:rFonts w:cs="Arial"/>
          <w:b/>
          <w:caps/>
          <w:noProof/>
          <w:szCs w:val="24"/>
          <w:u w:val="single"/>
        </w:rPr>
      </w:pPr>
    </w:p>
    <w:p w14:paraId="1FC5DDB5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04D72D78" w14:textId="77777777" w:rsidR="00A526E5" w:rsidRPr="00F94908" w:rsidRDefault="00A526E5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South Carolina</w:t>
      </w:r>
    </w:p>
    <w:p w14:paraId="4DF7F75C" w14:textId="77777777" w:rsidR="00A526E5" w:rsidRPr="004C5895" w:rsidRDefault="00A526E5" w:rsidP="00A526E5">
      <w:pPr>
        <w:rPr>
          <w:rFonts w:cs="Arial"/>
          <w:szCs w:val="24"/>
        </w:rPr>
      </w:pPr>
    </w:p>
    <w:p w14:paraId="3CD9690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  <w:r w:rsidR="0073106F" w:rsidRPr="004C5895">
        <w:rPr>
          <w:rFonts w:cs="Arial"/>
          <w:b/>
          <w:szCs w:val="24"/>
        </w:rPr>
        <w:t>/CAP</w:t>
      </w:r>
    </w:p>
    <w:p w14:paraId="7B9FEF63" w14:textId="77777777" w:rsidR="00A526E5" w:rsidRPr="004C5895" w:rsidRDefault="00C55A2E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Carolina</w:t>
      </w:r>
    </w:p>
    <w:p w14:paraId="41AF96BC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710 Landmark Drive, Suite 208</w:t>
      </w:r>
    </w:p>
    <w:p w14:paraId="08368830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olumbia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C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29204</w:t>
      </w:r>
    </w:p>
    <w:p w14:paraId="2F133D68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277974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3) 782-063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66) 275-7273</w:t>
      </w:r>
    </w:p>
    <w:p w14:paraId="556B133B" w14:textId="25F5E73B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24E97">
        <w:rPr>
          <w:rFonts w:cs="Arial"/>
          <w:szCs w:val="24"/>
        </w:rPr>
        <w:t>(</w:t>
      </w:r>
      <w:r w:rsidR="00024E97" w:rsidRPr="00024E97">
        <w:rPr>
          <w:rFonts w:cs="Arial"/>
          <w:noProof/>
          <w:szCs w:val="24"/>
        </w:rPr>
        <w:t>803</w:t>
      </w:r>
      <w:r w:rsidR="00024E97">
        <w:rPr>
          <w:rFonts w:cs="Arial"/>
          <w:noProof/>
          <w:szCs w:val="24"/>
        </w:rPr>
        <w:t xml:space="preserve">) </w:t>
      </w:r>
      <w:r w:rsidR="00024E97" w:rsidRPr="00024E97">
        <w:rPr>
          <w:rFonts w:cs="Arial"/>
          <w:noProof/>
          <w:szCs w:val="24"/>
        </w:rPr>
        <w:t>753-9743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TY:</w:t>
      </w:r>
      <w:r w:rsidR="00A526E5" w:rsidRPr="004C5895">
        <w:rPr>
          <w:rFonts w:cs="Arial"/>
          <w:b/>
          <w:szCs w:val="24"/>
        </w:rPr>
        <w:tab/>
      </w:r>
      <w:r w:rsidR="00A526E5" w:rsidRPr="004C5895">
        <w:rPr>
          <w:rFonts w:cs="Arial"/>
          <w:szCs w:val="24"/>
        </w:rPr>
        <w:t>(866) 232-4525</w:t>
      </w:r>
    </w:p>
    <w:p w14:paraId="07CDB234" w14:textId="3FCB0A89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27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sc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93A1A5A" w14:textId="6B1FFE2B" w:rsidR="00A526E5" w:rsidRPr="00F94908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28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sc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511E801" w14:textId="77777777" w:rsidR="00B55956" w:rsidRPr="004C5895" w:rsidRDefault="00B55956" w:rsidP="00B32E4F">
      <w:pPr>
        <w:pStyle w:val="NoSpacing"/>
        <w:rPr>
          <w:rFonts w:cs="Arial"/>
        </w:rPr>
      </w:pPr>
    </w:p>
    <w:p w14:paraId="5AFE4B33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South Dakota</w:t>
      </w:r>
    </w:p>
    <w:p w14:paraId="6897BF63" w14:textId="77777777" w:rsidR="00071B50" w:rsidRPr="004C5895" w:rsidRDefault="00071B50">
      <w:pPr>
        <w:rPr>
          <w:rFonts w:cs="Arial"/>
          <w:szCs w:val="24"/>
        </w:rPr>
      </w:pPr>
    </w:p>
    <w:p w14:paraId="20962D55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3C55CCBA" w14:textId="77777777" w:rsidR="00071B50" w:rsidRPr="004C5895" w:rsidRDefault="00682DF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South Dakota</w:t>
      </w:r>
    </w:p>
    <w:p w14:paraId="429BD3E9" w14:textId="77777777" w:rsidR="00071B50" w:rsidRPr="004C5895" w:rsidRDefault="002D13C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20 E. Franklin Street</w:t>
      </w:r>
      <w:r w:rsidR="00104F8C" w:rsidRPr="004C5895">
        <w:rPr>
          <w:rFonts w:cs="Arial"/>
          <w:noProof/>
          <w:szCs w:val="24"/>
        </w:rPr>
        <w:t>, Suite 2</w:t>
      </w:r>
    </w:p>
    <w:p w14:paraId="6F1D7166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Pierr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SD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57501</w:t>
      </w:r>
    </w:p>
    <w:p w14:paraId="57945B8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1872AAB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TY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829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58-4782</w:t>
      </w:r>
    </w:p>
    <w:p w14:paraId="697CD4E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5) 224-5125</w:t>
      </w:r>
    </w:p>
    <w:p w14:paraId="7500D2F8" w14:textId="0EEBA2B9" w:rsidR="00BA3E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29" w:history="1">
        <w:r w:rsidR="00F852C0" w:rsidRPr="00F94908">
          <w:rPr>
            <w:rStyle w:val="Hyperlink"/>
            <w:rFonts w:cs="Arial"/>
            <w:szCs w:val="24"/>
          </w:rPr>
          <w:t>drsd@drsdlaw.org</w:t>
        </w:r>
      </w:hyperlink>
      <w:r w:rsidR="00F852C0" w:rsidRPr="00F94908">
        <w:rPr>
          <w:rFonts w:cs="Arial"/>
          <w:szCs w:val="24"/>
        </w:rPr>
        <w:t xml:space="preserve"> </w:t>
      </w:r>
    </w:p>
    <w:p w14:paraId="3BAA7C9D" w14:textId="195F56A6" w:rsidR="00242030" w:rsidRPr="00F94908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0" w:history="1">
        <w:r w:rsidR="00F852C0" w:rsidRPr="00F94908">
          <w:rPr>
            <w:rStyle w:val="Hyperlink"/>
            <w:rFonts w:cs="Arial"/>
            <w:noProof/>
            <w:szCs w:val="24"/>
          </w:rPr>
          <w:t>www.drsdlaw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67B6B14" w14:textId="77777777" w:rsidR="00030C63" w:rsidRPr="004C5895" w:rsidRDefault="00030C63">
      <w:pPr>
        <w:rPr>
          <w:rFonts w:cs="Arial"/>
          <w:b/>
          <w:caps/>
          <w:noProof/>
          <w:szCs w:val="24"/>
          <w:u w:val="single"/>
        </w:rPr>
      </w:pPr>
    </w:p>
    <w:p w14:paraId="17C7A227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Tennessee</w:t>
      </w:r>
    </w:p>
    <w:p w14:paraId="60A47B5F" w14:textId="77777777" w:rsidR="00071B50" w:rsidRPr="004C5895" w:rsidRDefault="00071B50">
      <w:pPr>
        <w:rPr>
          <w:rFonts w:cs="Arial"/>
          <w:szCs w:val="24"/>
        </w:rPr>
      </w:pPr>
    </w:p>
    <w:p w14:paraId="211DD71C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0D220B8" w14:textId="77777777" w:rsidR="00CF428B" w:rsidRPr="004C5895" w:rsidRDefault="00CF428B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>Disability Rights Tennessee</w:t>
      </w:r>
    </w:p>
    <w:p w14:paraId="683DFA9F" w14:textId="77777777" w:rsidR="00CF428B" w:rsidRPr="004C5895" w:rsidRDefault="00217F45" w:rsidP="00CF428B">
      <w:pPr>
        <w:ind w:firstLine="360"/>
        <w:rPr>
          <w:rFonts w:cs="Arial"/>
          <w:szCs w:val="24"/>
        </w:rPr>
      </w:pPr>
      <w:r w:rsidRPr="004C5895">
        <w:rPr>
          <w:rFonts w:cs="Arial"/>
          <w:szCs w:val="24"/>
        </w:rPr>
        <w:t xml:space="preserve">2 </w:t>
      </w:r>
      <w:r w:rsidR="00CF428B" w:rsidRPr="004C5895">
        <w:rPr>
          <w:rFonts w:cs="Arial"/>
          <w:szCs w:val="24"/>
        </w:rPr>
        <w:t>International Plaza, Suite 825</w:t>
      </w:r>
    </w:p>
    <w:p w14:paraId="2CC4A66A" w14:textId="77777777" w:rsidR="00071B50" w:rsidRPr="004C5895" w:rsidRDefault="00CF428B" w:rsidP="00CF428B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Nashville, TN  37217</w:t>
      </w:r>
    </w:p>
    <w:p w14:paraId="0F3105A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6B1B226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1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342-1660</w:t>
      </w:r>
    </w:p>
    <w:p w14:paraId="4A0C52A4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15) 298-2046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071B50" w:rsidRPr="004C5895">
        <w:rPr>
          <w:rFonts w:cs="Arial"/>
          <w:b/>
          <w:szCs w:val="24"/>
        </w:rPr>
        <w:t>T</w:t>
      </w:r>
      <w:r w:rsidR="0055790A" w:rsidRPr="004C5895">
        <w:rPr>
          <w:rFonts w:cs="Arial"/>
          <w:b/>
          <w:szCs w:val="24"/>
        </w:rPr>
        <w:t>TY</w:t>
      </w:r>
      <w:r w:rsidR="00071B50" w:rsidRPr="004C5895">
        <w:rPr>
          <w:rFonts w:cs="Arial"/>
          <w:b/>
          <w:szCs w:val="24"/>
        </w:rPr>
        <w:t xml:space="preserve">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0) 852-2852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ab/>
      </w:r>
    </w:p>
    <w:p w14:paraId="55CB3A90" w14:textId="55EC6B52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1" w:history="1">
        <w:r w:rsidR="00F852C0" w:rsidRPr="004C5895">
          <w:rPr>
            <w:rStyle w:val="Hyperlink"/>
            <w:rFonts w:cs="Arial"/>
            <w:noProof/>
            <w:szCs w:val="24"/>
          </w:rPr>
          <w:t>gethelp@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092901C" w14:textId="376CAD2F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2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tn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1AF6E4B" w14:textId="07A14EF0" w:rsidR="00441445" w:rsidRPr="004C5895" w:rsidRDefault="00441445">
      <w:pPr>
        <w:rPr>
          <w:rFonts w:cs="Arial"/>
          <w:b/>
          <w:caps/>
          <w:noProof/>
          <w:szCs w:val="24"/>
          <w:u w:val="single"/>
        </w:rPr>
      </w:pPr>
    </w:p>
    <w:p w14:paraId="02271149" w14:textId="77777777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FCECF6C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Texas</w:t>
      </w:r>
    </w:p>
    <w:p w14:paraId="2BF83B07" w14:textId="77777777" w:rsidR="00071B50" w:rsidRPr="004C5895" w:rsidRDefault="00071B50">
      <w:pPr>
        <w:rPr>
          <w:rFonts w:cs="Arial"/>
          <w:szCs w:val="24"/>
        </w:rPr>
      </w:pPr>
    </w:p>
    <w:p w14:paraId="6CFD4F6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4CDB6C9E" w14:textId="77777777" w:rsidR="00071B50" w:rsidRPr="004C5895" w:rsidRDefault="005A3B53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Texas</w:t>
      </w:r>
    </w:p>
    <w:p w14:paraId="18E2D9B8" w14:textId="77777777" w:rsidR="00071B50" w:rsidRPr="004C5895" w:rsidRDefault="0030721C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222 West Braker Lane</w:t>
      </w:r>
    </w:p>
    <w:p w14:paraId="51C72609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Austin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TX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7875</w:t>
      </w:r>
      <w:r w:rsidR="0030721C" w:rsidRPr="004C5895">
        <w:rPr>
          <w:rFonts w:cs="Arial"/>
          <w:noProof/>
          <w:szCs w:val="24"/>
        </w:rPr>
        <w:t>8</w:t>
      </w:r>
    </w:p>
    <w:p w14:paraId="600AF7F7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D7B0A0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512) 454-481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</w:t>
      </w:r>
      <w:r w:rsidR="00441445" w:rsidRPr="004C5895">
        <w:rPr>
          <w:rFonts w:cs="Arial"/>
          <w:b/>
          <w:szCs w:val="24"/>
        </w:rPr>
        <w:t>-</w:t>
      </w:r>
      <w:r w:rsidRPr="004C5895">
        <w:rPr>
          <w:rFonts w:cs="Arial"/>
          <w:b/>
          <w:szCs w:val="24"/>
        </w:rPr>
        <w:t>Fre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252-9108</w:t>
      </w:r>
    </w:p>
    <w:p w14:paraId="309FA133" w14:textId="77777777" w:rsidR="00071B50" w:rsidRPr="00F94908" w:rsidRDefault="00071B50" w:rsidP="0044144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512) 323-0902</w:t>
      </w:r>
    </w:p>
    <w:p w14:paraId="76F7E868" w14:textId="7CD0433A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3" w:history="1">
        <w:r w:rsidR="00F852C0" w:rsidRPr="00F94908">
          <w:rPr>
            <w:rStyle w:val="Hyperlink"/>
            <w:rFonts w:cs="Arial"/>
            <w:noProof/>
            <w:szCs w:val="24"/>
          </w:rPr>
          <w:t>mfaithfull@DisabilityRightsTx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1F9BD78B" w14:textId="245C7646" w:rsidR="00071B50" w:rsidRPr="00F94908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34" w:history="1">
        <w:r w:rsidR="00F852C0" w:rsidRPr="00F94908">
          <w:rPr>
            <w:rStyle w:val="Hyperlink"/>
            <w:rFonts w:cs="Arial"/>
            <w:noProof/>
            <w:szCs w:val="24"/>
          </w:rPr>
          <w:t>www.DisabilityRightsTx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38A8A96B" w14:textId="77777777" w:rsidR="00B55956" w:rsidRPr="004C5895" w:rsidRDefault="00B55956" w:rsidP="00B32E4F">
      <w:pPr>
        <w:pStyle w:val="NoSpacing"/>
        <w:rPr>
          <w:rFonts w:cs="Arial"/>
        </w:rPr>
      </w:pPr>
    </w:p>
    <w:p w14:paraId="39783102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Utah</w:t>
      </w:r>
    </w:p>
    <w:p w14:paraId="52FCE9F9" w14:textId="77777777" w:rsidR="00071B50" w:rsidRPr="004C5895" w:rsidRDefault="00071B50">
      <w:pPr>
        <w:rPr>
          <w:rFonts w:cs="Arial"/>
          <w:szCs w:val="24"/>
        </w:rPr>
      </w:pPr>
    </w:p>
    <w:p w14:paraId="4BA8E3E7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293BE4B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</w:t>
      </w:r>
    </w:p>
    <w:p w14:paraId="6AFF8DEC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960 South Main Street</w:t>
      </w:r>
    </w:p>
    <w:p w14:paraId="68F48208" w14:textId="77777777" w:rsidR="00867168" w:rsidRPr="004C5895" w:rsidRDefault="00867168" w:rsidP="0086716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Salt Lake City, UT 84101</w:t>
      </w:r>
    </w:p>
    <w:p w14:paraId="58646D81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FC9DB09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E37754" w:rsidRPr="004C5895">
        <w:rPr>
          <w:rFonts w:cs="Arial"/>
          <w:noProof/>
          <w:szCs w:val="24"/>
        </w:rPr>
        <w:t>(800) 662-908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662-9080</w:t>
      </w:r>
    </w:p>
    <w:p w14:paraId="1DE4B4B3" w14:textId="77777777" w:rsidR="00071B50" w:rsidRPr="004C5895" w:rsidRDefault="00096571" w:rsidP="00096571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1) 363-1437</w:t>
      </w:r>
      <w:r w:rsidRPr="004C5895">
        <w:rPr>
          <w:rFonts w:cs="Arial"/>
          <w:noProof/>
          <w:szCs w:val="24"/>
        </w:rPr>
        <w:tab/>
      </w:r>
      <w:r w:rsidR="00071B50" w:rsidRPr="004C5895">
        <w:rPr>
          <w:rFonts w:cs="Arial"/>
          <w:b/>
          <w:szCs w:val="24"/>
        </w:rPr>
        <w:t xml:space="preserve">TDD: </w:t>
      </w:r>
      <w:r w:rsidR="00071B50" w:rsidRPr="004C5895">
        <w:rPr>
          <w:rFonts w:cs="Arial"/>
          <w:szCs w:val="24"/>
        </w:rPr>
        <w:tab/>
      </w:r>
      <w:r w:rsidR="00071B50" w:rsidRPr="004C5895">
        <w:rPr>
          <w:rFonts w:cs="Arial"/>
          <w:noProof/>
          <w:szCs w:val="24"/>
        </w:rPr>
        <w:t>(801) 924-3185</w:t>
      </w:r>
      <w:r w:rsidR="00071B50" w:rsidRPr="004C5895">
        <w:rPr>
          <w:rFonts w:cs="Arial"/>
          <w:szCs w:val="24"/>
        </w:rPr>
        <w:tab/>
      </w:r>
    </w:p>
    <w:p w14:paraId="69F4F4FE" w14:textId="34BB798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5" w:history="1">
        <w:r w:rsidR="00F852C0" w:rsidRPr="004C5895">
          <w:rPr>
            <w:rStyle w:val="Hyperlink"/>
            <w:rFonts w:cs="Arial"/>
            <w:noProof/>
            <w:szCs w:val="24"/>
          </w:rPr>
          <w:t>azahradnikova@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7567966D" w14:textId="04761599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6" w:history="1">
        <w:r w:rsidR="00F852C0" w:rsidRPr="004C5895">
          <w:rPr>
            <w:rStyle w:val="Hyperlink"/>
            <w:rFonts w:cs="Arial"/>
            <w:noProof/>
            <w:szCs w:val="24"/>
          </w:rPr>
          <w:t>www.disabilitylawcenter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2202D1DB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4C950AA9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61397495" w14:textId="1F48F2BD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Vermont</w:t>
      </w:r>
    </w:p>
    <w:p w14:paraId="743A508B" w14:textId="77777777" w:rsidR="00071B50" w:rsidRPr="004C5895" w:rsidRDefault="00071B50">
      <w:pPr>
        <w:rPr>
          <w:rFonts w:cs="Arial"/>
          <w:szCs w:val="24"/>
        </w:rPr>
      </w:pPr>
    </w:p>
    <w:p w14:paraId="7C30CB38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76F124BE" w14:textId="77777777" w:rsidR="00071B50" w:rsidRPr="004C5895" w:rsidRDefault="00E6726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Vermont</w:t>
      </w:r>
    </w:p>
    <w:p w14:paraId="1C1B818A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141 Main Street, Suite 7</w:t>
      </w:r>
    </w:p>
    <w:p w14:paraId="66454FFD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Montpelier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05602</w:t>
      </w:r>
    </w:p>
    <w:p w14:paraId="0C1A9A58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739FD7FD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5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34-7890</w:t>
      </w:r>
    </w:p>
    <w:p w14:paraId="562E03B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229-1359</w:t>
      </w:r>
    </w:p>
    <w:p w14:paraId="3E505DAA" w14:textId="1F8941F1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7" w:history="1">
        <w:r w:rsidR="00F852C0" w:rsidRPr="004C5895">
          <w:rPr>
            <w:rStyle w:val="Hyperlink"/>
            <w:rFonts w:cs="Arial"/>
            <w:noProof/>
            <w:szCs w:val="24"/>
          </w:rPr>
          <w:t>info@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6C252A5C" w14:textId="51112C10" w:rsidR="004660A2" w:rsidRPr="004C5895" w:rsidRDefault="00071B50" w:rsidP="00F852C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8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vt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AD440E6" w14:textId="77777777" w:rsidR="00F852C0" w:rsidRPr="004C5895" w:rsidRDefault="00F852C0" w:rsidP="00F852C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68D705A1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Vermont</w:t>
      </w:r>
    </w:p>
    <w:p w14:paraId="1BFFD538" w14:textId="77777777" w:rsidR="00071B50" w:rsidRPr="004C5895" w:rsidRDefault="00071B50">
      <w:pPr>
        <w:rPr>
          <w:rFonts w:cs="Arial"/>
          <w:szCs w:val="24"/>
        </w:rPr>
      </w:pPr>
    </w:p>
    <w:p w14:paraId="40A3961E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5EC2CF65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Vermont Disability Law Project</w:t>
      </w:r>
    </w:p>
    <w:p w14:paraId="729B2F01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57 North Main Street, Suite 2</w:t>
      </w:r>
    </w:p>
    <w:p w14:paraId="466726FC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Rutla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T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5701</w:t>
      </w:r>
    </w:p>
    <w:p w14:paraId="7E4F617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465C17B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56065B30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2) 775-0022</w:t>
      </w:r>
    </w:p>
    <w:p w14:paraId="4CE51182" w14:textId="5524CD53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4C5895" w:rsidRPr="004C5895">
        <w:rPr>
          <w:rFonts w:cs="Arial"/>
          <w:color w:val="000000"/>
          <w:shd w:val="clear" w:color="auto" w:fill="FFFFFF"/>
        </w:rPr>
        <w:t>rseelig@vtlegalaid.org</w:t>
      </w:r>
    </w:p>
    <w:p w14:paraId="0ADD9699" w14:textId="3B68D3CC" w:rsidR="00071B50" w:rsidRPr="004C5895" w:rsidRDefault="00071B50" w:rsidP="00F72F7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39" w:history="1">
        <w:r w:rsidR="00F852C0" w:rsidRPr="004C5895">
          <w:rPr>
            <w:rStyle w:val="Hyperlink"/>
            <w:rFonts w:cs="Arial"/>
            <w:noProof/>
            <w:szCs w:val="24"/>
          </w:rPr>
          <w:t>www.vtlegalaid.org</w:t>
        </w:r>
      </w:hyperlink>
    </w:p>
    <w:p w14:paraId="5E9785EC" w14:textId="77777777" w:rsidR="00F852C0" w:rsidRPr="004C5895" w:rsidRDefault="00F852C0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E73469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Virginia</w:t>
      </w:r>
    </w:p>
    <w:p w14:paraId="4DD28F43" w14:textId="77777777" w:rsidR="00071B50" w:rsidRPr="004C5895" w:rsidRDefault="00071B50">
      <w:pPr>
        <w:rPr>
          <w:rFonts w:cs="Arial"/>
          <w:szCs w:val="24"/>
        </w:rPr>
      </w:pPr>
    </w:p>
    <w:p w14:paraId="21CEE591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1949B88E" w14:textId="77777777" w:rsidR="00071B50" w:rsidRPr="004C5895" w:rsidRDefault="00580561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Law Center of Virginia</w:t>
      </w:r>
    </w:p>
    <w:p w14:paraId="3C39E100" w14:textId="77777777" w:rsidR="00AB0614" w:rsidRPr="004C5895" w:rsidRDefault="00AB0614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1512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Willow Lawn</w:t>
      </w:r>
      <w:r w:rsidR="00E0732F" w:rsidRPr="004C5895">
        <w:rPr>
          <w:rFonts w:cs="Arial"/>
          <w:noProof/>
          <w:szCs w:val="24"/>
        </w:rPr>
        <w:t xml:space="preserve"> Drive</w:t>
      </w:r>
      <w:r w:rsidRPr="004C5895">
        <w:rPr>
          <w:rFonts w:cs="Arial"/>
          <w:noProof/>
          <w:szCs w:val="24"/>
        </w:rPr>
        <w:t xml:space="preserve">, Suite 100 </w:t>
      </w:r>
    </w:p>
    <w:p w14:paraId="1379866F" w14:textId="77777777" w:rsidR="00071B50" w:rsidRPr="004C5895" w:rsidRDefault="00071B50" w:rsidP="00AB0614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Richmon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A</w:t>
      </w:r>
      <w:r w:rsidRPr="004C5895">
        <w:rPr>
          <w:rFonts w:cs="Arial"/>
          <w:szCs w:val="24"/>
        </w:rPr>
        <w:t xml:space="preserve"> </w:t>
      </w:r>
      <w:r w:rsidR="00441445" w:rsidRPr="004C5895">
        <w:rPr>
          <w:rFonts w:cs="Arial"/>
          <w:noProof/>
          <w:szCs w:val="24"/>
        </w:rPr>
        <w:t>23230</w:t>
      </w:r>
    </w:p>
    <w:p w14:paraId="3827041A" w14:textId="77777777" w:rsidR="00AB0614" w:rsidRPr="004C5895" w:rsidRDefault="00AB0614" w:rsidP="00AB0614">
      <w:pPr>
        <w:ind w:left="360"/>
        <w:rPr>
          <w:rFonts w:cs="Arial"/>
          <w:szCs w:val="24"/>
        </w:rPr>
      </w:pPr>
    </w:p>
    <w:p w14:paraId="4A518965" w14:textId="60EBE2E8" w:rsidR="00071B50" w:rsidRPr="004C5895" w:rsidRDefault="00071B50" w:rsidP="00EF469B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4) 225-2042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52-3962</w:t>
      </w:r>
    </w:p>
    <w:p w14:paraId="3510B76B" w14:textId="4619580B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0" w:history="1">
        <w:r w:rsidR="00F852C0" w:rsidRPr="00F94908">
          <w:rPr>
            <w:rStyle w:val="Hyperlink"/>
            <w:rFonts w:cs="Arial"/>
            <w:noProof/>
            <w:szCs w:val="24"/>
          </w:rPr>
          <w:t>info@dlcv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5D594189" w14:textId="79332CF4" w:rsidR="00030C63" w:rsidRPr="00F94908" w:rsidRDefault="00071B50" w:rsidP="00736F9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1" w:history="1">
        <w:r w:rsidR="00F852C0" w:rsidRPr="00F94908">
          <w:rPr>
            <w:rStyle w:val="Hyperlink"/>
            <w:rFonts w:cs="Arial"/>
            <w:noProof/>
            <w:szCs w:val="24"/>
          </w:rPr>
          <w:t>www.dlcv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4434116A" w14:textId="77777777" w:rsidR="00B4014B" w:rsidRPr="00F94908" w:rsidRDefault="00B4014B" w:rsidP="00F72F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19218FB5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1C8CF7E3" w14:textId="3B50783D" w:rsidR="00CC0AF8" w:rsidRPr="00F94908" w:rsidRDefault="00CC0AF8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Virgin Islands</w:t>
      </w:r>
    </w:p>
    <w:p w14:paraId="670E73EA" w14:textId="77777777" w:rsidR="00CC0AF8" w:rsidRPr="004C5895" w:rsidRDefault="00CC0AF8" w:rsidP="00CC0AF8">
      <w:pPr>
        <w:rPr>
          <w:rFonts w:cs="Arial"/>
          <w:szCs w:val="24"/>
        </w:rPr>
      </w:pPr>
    </w:p>
    <w:p w14:paraId="3081B78B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B6B19AC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Center of the Virgin Islands</w:t>
      </w:r>
    </w:p>
    <w:p w14:paraId="56C4D4F1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63 Estate Cane Carlton</w:t>
      </w:r>
    </w:p>
    <w:p w14:paraId="582A0C53" w14:textId="77777777" w:rsidR="00CC0AF8" w:rsidRPr="004C5895" w:rsidRDefault="00CC0AF8" w:rsidP="00CC0AF8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Frederiksted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VI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00840</w:t>
      </w:r>
    </w:p>
    <w:p w14:paraId="60279FC5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6B293DAD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1200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28301261" w14:textId="77777777" w:rsidR="00CC0AF8" w:rsidRPr="004C5895" w:rsidRDefault="00CC0AF8" w:rsidP="00CC0AF8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4641</w:t>
      </w:r>
      <w:r w:rsidRPr="004C5895">
        <w:rPr>
          <w:rFonts w:cs="Arial"/>
          <w:szCs w:val="24"/>
        </w:rPr>
        <w:tab/>
      </w:r>
    </w:p>
    <w:p w14:paraId="573DE8E1" w14:textId="77777777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40) 772-0609</w:t>
      </w:r>
    </w:p>
    <w:p w14:paraId="7D1BF12D" w14:textId="6E611AC2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2" w:history="1">
        <w:r w:rsidR="00F852C0" w:rsidRPr="004C5895">
          <w:rPr>
            <w:rStyle w:val="Hyperlink"/>
            <w:rFonts w:cs="Arial"/>
            <w:noProof/>
            <w:szCs w:val="24"/>
          </w:rPr>
          <w:t>amelia@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4004BB3" w14:textId="293E1329" w:rsidR="00CC0AF8" w:rsidRPr="004C5895" w:rsidRDefault="00CC0AF8" w:rsidP="00CC0AF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3" w:history="1">
        <w:r w:rsidR="00F852C0" w:rsidRPr="004C5895">
          <w:rPr>
            <w:rStyle w:val="Hyperlink"/>
            <w:rFonts w:cs="Arial"/>
            <w:noProof/>
            <w:szCs w:val="24"/>
          </w:rPr>
          <w:t>www.drcvi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5D99AB3B" w14:textId="3792DA89" w:rsidR="004660A2" w:rsidRPr="00F94908" w:rsidRDefault="004660A2">
      <w:pPr>
        <w:rPr>
          <w:rFonts w:cs="Arial"/>
          <w:b/>
          <w:caps/>
          <w:noProof/>
          <w:sz w:val="28"/>
          <w:szCs w:val="24"/>
          <w:u w:val="single"/>
        </w:rPr>
      </w:pPr>
    </w:p>
    <w:p w14:paraId="6B4AE7A6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Washington</w:t>
      </w:r>
    </w:p>
    <w:p w14:paraId="33A5B6C1" w14:textId="77777777" w:rsidR="00071B50" w:rsidRPr="004C5895" w:rsidRDefault="00071B50">
      <w:pPr>
        <w:rPr>
          <w:rFonts w:cs="Arial"/>
          <w:szCs w:val="24"/>
        </w:rPr>
      </w:pPr>
    </w:p>
    <w:p w14:paraId="7760CFDE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ADD/PAIMI/PAIR/PABSS/PAAT/PATBI/PAVA</w:t>
      </w:r>
    </w:p>
    <w:p w14:paraId="58137BF8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ashington</w:t>
      </w:r>
    </w:p>
    <w:p w14:paraId="7E87D0E7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315 5th Avenue South, Suite 850</w:t>
      </w:r>
    </w:p>
    <w:p w14:paraId="3B6618C4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04</w:t>
      </w:r>
    </w:p>
    <w:p w14:paraId="56D0F1F1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8DE831E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324-1521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562-2702</w:t>
      </w:r>
    </w:p>
    <w:p w14:paraId="7B58E432" w14:textId="77777777" w:rsidR="00A526E5" w:rsidRPr="004C5895" w:rsidRDefault="00987C3F" w:rsidP="00987C3F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957-0729</w:t>
      </w:r>
      <w:r w:rsidRPr="004C5895">
        <w:rPr>
          <w:rFonts w:cs="Arial"/>
          <w:szCs w:val="24"/>
        </w:rPr>
        <w:tab/>
      </w:r>
      <w:r w:rsidR="00441445" w:rsidRPr="004C5895">
        <w:rPr>
          <w:rFonts w:cs="Arial"/>
          <w:b/>
          <w:szCs w:val="24"/>
        </w:rPr>
        <w:t xml:space="preserve">Toll Free </w:t>
      </w:r>
      <w:r w:rsidR="00A526E5" w:rsidRPr="004C5895">
        <w:rPr>
          <w:rFonts w:cs="Arial"/>
          <w:b/>
          <w:szCs w:val="24"/>
        </w:rPr>
        <w:t xml:space="preserve">TDD: 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noProof/>
          <w:szCs w:val="24"/>
        </w:rPr>
        <w:t>(800) 905-0209</w:t>
      </w:r>
      <w:r w:rsidR="00A526E5"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ab/>
      </w:r>
    </w:p>
    <w:p w14:paraId="1C374B40" w14:textId="1643516B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4" w:history="1">
        <w:r w:rsidR="00F852C0" w:rsidRPr="004C5895">
          <w:rPr>
            <w:rStyle w:val="Hyperlink"/>
            <w:rFonts w:cs="Arial"/>
            <w:noProof/>
            <w:szCs w:val="24"/>
          </w:rPr>
          <w:t>info@dr-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104E9E1C" w14:textId="7FD0D3E8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5" w:history="1">
        <w:r w:rsidR="00F852C0" w:rsidRPr="004C5895">
          <w:rPr>
            <w:rStyle w:val="Hyperlink"/>
            <w:rFonts w:cs="Arial"/>
            <w:noProof/>
            <w:szCs w:val="24"/>
          </w:rPr>
          <w:t>www.disabilityrightswa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33145311" w14:textId="77777777" w:rsidR="00B55956" w:rsidRPr="004C5895" w:rsidRDefault="00B55956" w:rsidP="00B32E4F">
      <w:pPr>
        <w:pStyle w:val="NoSpacing"/>
        <w:rPr>
          <w:rFonts w:cs="Arial"/>
        </w:rPr>
      </w:pPr>
    </w:p>
    <w:p w14:paraId="2DC3842D" w14:textId="77777777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t>Washington</w:t>
      </w:r>
    </w:p>
    <w:p w14:paraId="40B27363" w14:textId="77777777" w:rsidR="00071B50" w:rsidRPr="004C5895" w:rsidRDefault="00071B50">
      <w:pPr>
        <w:rPr>
          <w:rFonts w:cs="Arial"/>
          <w:szCs w:val="24"/>
        </w:rPr>
      </w:pPr>
    </w:p>
    <w:p w14:paraId="190169EB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 </w:t>
      </w:r>
    </w:p>
    <w:p w14:paraId="664924C0" w14:textId="77777777" w:rsidR="00A526E5" w:rsidRPr="004C5895" w:rsidRDefault="00005849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Washington State </w:t>
      </w:r>
      <w:r w:rsidR="00A526E5" w:rsidRPr="004C5895">
        <w:rPr>
          <w:rFonts w:cs="Arial"/>
          <w:noProof/>
          <w:szCs w:val="24"/>
        </w:rPr>
        <w:t>Client Assistance Program</w:t>
      </w:r>
    </w:p>
    <w:p w14:paraId="1F13C56D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2531 Rainier Avenue South</w:t>
      </w:r>
    </w:p>
    <w:p w14:paraId="54899ABF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Seattl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A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98144</w:t>
      </w:r>
    </w:p>
    <w:p w14:paraId="3E027B69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004545D0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5999</w:t>
      </w:r>
      <w:r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ab/>
      </w:r>
    </w:p>
    <w:p w14:paraId="7C93E7CB" w14:textId="77777777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206) 721-4537</w:t>
      </w:r>
    </w:p>
    <w:p w14:paraId="51304F88" w14:textId="33EC8F2F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6" w:history="1">
        <w:r w:rsidR="00F852C0" w:rsidRPr="004C5895">
          <w:rPr>
            <w:rStyle w:val="Hyperlink"/>
            <w:rFonts w:cs="Arial"/>
          </w:rPr>
          <w:t>capjerryj@gmail.com</w:t>
        </w:r>
      </w:hyperlink>
      <w:r w:rsidR="00F852C0" w:rsidRPr="004C5895">
        <w:rPr>
          <w:rFonts w:cs="Arial"/>
        </w:rPr>
        <w:t xml:space="preserve"> </w:t>
      </w:r>
    </w:p>
    <w:p w14:paraId="4567F523" w14:textId="4022D8CE" w:rsidR="00A526E5" w:rsidRPr="004C5895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4C5895">
        <w:rPr>
          <w:rFonts w:cs="Arial"/>
          <w:b/>
          <w:szCs w:val="24"/>
        </w:rPr>
        <w:t>Web Pag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hyperlink r:id="rId147" w:history="1">
        <w:r w:rsidR="00F852C0" w:rsidRPr="004C5895">
          <w:rPr>
            <w:rStyle w:val="Hyperlink"/>
            <w:rFonts w:cs="Arial"/>
            <w:noProof/>
            <w:szCs w:val="24"/>
          </w:rPr>
          <w:t>www.washingtoncap.org</w:t>
        </w:r>
      </w:hyperlink>
      <w:r w:rsidR="00F852C0" w:rsidRPr="004C5895">
        <w:rPr>
          <w:rFonts w:cs="Arial"/>
          <w:noProof/>
          <w:szCs w:val="24"/>
        </w:rPr>
        <w:t xml:space="preserve"> </w:t>
      </w:r>
    </w:p>
    <w:p w14:paraId="40342CA9" w14:textId="77777777" w:rsidR="00242030" w:rsidRPr="004C5895" w:rsidRDefault="00242030">
      <w:pPr>
        <w:rPr>
          <w:rFonts w:cs="Arial"/>
          <w:b/>
          <w:caps/>
          <w:noProof/>
          <w:szCs w:val="24"/>
          <w:u w:val="single"/>
        </w:rPr>
      </w:pPr>
    </w:p>
    <w:p w14:paraId="1DFAD892" w14:textId="77777777" w:rsidR="00F852C0" w:rsidRPr="00F94908" w:rsidRDefault="00F852C0">
      <w:pPr>
        <w:rPr>
          <w:rFonts w:cs="Arial"/>
          <w:b/>
          <w:caps/>
          <w:noProof/>
          <w:sz w:val="28"/>
          <w:szCs w:val="24"/>
          <w:u w:val="single"/>
        </w:rPr>
      </w:pPr>
      <w:r w:rsidRPr="004C5895">
        <w:rPr>
          <w:rFonts w:cs="Arial"/>
        </w:rPr>
        <w:br w:type="page"/>
      </w:r>
    </w:p>
    <w:p w14:paraId="2CA22D48" w14:textId="17D69410" w:rsidR="00071B50" w:rsidRPr="00F94908" w:rsidRDefault="00071B50" w:rsidP="008F28C0">
      <w:pPr>
        <w:pStyle w:val="Heading1"/>
        <w:rPr>
          <w:lang w:val="en-US"/>
        </w:rPr>
      </w:pPr>
      <w:r w:rsidRPr="00F94908">
        <w:rPr>
          <w:lang w:val="en-US"/>
        </w:rPr>
        <w:lastRenderedPageBreak/>
        <w:t>West Virginia</w:t>
      </w:r>
    </w:p>
    <w:p w14:paraId="64AFED7C" w14:textId="77777777" w:rsidR="00071B50" w:rsidRPr="004C5895" w:rsidRDefault="00071B50">
      <w:pPr>
        <w:rPr>
          <w:rFonts w:cs="Arial"/>
          <w:szCs w:val="24"/>
        </w:rPr>
      </w:pPr>
    </w:p>
    <w:p w14:paraId="4C368F14" w14:textId="77777777" w:rsidR="00071B50" w:rsidRPr="004C5895" w:rsidRDefault="00071B50" w:rsidP="00F96D54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641BD4B8" w14:textId="77777777" w:rsidR="00071B50" w:rsidRPr="004C5895" w:rsidRDefault="00C15B2B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 xml:space="preserve">Disability Rights </w:t>
      </w:r>
      <w:r w:rsidR="009B2B54" w:rsidRPr="004C5895">
        <w:rPr>
          <w:rFonts w:cs="Arial"/>
          <w:noProof/>
          <w:szCs w:val="24"/>
        </w:rPr>
        <w:t>West Virginia</w:t>
      </w:r>
      <w:r w:rsidR="0009624D" w:rsidRPr="004C5895">
        <w:rPr>
          <w:rFonts w:cs="Arial"/>
          <w:noProof/>
          <w:szCs w:val="24"/>
        </w:rPr>
        <w:t xml:space="preserve"> </w:t>
      </w:r>
    </w:p>
    <w:p w14:paraId="6927CAE0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5088 Washington Street, W., Suite 300</w:t>
      </w:r>
    </w:p>
    <w:p w14:paraId="5C21EE73" w14:textId="77777777" w:rsidR="00C023BD" w:rsidRPr="004C5895" w:rsidRDefault="00C023BD" w:rsidP="00C023BD">
      <w:pPr>
        <w:ind w:left="360"/>
        <w:rPr>
          <w:rFonts w:cs="Arial"/>
          <w:noProof/>
          <w:szCs w:val="24"/>
        </w:rPr>
      </w:pPr>
      <w:r w:rsidRPr="004C5895">
        <w:rPr>
          <w:rFonts w:cs="Arial"/>
          <w:noProof/>
          <w:szCs w:val="24"/>
        </w:rPr>
        <w:t>Charleston, WV 25313-1580</w:t>
      </w:r>
    </w:p>
    <w:p w14:paraId="1D458D2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1045CC65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</w:t>
      </w:r>
      <w:r w:rsidR="00441445" w:rsidRPr="004C5895">
        <w:rPr>
          <w:rFonts w:cs="Arial"/>
          <w:b/>
          <w:szCs w:val="24"/>
        </w:rPr>
        <w:t xml:space="preserve"> &amp; TDD</w:t>
      </w:r>
      <w:r w:rsidRPr="004C5895">
        <w:rPr>
          <w:rFonts w:cs="Arial"/>
          <w:b/>
          <w:szCs w:val="24"/>
        </w:rPr>
        <w:t>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4) 346-0847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950-5250</w:t>
      </w:r>
    </w:p>
    <w:p w14:paraId="60BEF862" w14:textId="77777777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FAX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r w:rsidRPr="00F94908">
        <w:rPr>
          <w:rFonts w:cs="Arial"/>
          <w:noProof/>
          <w:szCs w:val="24"/>
        </w:rPr>
        <w:t>(304) 346-0867</w:t>
      </w:r>
    </w:p>
    <w:p w14:paraId="194BC290" w14:textId="106AD9F3" w:rsidR="00071B50" w:rsidRPr="00F94908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94908">
        <w:rPr>
          <w:rFonts w:cs="Arial"/>
          <w:b/>
          <w:szCs w:val="24"/>
        </w:rPr>
        <w:t>E-Mail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8" w:history="1">
        <w:r w:rsidR="00F852C0" w:rsidRPr="00F94908">
          <w:rPr>
            <w:rStyle w:val="Hyperlink"/>
            <w:rFonts w:cs="Arial"/>
            <w:noProof/>
            <w:szCs w:val="24"/>
          </w:rPr>
          <w:t>chausch@drofwv.org</w:t>
        </w:r>
      </w:hyperlink>
      <w:r w:rsidR="00F852C0" w:rsidRPr="00F94908">
        <w:rPr>
          <w:rFonts w:cs="Arial"/>
          <w:noProof/>
          <w:szCs w:val="24"/>
        </w:rPr>
        <w:t xml:space="preserve"> </w:t>
      </w:r>
    </w:p>
    <w:p w14:paraId="78AD246D" w14:textId="1031A9E2" w:rsidR="004660A2" w:rsidRPr="004C5895" w:rsidRDefault="00071B50" w:rsidP="00A45750">
      <w:pPr>
        <w:tabs>
          <w:tab w:val="left" w:pos="2070"/>
          <w:tab w:val="left" w:pos="4320"/>
        </w:tabs>
        <w:ind w:left="360"/>
        <w:rPr>
          <w:rFonts w:cs="Arial"/>
        </w:rPr>
      </w:pPr>
      <w:r w:rsidRPr="00F94908">
        <w:rPr>
          <w:rFonts w:cs="Arial"/>
          <w:b/>
          <w:szCs w:val="24"/>
        </w:rPr>
        <w:t>Web Page:</w:t>
      </w:r>
      <w:r w:rsidRPr="00F94908">
        <w:rPr>
          <w:rFonts w:cs="Arial"/>
          <w:szCs w:val="24"/>
        </w:rPr>
        <w:t xml:space="preserve"> </w:t>
      </w:r>
      <w:r w:rsidRPr="00F94908">
        <w:rPr>
          <w:rFonts w:cs="Arial"/>
          <w:szCs w:val="24"/>
        </w:rPr>
        <w:tab/>
      </w:r>
      <w:hyperlink r:id="rId149" w:history="1">
        <w:r w:rsidR="00F852C0" w:rsidRPr="00F94908">
          <w:rPr>
            <w:rStyle w:val="Hyperlink"/>
            <w:rFonts w:cs="Arial"/>
            <w:noProof/>
            <w:szCs w:val="24"/>
          </w:rPr>
          <w:t>www.drofwv.org</w:t>
        </w:r>
      </w:hyperlink>
    </w:p>
    <w:p w14:paraId="5C4F0BB5" w14:textId="5F80F8F7" w:rsidR="00A45750" w:rsidRPr="00F94908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71DC103E" w14:textId="77777777" w:rsidR="00A45750" w:rsidRPr="00F94908" w:rsidRDefault="00A45750" w:rsidP="00A4575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14:paraId="255B6C0D" w14:textId="77777777" w:rsidR="00A526E5" w:rsidRPr="00F94908" w:rsidRDefault="00A526E5" w:rsidP="008F28C0">
      <w:pPr>
        <w:pStyle w:val="Heading1"/>
        <w:rPr>
          <w:lang w:val="en-US"/>
        </w:rPr>
      </w:pPr>
      <w:r w:rsidRPr="00F94908">
        <w:rPr>
          <w:lang w:val="en-US"/>
        </w:rPr>
        <w:t>Wisconsin</w:t>
      </w:r>
    </w:p>
    <w:p w14:paraId="3F4CEB57" w14:textId="77777777" w:rsidR="00A526E5" w:rsidRPr="004C5895" w:rsidRDefault="00A526E5" w:rsidP="00A526E5">
      <w:pPr>
        <w:rPr>
          <w:rFonts w:cs="Arial"/>
          <w:szCs w:val="24"/>
        </w:rPr>
      </w:pPr>
    </w:p>
    <w:p w14:paraId="04ED406D" w14:textId="6343B67F" w:rsidR="00A526E5" w:rsidRPr="004C5895" w:rsidRDefault="003C63E2" w:rsidP="00A526E5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CAP/</w:t>
      </w:r>
      <w:r w:rsidR="00A526E5" w:rsidRPr="004C5895">
        <w:rPr>
          <w:rFonts w:cs="Arial"/>
          <w:b/>
          <w:szCs w:val="24"/>
        </w:rPr>
        <w:t>PADD/PAIMI/PAIR/PABSS/PAAT/PATBI/PAVA</w:t>
      </w:r>
    </w:p>
    <w:p w14:paraId="1CCD4495" w14:textId="77777777" w:rsidR="00A526E5" w:rsidRPr="004C5895" w:rsidRDefault="00A526E5" w:rsidP="00A526E5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Disability Rights Wisconsin</w:t>
      </w:r>
    </w:p>
    <w:p w14:paraId="0B69BB01" w14:textId="77777777" w:rsidR="00A94373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1502 West Broadway, Ste 201</w:t>
      </w:r>
    </w:p>
    <w:p w14:paraId="0DA2225B" w14:textId="7237D773" w:rsidR="00A526E5" w:rsidRPr="004C5895" w:rsidRDefault="00A94373" w:rsidP="00A94373">
      <w:pPr>
        <w:ind w:left="360"/>
        <w:rPr>
          <w:rFonts w:cs="Arial"/>
          <w:szCs w:val="24"/>
        </w:rPr>
      </w:pPr>
      <w:r w:rsidRPr="004C5895">
        <w:rPr>
          <w:rFonts w:cs="Arial"/>
          <w:szCs w:val="24"/>
        </w:rPr>
        <w:t>Madison, Wisconsin 53713</w:t>
      </w:r>
    </w:p>
    <w:p w14:paraId="200CB4CF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22812212" w14:textId="77777777" w:rsidR="00A526E5" w:rsidRPr="004C5895" w:rsidRDefault="00A526E5" w:rsidP="00A526E5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214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szCs w:val="24"/>
        </w:rPr>
        <w:t>(800) 928-8778</w:t>
      </w:r>
      <w:r w:rsidRPr="004C5895">
        <w:rPr>
          <w:rFonts w:cs="Arial"/>
          <w:szCs w:val="24"/>
        </w:rPr>
        <w:tab/>
      </w:r>
    </w:p>
    <w:p w14:paraId="4F04E135" w14:textId="77777777" w:rsidR="00A526E5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608) 267-0368</w:t>
      </w:r>
      <w:r w:rsidRPr="004C5895">
        <w:rPr>
          <w:rFonts w:cs="Arial"/>
          <w:szCs w:val="24"/>
        </w:rPr>
        <w:tab/>
      </w:r>
      <w:r w:rsidR="00A526E5" w:rsidRPr="004C5895">
        <w:rPr>
          <w:rFonts w:cs="Arial"/>
          <w:b/>
          <w:szCs w:val="24"/>
        </w:rPr>
        <w:t>Toll-Free TDD:</w:t>
      </w:r>
      <w:r w:rsidR="00A526E5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88) 758-6049</w:t>
      </w:r>
    </w:p>
    <w:p w14:paraId="094091D6" w14:textId="77777777" w:rsidR="00A526E5" w:rsidRPr="00F94908" w:rsidRDefault="00A526E5" w:rsidP="00A526E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ES"/>
        </w:rPr>
      </w:pPr>
      <w:r w:rsidRPr="00F94908">
        <w:rPr>
          <w:rFonts w:cs="Arial"/>
          <w:b/>
          <w:szCs w:val="24"/>
          <w:lang w:val="es-ES"/>
        </w:rPr>
        <w:t>E-Mail:</w:t>
      </w:r>
      <w:r w:rsidRPr="00F94908">
        <w:rPr>
          <w:rFonts w:cs="Arial"/>
          <w:szCs w:val="24"/>
          <w:lang w:val="es-ES"/>
        </w:rPr>
        <w:t xml:space="preserve"> </w:t>
      </w:r>
      <w:r w:rsidRPr="00F94908">
        <w:rPr>
          <w:rFonts w:cs="Arial"/>
          <w:szCs w:val="24"/>
          <w:lang w:val="es-ES"/>
        </w:rPr>
        <w:tab/>
      </w:r>
      <w:r w:rsidR="00096571" w:rsidRPr="00F94908">
        <w:rPr>
          <w:rFonts w:cs="Arial"/>
          <w:noProof/>
          <w:szCs w:val="24"/>
          <w:lang w:val="es-ES"/>
        </w:rPr>
        <w:t>info</w:t>
      </w:r>
      <w:r w:rsidRPr="00F94908">
        <w:rPr>
          <w:rFonts w:cs="Arial"/>
          <w:noProof/>
          <w:szCs w:val="24"/>
          <w:lang w:val="es-ES"/>
        </w:rPr>
        <w:t>@drwi.org</w:t>
      </w:r>
    </w:p>
    <w:p w14:paraId="0D278195" w14:textId="77777777" w:rsidR="00A526E5" w:rsidRPr="004C5895" w:rsidRDefault="00A526E5" w:rsidP="008F28C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4C5895">
        <w:rPr>
          <w:rFonts w:cs="Arial"/>
          <w:b/>
          <w:szCs w:val="24"/>
          <w:lang w:val="es-PA"/>
        </w:rPr>
        <w:t>Web Page:</w:t>
      </w:r>
      <w:r w:rsidRPr="004C5895">
        <w:rPr>
          <w:rFonts w:cs="Arial"/>
          <w:szCs w:val="24"/>
          <w:lang w:val="es-PA"/>
        </w:rPr>
        <w:t xml:space="preserve"> </w:t>
      </w:r>
      <w:r w:rsidRPr="004C5895">
        <w:rPr>
          <w:rFonts w:cs="Arial"/>
          <w:szCs w:val="24"/>
          <w:lang w:val="es-PA"/>
        </w:rPr>
        <w:tab/>
      </w:r>
      <w:r w:rsidRPr="004C5895">
        <w:rPr>
          <w:rFonts w:cs="Arial"/>
          <w:noProof/>
          <w:szCs w:val="24"/>
          <w:lang w:val="es-PA"/>
        </w:rPr>
        <w:t>www.disabilityrightswi.org</w:t>
      </w:r>
    </w:p>
    <w:p w14:paraId="3FA2E581" w14:textId="77777777" w:rsidR="00B55956" w:rsidRPr="00F94908" w:rsidRDefault="00B55956" w:rsidP="00B32E4F">
      <w:pPr>
        <w:pStyle w:val="NoSpacing"/>
        <w:rPr>
          <w:rFonts w:cs="Arial"/>
          <w:lang w:val="es-ES"/>
        </w:rPr>
      </w:pPr>
    </w:p>
    <w:p w14:paraId="64EB3F24" w14:textId="77777777" w:rsidR="00030C63" w:rsidRPr="00F94908" w:rsidRDefault="00030C63">
      <w:pPr>
        <w:rPr>
          <w:rFonts w:cs="Arial"/>
          <w:b/>
          <w:caps/>
          <w:noProof/>
          <w:szCs w:val="24"/>
          <w:u w:val="single"/>
          <w:lang w:val="es-ES"/>
        </w:rPr>
      </w:pPr>
    </w:p>
    <w:p w14:paraId="2FE22836" w14:textId="77777777" w:rsidR="00071B50" w:rsidRPr="00F94908" w:rsidRDefault="00C73EFB" w:rsidP="008F28C0">
      <w:pPr>
        <w:pStyle w:val="Heading1"/>
        <w:rPr>
          <w:lang w:val="en-US"/>
        </w:rPr>
      </w:pPr>
      <w:r w:rsidRPr="00F94908">
        <w:rPr>
          <w:lang w:val="en-US"/>
        </w:rPr>
        <w:t>W</w:t>
      </w:r>
      <w:r w:rsidR="00071B50" w:rsidRPr="00F94908">
        <w:rPr>
          <w:lang w:val="en-US"/>
        </w:rPr>
        <w:t>yoming</w:t>
      </w:r>
    </w:p>
    <w:p w14:paraId="122D7B2F" w14:textId="77777777" w:rsidR="00071B50" w:rsidRPr="004C5895" w:rsidRDefault="00071B50">
      <w:pPr>
        <w:rPr>
          <w:rFonts w:cs="Arial"/>
          <w:szCs w:val="24"/>
        </w:rPr>
      </w:pPr>
    </w:p>
    <w:p w14:paraId="75DB6C33" w14:textId="77777777" w:rsidR="00071B50" w:rsidRPr="004C5895" w:rsidRDefault="00071B50" w:rsidP="00030C63">
      <w:pPr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 xml:space="preserve">CAP/PADD/PAIMI/PAIR/PABSS/PAAT/PATBI/PAVA </w:t>
      </w:r>
    </w:p>
    <w:p w14:paraId="7DD2CE3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Wyoming Protection &amp; Advocacy System, Inc.</w:t>
      </w:r>
    </w:p>
    <w:p w14:paraId="1B3E378D" w14:textId="77777777" w:rsidR="00071B50" w:rsidRPr="004C5895" w:rsidRDefault="009F3847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7344 Stockman Street</w:t>
      </w:r>
    </w:p>
    <w:p w14:paraId="3CE5E3C8" w14:textId="77777777" w:rsidR="00071B50" w:rsidRPr="004C5895" w:rsidRDefault="00071B50" w:rsidP="00674A21">
      <w:pPr>
        <w:ind w:left="360"/>
        <w:rPr>
          <w:rFonts w:cs="Arial"/>
          <w:szCs w:val="24"/>
        </w:rPr>
      </w:pPr>
      <w:r w:rsidRPr="004C5895">
        <w:rPr>
          <w:rFonts w:cs="Arial"/>
          <w:noProof/>
          <w:szCs w:val="24"/>
        </w:rPr>
        <w:t>Cheyenne</w:t>
      </w:r>
      <w:r w:rsidRPr="004C5895">
        <w:rPr>
          <w:rFonts w:cs="Arial"/>
          <w:szCs w:val="24"/>
        </w:rPr>
        <w:t xml:space="preserve">, </w:t>
      </w:r>
      <w:r w:rsidRPr="004C5895">
        <w:rPr>
          <w:rFonts w:cs="Arial"/>
          <w:noProof/>
          <w:szCs w:val="24"/>
        </w:rPr>
        <w:t>WY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noProof/>
          <w:szCs w:val="24"/>
        </w:rPr>
        <w:t>8200</w:t>
      </w:r>
      <w:r w:rsidR="009F3847" w:rsidRPr="004C5895">
        <w:rPr>
          <w:rFonts w:cs="Arial"/>
          <w:noProof/>
          <w:szCs w:val="24"/>
        </w:rPr>
        <w:t>9</w:t>
      </w:r>
    </w:p>
    <w:p w14:paraId="5A60350A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14:paraId="37DFA21E" w14:textId="77777777" w:rsidR="00071B50" w:rsidRPr="004C5895" w:rsidRDefault="00071B50" w:rsidP="00F96D54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Phon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2-3496</w:t>
      </w:r>
      <w:r w:rsidRPr="004C5895">
        <w:rPr>
          <w:rFonts w:cs="Arial"/>
          <w:szCs w:val="24"/>
        </w:rPr>
        <w:tab/>
      </w:r>
      <w:r w:rsidRPr="004C5895">
        <w:rPr>
          <w:rFonts w:cs="Arial"/>
          <w:b/>
          <w:szCs w:val="24"/>
        </w:rPr>
        <w:t>Toll Free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096571"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800) 821-3091</w:t>
      </w:r>
    </w:p>
    <w:p w14:paraId="195B1871" w14:textId="77777777" w:rsidR="00071B50" w:rsidRPr="004C5895" w:rsidRDefault="00096571" w:rsidP="0009657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FAX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Pr="004C5895">
        <w:rPr>
          <w:rFonts w:cs="Arial"/>
          <w:noProof/>
          <w:szCs w:val="24"/>
        </w:rPr>
        <w:t>(307) 638-0815</w:t>
      </w:r>
      <w:r w:rsidRPr="004C5895">
        <w:rPr>
          <w:rFonts w:cs="Arial"/>
          <w:szCs w:val="24"/>
        </w:rPr>
        <w:tab/>
      </w:r>
      <w:r w:rsidR="00071B50" w:rsidRPr="004C5895">
        <w:rPr>
          <w:rFonts w:cs="Arial"/>
          <w:b/>
          <w:szCs w:val="24"/>
        </w:rPr>
        <w:t>Toll-Free TDD:</w:t>
      </w:r>
      <w:r w:rsidR="00071B50" w:rsidRPr="004C5895">
        <w:rPr>
          <w:rFonts w:cs="Arial"/>
          <w:b/>
          <w:szCs w:val="24"/>
        </w:rPr>
        <w:tab/>
      </w:r>
      <w:r w:rsidR="00441445" w:rsidRPr="004C5895">
        <w:rPr>
          <w:rFonts w:cs="Arial"/>
          <w:noProof/>
          <w:szCs w:val="24"/>
        </w:rPr>
        <w:t>(800) 821-3091</w:t>
      </w:r>
    </w:p>
    <w:p w14:paraId="56C55BB9" w14:textId="77777777" w:rsidR="00071B50" w:rsidRPr="004C5895" w:rsidRDefault="00071B50" w:rsidP="00F96D5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E-Mail:</w:t>
      </w:r>
      <w:r w:rsidRPr="004C5895">
        <w:rPr>
          <w:rFonts w:cs="Arial"/>
          <w:szCs w:val="24"/>
        </w:rPr>
        <w:t xml:space="preserve"> </w:t>
      </w:r>
      <w:r w:rsidRPr="004C5895">
        <w:rPr>
          <w:rFonts w:cs="Arial"/>
          <w:szCs w:val="24"/>
        </w:rPr>
        <w:tab/>
      </w:r>
      <w:r w:rsidR="00987C3F" w:rsidRPr="004C5895">
        <w:rPr>
          <w:rFonts w:cs="Arial"/>
          <w:noProof/>
          <w:szCs w:val="24"/>
        </w:rPr>
        <w:t>wypanda</w:t>
      </w:r>
      <w:r w:rsidRPr="004C5895">
        <w:rPr>
          <w:rFonts w:cs="Arial"/>
          <w:noProof/>
          <w:szCs w:val="24"/>
        </w:rPr>
        <w:t>@wypanda.com</w:t>
      </w:r>
    </w:p>
    <w:p w14:paraId="6C5CBCA5" w14:textId="77777777" w:rsidR="00071B50" w:rsidRPr="004C5895" w:rsidRDefault="00071B50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4C5895">
        <w:rPr>
          <w:rFonts w:cs="Arial"/>
          <w:b/>
          <w:szCs w:val="24"/>
        </w:rPr>
        <w:t>Web Page:</w:t>
      </w:r>
      <w:r w:rsidR="00266261" w:rsidRPr="004C5895">
        <w:rPr>
          <w:rFonts w:cs="Arial"/>
          <w:szCs w:val="24"/>
        </w:rPr>
        <w:t xml:space="preserve"> </w:t>
      </w:r>
      <w:r w:rsidR="00266261" w:rsidRPr="004C5895">
        <w:rPr>
          <w:rFonts w:cs="Arial"/>
          <w:szCs w:val="24"/>
        </w:rPr>
        <w:tab/>
      </w:r>
      <w:r w:rsidR="00B55956" w:rsidRPr="004C5895">
        <w:rPr>
          <w:rFonts w:cs="Arial"/>
          <w:szCs w:val="24"/>
        </w:rPr>
        <w:t>www.wypanda.com</w:t>
      </w:r>
    </w:p>
    <w:p w14:paraId="3CBDEA1F" w14:textId="77777777" w:rsidR="00B55956" w:rsidRPr="004C5895" w:rsidRDefault="00B55956" w:rsidP="00B5595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sectPr w:rsidR="00B55956" w:rsidRPr="004C5895" w:rsidSect="00F96D54">
      <w:footerReference w:type="default" r:id="rId150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E99E" w14:textId="77777777" w:rsidR="00005849" w:rsidRDefault="00005849" w:rsidP="00FD5D09">
      <w:r>
        <w:separator/>
      </w:r>
    </w:p>
  </w:endnote>
  <w:endnote w:type="continuationSeparator" w:id="0">
    <w:p w14:paraId="4B1A385B" w14:textId="77777777" w:rsidR="00005849" w:rsidRDefault="00005849" w:rsidP="00FD5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478BC" w14:textId="50519FCF" w:rsidR="00005849" w:rsidRPr="0098221B" w:rsidRDefault="00005849" w:rsidP="00B55DA7">
    <w:pPr>
      <w:pStyle w:val="Footer"/>
      <w:rPr>
        <w:rFonts w:cs="Arial"/>
      </w:rPr>
    </w:pPr>
    <w:r>
      <w:rPr>
        <w:rFonts w:cs="Arial"/>
      </w:rPr>
      <w:t xml:space="preserve">Last updated </w:t>
    </w:r>
    <w:r w:rsidR="003808E7">
      <w:rPr>
        <w:rFonts w:cs="Arial"/>
      </w:rPr>
      <w:t>October 1st</w:t>
    </w:r>
    <w:r>
      <w:rPr>
        <w:rFonts w:cs="Arial"/>
      </w:rPr>
      <w:t xml:space="preserve">, </w:t>
    </w:r>
    <w:proofErr w:type="gramStart"/>
    <w:r>
      <w:rPr>
        <w:rFonts w:cs="Arial"/>
      </w:rPr>
      <w:t>202</w:t>
    </w:r>
    <w:r w:rsidR="003808E7">
      <w:rPr>
        <w:rFonts w:cs="Arial"/>
      </w:rPr>
      <w:t>1</w:t>
    </w:r>
    <w:proofErr w:type="gramEnd"/>
    <w:r>
      <w:rPr>
        <w:rFonts w:cs="Arial"/>
      </w:rPr>
      <w:tab/>
    </w:r>
    <w:r>
      <w:rPr>
        <w:rFonts w:cs="Arial"/>
      </w:rPr>
      <w:tab/>
    </w:r>
    <w:r w:rsidRPr="0098221B">
      <w:rPr>
        <w:rFonts w:cs="Arial"/>
      </w:rPr>
      <w:t xml:space="preserve">Page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PAGE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1</w:t>
    </w:r>
    <w:r w:rsidRPr="0098221B">
      <w:rPr>
        <w:rFonts w:cs="Arial"/>
        <w:b/>
        <w:szCs w:val="24"/>
      </w:rPr>
      <w:fldChar w:fldCharType="end"/>
    </w:r>
    <w:r w:rsidRPr="0098221B">
      <w:rPr>
        <w:rFonts w:cs="Arial"/>
      </w:rPr>
      <w:t xml:space="preserve"> of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NUMPAGES 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6</w:t>
    </w:r>
    <w:r w:rsidRPr="0098221B">
      <w:rPr>
        <w:rFonts w:cs="Arial"/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7B8E" w14:textId="77777777" w:rsidR="00005849" w:rsidRDefault="00005849" w:rsidP="00FD5D09">
      <w:r>
        <w:separator/>
      </w:r>
    </w:p>
  </w:footnote>
  <w:footnote w:type="continuationSeparator" w:id="0">
    <w:p w14:paraId="63F88060" w14:textId="77777777" w:rsidR="00005849" w:rsidRDefault="00005849" w:rsidP="00FD5D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mailMerge>
    <w:mainDocumentType w:val="mailingLabel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1013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tLQ0tLAwtDCwMLZU0lEKTi0uzszPAykwrAUAoM55SSwAAAA="/>
  </w:docVars>
  <w:rsids>
    <w:rsidRoot w:val="00674A21"/>
    <w:rsid w:val="0000091C"/>
    <w:rsid w:val="00000B07"/>
    <w:rsid w:val="00003215"/>
    <w:rsid w:val="00005849"/>
    <w:rsid w:val="00014366"/>
    <w:rsid w:val="00016AE5"/>
    <w:rsid w:val="00017241"/>
    <w:rsid w:val="00017444"/>
    <w:rsid w:val="00020D70"/>
    <w:rsid w:val="00023E05"/>
    <w:rsid w:val="00024E97"/>
    <w:rsid w:val="0002724C"/>
    <w:rsid w:val="00030C63"/>
    <w:rsid w:val="00031CE2"/>
    <w:rsid w:val="00033DF7"/>
    <w:rsid w:val="00033E9F"/>
    <w:rsid w:val="00037287"/>
    <w:rsid w:val="00045516"/>
    <w:rsid w:val="000456DE"/>
    <w:rsid w:val="000463CB"/>
    <w:rsid w:val="00047D19"/>
    <w:rsid w:val="000519A5"/>
    <w:rsid w:val="0005530A"/>
    <w:rsid w:val="00056724"/>
    <w:rsid w:val="00057435"/>
    <w:rsid w:val="000610A1"/>
    <w:rsid w:val="00061F44"/>
    <w:rsid w:val="00062EAD"/>
    <w:rsid w:val="00071B50"/>
    <w:rsid w:val="00073E7B"/>
    <w:rsid w:val="0007465C"/>
    <w:rsid w:val="00084EFF"/>
    <w:rsid w:val="000854B4"/>
    <w:rsid w:val="00090B8D"/>
    <w:rsid w:val="00092967"/>
    <w:rsid w:val="00093239"/>
    <w:rsid w:val="00093E5B"/>
    <w:rsid w:val="000947D4"/>
    <w:rsid w:val="0009624D"/>
    <w:rsid w:val="00096571"/>
    <w:rsid w:val="00096EB1"/>
    <w:rsid w:val="00096F8F"/>
    <w:rsid w:val="000A4891"/>
    <w:rsid w:val="000A6C49"/>
    <w:rsid w:val="000C13D1"/>
    <w:rsid w:val="000C4685"/>
    <w:rsid w:val="000C5432"/>
    <w:rsid w:val="000C64DF"/>
    <w:rsid w:val="000D3FAE"/>
    <w:rsid w:val="000D46D7"/>
    <w:rsid w:val="000D47E2"/>
    <w:rsid w:val="000D7AF7"/>
    <w:rsid w:val="000E3DBB"/>
    <w:rsid w:val="000E4395"/>
    <w:rsid w:val="000E7B1C"/>
    <w:rsid w:val="000E7CBF"/>
    <w:rsid w:val="000E7E8F"/>
    <w:rsid w:val="000F01F0"/>
    <w:rsid w:val="000F1FBB"/>
    <w:rsid w:val="0010006C"/>
    <w:rsid w:val="00100FE8"/>
    <w:rsid w:val="00104F8C"/>
    <w:rsid w:val="00105DC0"/>
    <w:rsid w:val="00106D0E"/>
    <w:rsid w:val="00111591"/>
    <w:rsid w:val="0011336B"/>
    <w:rsid w:val="0011372B"/>
    <w:rsid w:val="001138CF"/>
    <w:rsid w:val="00114E95"/>
    <w:rsid w:val="00115BF1"/>
    <w:rsid w:val="00115C5B"/>
    <w:rsid w:val="0011616A"/>
    <w:rsid w:val="00117AF8"/>
    <w:rsid w:val="001216AE"/>
    <w:rsid w:val="001240D8"/>
    <w:rsid w:val="00124A7A"/>
    <w:rsid w:val="00136734"/>
    <w:rsid w:val="00137233"/>
    <w:rsid w:val="00140D5F"/>
    <w:rsid w:val="00142FE4"/>
    <w:rsid w:val="00143863"/>
    <w:rsid w:val="001447ED"/>
    <w:rsid w:val="00144C22"/>
    <w:rsid w:val="001452EA"/>
    <w:rsid w:val="00146AD1"/>
    <w:rsid w:val="00151608"/>
    <w:rsid w:val="00153FE1"/>
    <w:rsid w:val="00162F5F"/>
    <w:rsid w:val="00167233"/>
    <w:rsid w:val="00173A39"/>
    <w:rsid w:val="00175514"/>
    <w:rsid w:val="00182048"/>
    <w:rsid w:val="00185F63"/>
    <w:rsid w:val="001911F3"/>
    <w:rsid w:val="001913FA"/>
    <w:rsid w:val="001916DC"/>
    <w:rsid w:val="00192072"/>
    <w:rsid w:val="00192083"/>
    <w:rsid w:val="00192692"/>
    <w:rsid w:val="00193CAC"/>
    <w:rsid w:val="00196610"/>
    <w:rsid w:val="0019718F"/>
    <w:rsid w:val="00197CC8"/>
    <w:rsid w:val="00197EED"/>
    <w:rsid w:val="001A3E50"/>
    <w:rsid w:val="001B3CDC"/>
    <w:rsid w:val="001B419B"/>
    <w:rsid w:val="001C0792"/>
    <w:rsid w:val="001C353C"/>
    <w:rsid w:val="001C6BC4"/>
    <w:rsid w:val="001C7649"/>
    <w:rsid w:val="001D3633"/>
    <w:rsid w:val="001D46BF"/>
    <w:rsid w:val="001D63E5"/>
    <w:rsid w:val="001E188A"/>
    <w:rsid w:val="001E1C62"/>
    <w:rsid w:val="001E233B"/>
    <w:rsid w:val="001E4150"/>
    <w:rsid w:val="001E6C80"/>
    <w:rsid w:val="001E77BB"/>
    <w:rsid w:val="001F029C"/>
    <w:rsid w:val="001F0A6A"/>
    <w:rsid w:val="001F1D23"/>
    <w:rsid w:val="001F33CB"/>
    <w:rsid w:val="002032A0"/>
    <w:rsid w:val="00203504"/>
    <w:rsid w:val="00203EF6"/>
    <w:rsid w:val="002070B2"/>
    <w:rsid w:val="002110B6"/>
    <w:rsid w:val="00213F5C"/>
    <w:rsid w:val="00214714"/>
    <w:rsid w:val="00216377"/>
    <w:rsid w:val="00216A73"/>
    <w:rsid w:val="00216A9E"/>
    <w:rsid w:val="00217F45"/>
    <w:rsid w:val="0022675B"/>
    <w:rsid w:val="002304DD"/>
    <w:rsid w:val="002304FD"/>
    <w:rsid w:val="002306AF"/>
    <w:rsid w:val="0023283C"/>
    <w:rsid w:val="00233183"/>
    <w:rsid w:val="002362ED"/>
    <w:rsid w:val="00241D13"/>
    <w:rsid w:val="00242030"/>
    <w:rsid w:val="00243FB9"/>
    <w:rsid w:val="0024482E"/>
    <w:rsid w:val="002456D4"/>
    <w:rsid w:val="002522F4"/>
    <w:rsid w:val="00253198"/>
    <w:rsid w:val="00256948"/>
    <w:rsid w:val="00257D43"/>
    <w:rsid w:val="00262169"/>
    <w:rsid w:val="00266261"/>
    <w:rsid w:val="002713EF"/>
    <w:rsid w:val="002717B1"/>
    <w:rsid w:val="00272113"/>
    <w:rsid w:val="00274F68"/>
    <w:rsid w:val="00277744"/>
    <w:rsid w:val="00277777"/>
    <w:rsid w:val="0028048E"/>
    <w:rsid w:val="00280D4C"/>
    <w:rsid w:val="00280EF4"/>
    <w:rsid w:val="0028485B"/>
    <w:rsid w:val="00286D1E"/>
    <w:rsid w:val="00287D39"/>
    <w:rsid w:val="00291D56"/>
    <w:rsid w:val="00293574"/>
    <w:rsid w:val="00294F58"/>
    <w:rsid w:val="002A1356"/>
    <w:rsid w:val="002A1856"/>
    <w:rsid w:val="002B42E6"/>
    <w:rsid w:val="002C2770"/>
    <w:rsid w:val="002D0DFE"/>
    <w:rsid w:val="002D13C1"/>
    <w:rsid w:val="002D16D1"/>
    <w:rsid w:val="002D1A67"/>
    <w:rsid w:val="002E2502"/>
    <w:rsid w:val="002F08DE"/>
    <w:rsid w:val="002F4A98"/>
    <w:rsid w:val="002F6523"/>
    <w:rsid w:val="002F67E0"/>
    <w:rsid w:val="003021C2"/>
    <w:rsid w:val="003025E4"/>
    <w:rsid w:val="0030305D"/>
    <w:rsid w:val="003041CF"/>
    <w:rsid w:val="0030721C"/>
    <w:rsid w:val="00310DB1"/>
    <w:rsid w:val="00311F22"/>
    <w:rsid w:val="0031361B"/>
    <w:rsid w:val="00315F5F"/>
    <w:rsid w:val="00320914"/>
    <w:rsid w:val="00320C84"/>
    <w:rsid w:val="0032113B"/>
    <w:rsid w:val="00325B8F"/>
    <w:rsid w:val="00326676"/>
    <w:rsid w:val="003348CF"/>
    <w:rsid w:val="00341B87"/>
    <w:rsid w:val="00343A97"/>
    <w:rsid w:val="00343F46"/>
    <w:rsid w:val="0035149A"/>
    <w:rsid w:val="00351C9B"/>
    <w:rsid w:val="0035660B"/>
    <w:rsid w:val="003607D5"/>
    <w:rsid w:val="003628C5"/>
    <w:rsid w:val="0036532D"/>
    <w:rsid w:val="00373052"/>
    <w:rsid w:val="00373C84"/>
    <w:rsid w:val="00373E95"/>
    <w:rsid w:val="0037496B"/>
    <w:rsid w:val="003751C2"/>
    <w:rsid w:val="00380257"/>
    <w:rsid w:val="003808E7"/>
    <w:rsid w:val="00382FFC"/>
    <w:rsid w:val="003903AC"/>
    <w:rsid w:val="00390FEB"/>
    <w:rsid w:val="00394354"/>
    <w:rsid w:val="003A3600"/>
    <w:rsid w:val="003A631B"/>
    <w:rsid w:val="003A73F2"/>
    <w:rsid w:val="003A75D6"/>
    <w:rsid w:val="003A7CDF"/>
    <w:rsid w:val="003B2911"/>
    <w:rsid w:val="003B3232"/>
    <w:rsid w:val="003B6741"/>
    <w:rsid w:val="003C015B"/>
    <w:rsid w:val="003C1DE8"/>
    <w:rsid w:val="003C613C"/>
    <w:rsid w:val="003C61C0"/>
    <w:rsid w:val="003C63E2"/>
    <w:rsid w:val="003D45FB"/>
    <w:rsid w:val="003D4A68"/>
    <w:rsid w:val="003D60CC"/>
    <w:rsid w:val="003E0568"/>
    <w:rsid w:val="003E25CC"/>
    <w:rsid w:val="003E2EF2"/>
    <w:rsid w:val="003E6984"/>
    <w:rsid w:val="003F3E5B"/>
    <w:rsid w:val="0040747E"/>
    <w:rsid w:val="00417FE4"/>
    <w:rsid w:val="004226CF"/>
    <w:rsid w:val="00423061"/>
    <w:rsid w:val="00425F11"/>
    <w:rsid w:val="00434322"/>
    <w:rsid w:val="00436F6B"/>
    <w:rsid w:val="00441445"/>
    <w:rsid w:val="00442299"/>
    <w:rsid w:val="00444646"/>
    <w:rsid w:val="004520F7"/>
    <w:rsid w:val="00455F55"/>
    <w:rsid w:val="00457A43"/>
    <w:rsid w:val="00462217"/>
    <w:rsid w:val="00465995"/>
    <w:rsid w:val="004660A2"/>
    <w:rsid w:val="0047256A"/>
    <w:rsid w:val="004729D9"/>
    <w:rsid w:val="00480451"/>
    <w:rsid w:val="00480D6C"/>
    <w:rsid w:val="004813B6"/>
    <w:rsid w:val="004904E3"/>
    <w:rsid w:val="00491530"/>
    <w:rsid w:val="004976BA"/>
    <w:rsid w:val="004A10E9"/>
    <w:rsid w:val="004A19B7"/>
    <w:rsid w:val="004A451D"/>
    <w:rsid w:val="004B0789"/>
    <w:rsid w:val="004B3A61"/>
    <w:rsid w:val="004B4269"/>
    <w:rsid w:val="004B54BC"/>
    <w:rsid w:val="004C0AD9"/>
    <w:rsid w:val="004C5895"/>
    <w:rsid w:val="004C592F"/>
    <w:rsid w:val="004C5AB3"/>
    <w:rsid w:val="004D35B6"/>
    <w:rsid w:val="004E2FBC"/>
    <w:rsid w:val="004E6F36"/>
    <w:rsid w:val="004F0B08"/>
    <w:rsid w:val="004F20B2"/>
    <w:rsid w:val="004F2EF8"/>
    <w:rsid w:val="004F412B"/>
    <w:rsid w:val="004F6707"/>
    <w:rsid w:val="00504BE4"/>
    <w:rsid w:val="00510729"/>
    <w:rsid w:val="00513AF8"/>
    <w:rsid w:val="00522C6F"/>
    <w:rsid w:val="00524128"/>
    <w:rsid w:val="005279DB"/>
    <w:rsid w:val="0053374B"/>
    <w:rsid w:val="00537006"/>
    <w:rsid w:val="00542EAA"/>
    <w:rsid w:val="00547043"/>
    <w:rsid w:val="00547180"/>
    <w:rsid w:val="00551596"/>
    <w:rsid w:val="00552685"/>
    <w:rsid w:val="00556D1A"/>
    <w:rsid w:val="00557066"/>
    <w:rsid w:val="0055790A"/>
    <w:rsid w:val="00566806"/>
    <w:rsid w:val="00567AF5"/>
    <w:rsid w:val="00567BC5"/>
    <w:rsid w:val="00567C4F"/>
    <w:rsid w:val="00567C98"/>
    <w:rsid w:val="00571C37"/>
    <w:rsid w:val="0057442F"/>
    <w:rsid w:val="0057487E"/>
    <w:rsid w:val="00576584"/>
    <w:rsid w:val="005765AE"/>
    <w:rsid w:val="00577A31"/>
    <w:rsid w:val="00580561"/>
    <w:rsid w:val="00583221"/>
    <w:rsid w:val="00583DAA"/>
    <w:rsid w:val="00583E87"/>
    <w:rsid w:val="00584C15"/>
    <w:rsid w:val="0058542C"/>
    <w:rsid w:val="0059042C"/>
    <w:rsid w:val="0059082D"/>
    <w:rsid w:val="00597699"/>
    <w:rsid w:val="005A212A"/>
    <w:rsid w:val="005A2EFA"/>
    <w:rsid w:val="005A3B53"/>
    <w:rsid w:val="005A3CB6"/>
    <w:rsid w:val="005A6EDC"/>
    <w:rsid w:val="005A7597"/>
    <w:rsid w:val="005B71C9"/>
    <w:rsid w:val="005D1DDF"/>
    <w:rsid w:val="005D2917"/>
    <w:rsid w:val="005D3F20"/>
    <w:rsid w:val="005E16B7"/>
    <w:rsid w:val="005E2E8B"/>
    <w:rsid w:val="005E55B5"/>
    <w:rsid w:val="005F0C2D"/>
    <w:rsid w:val="005F188E"/>
    <w:rsid w:val="005F3064"/>
    <w:rsid w:val="005F5B78"/>
    <w:rsid w:val="00600141"/>
    <w:rsid w:val="006026B1"/>
    <w:rsid w:val="00603089"/>
    <w:rsid w:val="00605FE9"/>
    <w:rsid w:val="00612F0B"/>
    <w:rsid w:val="00613589"/>
    <w:rsid w:val="00616BCB"/>
    <w:rsid w:val="0062303E"/>
    <w:rsid w:val="0062567B"/>
    <w:rsid w:val="0063411A"/>
    <w:rsid w:val="006346C3"/>
    <w:rsid w:val="00635C1D"/>
    <w:rsid w:val="00635E17"/>
    <w:rsid w:val="00635FA4"/>
    <w:rsid w:val="00636E1C"/>
    <w:rsid w:val="00646F56"/>
    <w:rsid w:val="00647CE2"/>
    <w:rsid w:val="00650616"/>
    <w:rsid w:val="00653FD1"/>
    <w:rsid w:val="0066444A"/>
    <w:rsid w:val="006677A6"/>
    <w:rsid w:val="00672421"/>
    <w:rsid w:val="00672A43"/>
    <w:rsid w:val="006735CC"/>
    <w:rsid w:val="00674A21"/>
    <w:rsid w:val="00676067"/>
    <w:rsid w:val="00681157"/>
    <w:rsid w:val="006820B7"/>
    <w:rsid w:val="00682DF1"/>
    <w:rsid w:val="00683843"/>
    <w:rsid w:val="00684A42"/>
    <w:rsid w:val="006859C1"/>
    <w:rsid w:val="00686AA8"/>
    <w:rsid w:val="00687458"/>
    <w:rsid w:val="00691E6B"/>
    <w:rsid w:val="006953C9"/>
    <w:rsid w:val="00695CE6"/>
    <w:rsid w:val="00697366"/>
    <w:rsid w:val="006A1BC8"/>
    <w:rsid w:val="006A527B"/>
    <w:rsid w:val="006A5295"/>
    <w:rsid w:val="006A616C"/>
    <w:rsid w:val="006A7D5B"/>
    <w:rsid w:val="006B059D"/>
    <w:rsid w:val="006B2277"/>
    <w:rsid w:val="006C0684"/>
    <w:rsid w:val="006C23A3"/>
    <w:rsid w:val="006C4D13"/>
    <w:rsid w:val="006C6862"/>
    <w:rsid w:val="006D05DE"/>
    <w:rsid w:val="006D3568"/>
    <w:rsid w:val="006D544A"/>
    <w:rsid w:val="006D7499"/>
    <w:rsid w:val="006E6CCF"/>
    <w:rsid w:val="006E6D03"/>
    <w:rsid w:val="006F2EE7"/>
    <w:rsid w:val="006F42CC"/>
    <w:rsid w:val="006F5F5C"/>
    <w:rsid w:val="0070105D"/>
    <w:rsid w:val="0070406D"/>
    <w:rsid w:val="007070F3"/>
    <w:rsid w:val="0071483B"/>
    <w:rsid w:val="00714877"/>
    <w:rsid w:val="00714E53"/>
    <w:rsid w:val="00717221"/>
    <w:rsid w:val="00720B6D"/>
    <w:rsid w:val="00722664"/>
    <w:rsid w:val="00722C2F"/>
    <w:rsid w:val="007245F2"/>
    <w:rsid w:val="00726B1E"/>
    <w:rsid w:val="0072772B"/>
    <w:rsid w:val="00730186"/>
    <w:rsid w:val="0073106F"/>
    <w:rsid w:val="00731695"/>
    <w:rsid w:val="00732F03"/>
    <w:rsid w:val="007339C6"/>
    <w:rsid w:val="00733FBE"/>
    <w:rsid w:val="00736F9E"/>
    <w:rsid w:val="0074081F"/>
    <w:rsid w:val="00744AAB"/>
    <w:rsid w:val="00746587"/>
    <w:rsid w:val="00752A77"/>
    <w:rsid w:val="00755FBC"/>
    <w:rsid w:val="00756B68"/>
    <w:rsid w:val="0076045D"/>
    <w:rsid w:val="007611BE"/>
    <w:rsid w:val="00762629"/>
    <w:rsid w:val="00762E45"/>
    <w:rsid w:val="00763B9E"/>
    <w:rsid w:val="007659D0"/>
    <w:rsid w:val="00767F52"/>
    <w:rsid w:val="00771C86"/>
    <w:rsid w:val="00775F7A"/>
    <w:rsid w:val="00777FC8"/>
    <w:rsid w:val="007848D7"/>
    <w:rsid w:val="00785343"/>
    <w:rsid w:val="00786DC7"/>
    <w:rsid w:val="007873B0"/>
    <w:rsid w:val="00792340"/>
    <w:rsid w:val="00792A45"/>
    <w:rsid w:val="007936A2"/>
    <w:rsid w:val="007A0A3C"/>
    <w:rsid w:val="007A5F01"/>
    <w:rsid w:val="007B2770"/>
    <w:rsid w:val="007B3334"/>
    <w:rsid w:val="007B44B6"/>
    <w:rsid w:val="007B639F"/>
    <w:rsid w:val="007C14FF"/>
    <w:rsid w:val="007D0331"/>
    <w:rsid w:val="007D0704"/>
    <w:rsid w:val="007D3864"/>
    <w:rsid w:val="007E6E27"/>
    <w:rsid w:val="007F0D45"/>
    <w:rsid w:val="007F538D"/>
    <w:rsid w:val="007F7F4A"/>
    <w:rsid w:val="00803FB6"/>
    <w:rsid w:val="00805189"/>
    <w:rsid w:val="008053ED"/>
    <w:rsid w:val="008065EA"/>
    <w:rsid w:val="00813A31"/>
    <w:rsid w:val="00816CF7"/>
    <w:rsid w:val="0082183B"/>
    <w:rsid w:val="00821EB8"/>
    <w:rsid w:val="00823843"/>
    <w:rsid w:val="0082551C"/>
    <w:rsid w:val="00827C03"/>
    <w:rsid w:val="00835C7B"/>
    <w:rsid w:val="00836F25"/>
    <w:rsid w:val="00844243"/>
    <w:rsid w:val="00847AD7"/>
    <w:rsid w:val="00860340"/>
    <w:rsid w:val="00860CAE"/>
    <w:rsid w:val="008634A6"/>
    <w:rsid w:val="00866631"/>
    <w:rsid w:val="008668E3"/>
    <w:rsid w:val="00866D0D"/>
    <w:rsid w:val="00867168"/>
    <w:rsid w:val="00873F23"/>
    <w:rsid w:val="008821D8"/>
    <w:rsid w:val="0088290B"/>
    <w:rsid w:val="00884221"/>
    <w:rsid w:val="0088454E"/>
    <w:rsid w:val="00884D5A"/>
    <w:rsid w:val="00885B35"/>
    <w:rsid w:val="008A1FBA"/>
    <w:rsid w:val="008A3AC0"/>
    <w:rsid w:val="008A40E3"/>
    <w:rsid w:val="008B0947"/>
    <w:rsid w:val="008B0A13"/>
    <w:rsid w:val="008B2882"/>
    <w:rsid w:val="008B2D0D"/>
    <w:rsid w:val="008B547F"/>
    <w:rsid w:val="008B5A07"/>
    <w:rsid w:val="008B62E8"/>
    <w:rsid w:val="008C052A"/>
    <w:rsid w:val="008C3979"/>
    <w:rsid w:val="008C51FC"/>
    <w:rsid w:val="008D2C3F"/>
    <w:rsid w:val="008D2E61"/>
    <w:rsid w:val="008D38A8"/>
    <w:rsid w:val="008D4AE9"/>
    <w:rsid w:val="008D6C18"/>
    <w:rsid w:val="008D6F62"/>
    <w:rsid w:val="008E22F2"/>
    <w:rsid w:val="008E3295"/>
    <w:rsid w:val="008E42A3"/>
    <w:rsid w:val="008F079A"/>
    <w:rsid w:val="008F28C0"/>
    <w:rsid w:val="008F3EDF"/>
    <w:rsid w:val="008F3F4C"/>
    <w:rsid w:val="0090140A"/>
    <w:rsid w:val="009017A2"/>
    <w:rsid w:val="00902175"/>
    <w:rsid w:val="00903A5C"/>
    <w:rsid w:val="009050CF"/>
    <w:rsid w:val="00907078"/>
    <w:rsid w:val="009166C4"/>
    <w:rsid w:val="00920897"/>
    <w:rsid w:val="00923472"/>
    <w:rsid w:val="0093161D"/>
    <w:rsid w:val="00931988"/>
    <w:rsid w:val="00933182"/>
    <w:rsid w:val="00937194"/>
    <w:rsid w:val="009373F9"/>
    <w:rsid w:val="00937B6E"/>
    <w:rsid w:val="009420E5"/>
    <w:rsid w:val="00943A09"/>
    <w:rsid w:val="0095020C"/>
    <w:rsid w:val="00951CD1"/>
    <w:rsid w:val="00953079"/>
    <w:rsid w:val="009538F9"/>
    <w:rsid w:val="00961FDE"/>
    <w:rsid w:val="00964372"/>
    <w:rsid w:val="00965FF8"/>
    <w:rsid w:val="00967814"/>
    <w:rsid w:val="0097244F"/>
    <w:rsid w:val="0098013B"/>
    <w:rsid w:val="009809FC"/>
    <w:rsid w:val="0098105D"/>
    <w:rsid w:val="00981712"/>
    <w:rsid w:val="0098221B"/>
    <w:rsid w:val="009844A8"/>
    <w:rsid w:val="00987C3F"/>
    <w:rsid w:val="00990588"/>
    <w:rsid w:val="00991D36"/>
    <w:rsid w:val="00991D98"/>
    <w:rsid w:val="009A0A81"/>
    <w:rsid w:val="009A183A"/>
    <w:rsid w:val="009A301F"/>
    <w:rsid w:val="009A3163"/>
    <w:rsid w:val="009A4B47"/>
    <w:rsid w:val="009A5C1D"/>
    <w:rsid w:val="009B2B54"/>
    <w:rsid w:val="009B4CD1"/>
    <w:rsid w:val="009C4358"/>
    <w:rsid w:val="009C5D41"/>
    <w:rsid w:val="009C7BE9"/>
    <w:rsid w:val="009D2F46"/>
    <w:rsid w:val="009D5C61"/>
    <w:rsid w:val="009E29F6"/>
    <w:rsid w:val="009E2AC0"/>
    <w:rsid w:val="009E3022"/>
    <w:rsid w:val="009E5169"/>
    <w:rsid w:val="009E578D"/>
    <w:rsid w:val="009F3847"/>
    <w:rsid w:val="009F4D97"/>
    <w:rsid w:val="009F5684"/>
    <w:rsid w:val="00A02517"/>
    <w:rsid w:val="00A10D99"/>
    <w:rsid w:val="00A13F8A"/>
    <w:rsid w:val="00A15C31"/>
    <w:rsid w:val="00A17994"/>
    <w:rsid w:val="00A22AB6"/>
    <w:rsid w:val="00A232CE"/>
    <w:rsid w:val="00A24199"/>
    <w:rsid w:val="00A33D19"/>
    <w:rsid w:val="00A3558E"/>
    <w:rsid w:val="00A359D9"/>
    <w:rsid w:val="00A37BFB"/>
    <w:rsid w:val="00A45750"/>
    <w:rsid w:val="00A46D6A"/>
    <w:rsid w:val="00A50598"/>
    <w:rsid w:val="00A526E5"/>
    <w:rsid w:val="00A60867"/>
    <w:rsid w:val="00A6157B"/>
    <w:rsid w:val="00A67402"/>
    <w:rsid w:val="00A8096F"/>
    <w:rsid w:val="00A8110B"/>
    <w:rsid w:val="00A8463B"/>
    <w:rsid w:val="00A85122"/>
    <w:rsid w:val="00A863CD"/>
    <w:rsid w:val="00A8657E"/>
    <w:rsid w:val="00A9268C"/>
    <w:rsid w:val="00A93693"/>
    <w:rsid w:val="00A94373"/>
    <w:rsid w:val="00A961E3"/>
    <w:rsid w:val="00AA0FEC"/>
    <w:rsid w:val="00AA3974"/>
    <w:rsid w:val="00AA447F"/>
    <w:rsid w:val="00AA78F5"/>
    <w:rsid w:val="00AB0614"/>
    <w:rsid w:val="00AB597A"/>
    <w:rsid w:val="00AC04CF"/>
    <w:rsid w:val="00AC0A48"/>
    <w:rsid w:val="00AC2602"/>
    <w:rsid w:val="00AC269B"/>
    <w:rsid w:val="00AC28D4"/>
    <w:rsid w:val="00AC2A24"/>
    <w:rsid w:val="00AC68F7"/>
    <w:rsid w:val="00AC71A1"/>
    <w:rsid w:val="00AD3108"/>
    <w:rsid w:val="00AD32EC"/>
    <w:rsid w:val="00AD603E"/>
    <w:rsid w:val="00AE1D6F"/>
    <w:rsid w:val="00AE7220"/>
    <w:rsid w:val="00B0008E"/>
    <w:rsid w:val="00B01874"/>
    <w:rsid w:val="00B030E8"/>
    <w:rsid w:val="00B06A1F"/>
    <w:rsid w:val="00B06E58"/>
    <w:rsid w:val="00B07B16"/>
    <w:rsid w:val="00B10F3C"/>
    <w:rsid w:val="00B12EA0"/>
    <w:rsid w:val="00B13621"/>
    <w:rsid w:val="00B15516"/>
    <w:rsid w:val="00B15F3B"/>
    <w:rsid w:val="00B250AD"/>
    <w:rsid w:val="00B30860"/>
    <w:rsid w:val="00B3296A"/>
    <w:rsid w:val="00B32E4F"/>
    <w:rsid w:val="00B33684"/>
    <w:rsid w:val="00B4014B"/>
    <w:rsid w:val="00B44DF3"/>
    <w:rsid w:val="00B51F08"/>
    <w:rsid w:val="00B55956"/>
    <w:rsid w:val="00B55DA7"/>
    <w:rsid w:val="00B57A2E"/>
    <w:rsid w:val="00B64FDF"/>
    <w:rsid w:val="00B66E4F"/>
    <w:rsid w:val="00B67589"/>
    <w:rsid w:val="00B70CE6"/>
    <w:rsid w:val="00B76517"/>
    <w:rsid w:val="00B76635"/>
    <w:rsid w:val="00B76D15"/>
    <w:rsid w:val="00B773F8"/>
    <w:rsid w:val="00B8614B"/>
    <w:rsid w:val="00B86815"/>
    <w:rsid w:val="00B93738"/>
    <w:rsid w:val="00B96AB3"/>
    <w:rsid w:val="00BA3234"/>
    <w:rsid w:val="00BA3E50"/>
    <w:rsid w:val="00BA48D2"/>
    <w:rsid w:val="00BA6DB8"/>
    <w:rsid w:val="00BB12D1"/>
    <w:rsid w:val="00BB3FB4"/>
    <w:rsid w:val="00BC1808"/>
    <w:rsid w:val="00BD0AA3"/>
    <w:rsid w:val="00BD1939"/>
    <w:rsid w:val="00BD308E"/>
    <w:rsid w:val="00BD3542"/>
    <w:rsid w:val="00BE037E"/>
    <w:rsid w:val="00BE30F1"/>
    <w:rsid w:val="00BE3CD0"/>
    <w:rsid w:val="00BE3F02"/>
    <w:rsid w:val="00BE4667"/>
    <w:rsid w:val="00BE76C4"/>
    <w:rsid w:val="00BE7A6E"/>
    <w:rsid w:val="00BF4941"/>
    <w:rsid w:val="00C020FE"/>
    <w:rsid w:val="00C023BD"/>
    <w:rsid w:val="00C02EEF"/>
    <w:rsid w:val="00C02F22"/>
    <w:rsid w:val="00C0473D"/>
    <w:rsid w:val="00C10F81"/>
    <w:rsid w:val="00C144DE"/>
    <w:rsid w:val="00C15B2B"/>
    <w:rsid w:val="00C178F9"/>
    <w:rsid w:val="00C20777"/>
    <w:rsid w:val="00C23ADE"/>
    <w:rsid w:val="00C2581B"/>
    <w:rsid w:val="00C30E75"/>
    <w:rsid w:val="00C32FE4"/>
    <w:rsid w:val="00C3462C"/>
    <w:rsid w:val="00C360FF"/>
    <w:rsid w:val="00C36501"/>
    <w:rsid w:val="00C3704A"/>
    <w:rsid w:val="00C40734"/>
    <w:rsid w:val="00C429BE"/>
    <w:rsid w:val="00C46FA5"/>
    <w:rsid w:val="00C51EF3"/>
    <w:rsid w:val="00C5410C"/>
    <w:rsid w:val="00C55A2E"/>
    <w:rsid w:val="00C562F5"/>
    <w:rsid w:val="00C62F64"/>
    <w:rsid w:val="00C73EFB"/>
    <w:rsid w:val="00C86349"/>
    <w:rsid w:val="00C8793E"/>
    <w:rsid w:val="00C916B3"/>
    <w:rsid w:val="00C91F63"/>
    <w:rsid w:val="00C951A5"/>
    <w:rsid w:val="00C9781A"/>
    <w:rsid w:val="00CA2368"/>
    <w:rsid w:val="00CA38D9"/>
    <w:rsid w:val="00CA48F9"/>
    <w:rsid w:val="00CB3387"/>
    <w:rsid w:val="00CB3E46"/>
    <w:rsid w:val="00CB41C6"/>
    <w:rsid w:val="00CB5B59"/>
    <w:rsid w:val="00CC0AF8"/>
    <w:rsid w:val="00CC5E95"/>
    <w:rsid w:val="00CD0EA2"/>
    <w:rsid w:val="00CD1C81"/>
    <w:rsid w:val="00CD3A57"/>
    <w:rsid w:val="00CD586D"/>
    <w:rsid w:val="00CD77AB"/>
    <w:rsid w:val="00CE1FAA"/>
    <w:rsid w:val="00CE2725"/>
    <w:rsid w:val="00CF428B"/>
    <w:rsid w:val="00CF5BF8"/>
    <w:rsid w:val="00CF7500"/>
    <w:rsid w:val="00D01139"/>
    <w:rsid w:val="00D0537D"/>
    <w:rsid w:val="00D10A6B"/>
    <w:rsid w:val="00D10EB4"/>
    <w:rsid w:val="00D1343C"/>
    <w:rsid w:val="00D16DF3"/>
    <w:rsid w:val="00D302BB"/>
    <w:rsid w:val="00D31003"/>
    <w:rsid w:val="00D326AC"/>
    <w:rsid w:val="00D3305D"/>
    <w:rsid w:val="00D36243"/>
    <w:rsid w:val="00D36706"/>
    <w:rsid w:val="00D37ACD"/>
    <w:rsid w:val="00D433C0"/>
    <w:rsid w:val="00D4485D"/>
    <w:rsid w:val="00D51166"/>
    <w:rsid w:val="00D5118A"/>
    <w:rsid w:val="00D56EDC"/>
    <w:rsid w:val="00D60AE9"/>
    <w:rsid w:val="00D665F5"/>
    <w:rsid w:val="00D70EE1"/>
    <w:rsid w:val="00D7453B"/>
    <w:rsid w:val="00D74CA6"/>
    <w:rsid w:val="00D762DF"/>
    <w:rsid w:val="00D80736"/>
    <w:rsid w:val="00D82437"/>
    <w:rsid w:val="00D90FFF"/>
    <w:rsid w:val="00D92D0E"/>
    <w:rsid w:val="00D92D8F"/>
    <w:rsid w:val="00D94B60"/>
    <w:rsid w:val="00D95EF9"/>
    <w:rsid w:val="00DA0E6A"/>
    <w:rsid w:val="00DA219E"/>
    <w:rsid w:val="00DA2BCA"/>
    <w:rsid w:val="00DB409D"/>
    <w:rsid w:val="00DC15BC"/>
    <w:rsid w:val="00DC2EEC"/>
    <w:rsid w:val="00DC37E6"/>
    <w:rsid w:val="00DC508D"/>
    <w:rsid w:val="00DD318F"/>
    <w:rsid w:val="00DE2BCA"/>
    <w:rsid w:val="00DE4A23"/>
    <w:rsid w:val="00DF7A6E"/>
    <w:rsid w:val="00E0010E"/>
    <w:rsid w:val="00E0732F"/>
    <w:rsid w:val="00E101CF"/>
    <w:rsid w:val="00E114A8"/>
    <w:rsid w:val="00E1377E"/>
    <w:rsid w:val="00E13EA6"/>
    <w:rsid w:val="00E15C90"/>
    <w:rsid w:val="00E15EC6"/>
    <w:rsid w:val="00E24BC7"/>
    <w:rsid w:val="00E24F26"/>
    <w:rsid w:val="00E279A6"/>
    <w:rsid w:val="00E27EDD"/>
    <w:rsid w:val="00E33327"/>
    <w:rsid w:val="00E37175"/>
    <w:rsid w:val="00E37754"/>
    <w:rsid w:val="00E40897"/>
    <w:rsid w:val="00E435E9"/>
    <w:rsid w:val="00E53D54"/>
    <w:rsid w:val="00E64963"/>
    <w:rsid w:val="00E67267"/>
    <w:rsid w:val="00E70A5C"/>
    <w:rsid w:val="00E715D7"/>
    <w:rsid w:val="00E72EDD"/>
    <w:rsid w:val="00E73F61"/>
    <w:rsid w:val="00E749D1"/>
    <w:rsid w:val="00E86B38"/>
    <w:rsid w:val="00E86EFE"/>
    <w:rsid w:val="00E91886"/>
    <w:rsid w:val="00E92E48"/>
    <w:rsid w:val="00EA1A02"/>
    <w:rsid w:val="00EA4392"/>
    <w:rsid w:val="00EA588F"/>
    <w:rsid w:val="00EA72F0"/>
    <w:rsid w:val="00EB158C"/>
    <w:rsid w:val="00EB230C"/>
    <w:rsid w:val="00EB2456"/>
    <w:rsid w:val="00EB3EA7"/>
    <w:rsid w:val="00EB4B07"/>
    <w:rsid w:val="00EB6A1F"/>
    <w:rsid w:val="00EB7E93"/>
    <w:rsid w:val="00EC19BF"/>
    <w:rsid w:val="00EC46B2"/>
    <w:rsid w:val="00EC5EB6"/>
    <w:rsid w:val="00EC7B37"/>
    <w:rsid w:val="00ED1194"/>
    <w:rsid w:val="00ED2CE0"/>
    <w:rsid w:val="00ED35F2"/>
    <w:rsid w:val="00ED42F1"/>
    <w:rsid w:val="00EE3E12"/>
    <w:rsid w:val="00EF469B"/>
    <w:rsid w:val="00EF613E"/>
    <w:rsid w:val="00EF67A2"/>
    <w:rsid w:val="00F03193"/>
    <w:rsid w:val="00F05390"/>
    <w:rsid w:val="00F06C8D"/>
    <w:rsid w:val="00F077DA"/>
    <w:rsid w:val="00F123ED"/>
    <w:rsid w:val="00F12611"/>
    <w:rsid w:val="00F1393C"/>
    <w:rsid w:val="00F175C9"/>
    <w:rsid w:val="00F21AEC"/>
    <w:rsid w:val="00F223C6"/>
    <w:rsid w:val="00F2316C"/>
    <w:rsid w:val="00F26106"/>
    <w:rsid w:val="00F3085C"/>
    <w:rsid w:val="00F31C9D"/>
    <w:rsid w:val="00F326A4"/>
    <w:rsid w:val="00F35926"/>
    <w:rsid w:val="00F35C3F"/>
    <w:rsid w:val="00F367B9"/>
    <w:rsid w:val="00F3757C"/>
    <w:rsid w:val="00F4023B"/>
    <w:rsid w:val="00F423F8"/>
    <w:rsid w:val="00F53979"/>
    <w:rsid w:val="00F62CCC"/>
    <w:rsid w:val="00F63783"/>
    <w:rsid w:val="00F6428D"/>
    <w:rsid w:val="00F66BE9"/>
    <w:rsid w:val="00F70C20"/>
    <w:rsid w:val="00F72F73"/>
    <w:rsid w:val="00F76718"/>
    <w:rsid w:val="00F80395"/>
    <w:rsid w:val="00F81888"/>
    <w:rsid w:val="00F81A71"/>
    <w:rsid w:val="00F81B96"/>
    <w:rsid w:val="00F83CD7"/>
    <w:rsid w:val="00F852C0"/>
    <w:rsid w:val="00F929EB"/>
    <w:rsid w:val="00F92C3F"/>
    <w:rsid w:val="00F94908"/>
    <w:rsid w:val="00F96D54"/>
    <w:rsid w:val="00FA07E5"/>
    <w:rsid w:val="00FA11E5"/>
    <w:rsid w:val="00FA4092"/>
    <w:rsid w:val="00FA5652"/>
    <w:rsid w:val="00FC1780"/>
    <w:rsid w:val="00FC23C7"/>
    <w:rsid w:val="00FD1735"/>
    <w:rsid w:val="00FD2E44"/>
    <w:rsid w:val="00FD5D09"/>
    <w:rsid w:val="00FE1315"/>
    <w:rsid w:val="00FE18CB"/>
    <w:rsid w:val="00FE78ED"/>
    <w:rsid w:val="00FF740E"/>
    <w:rsid w:val="0DAFDFC9"/>
    <w:rsid w:val="5690A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7"/>
    <o:shapelayout v:ext="edit">
      <o:idmap v:ext="edit" data="1"/>
    </o:shapelayout>
  </w:shapeDefaults>
  <w:decimalSymbol w:val="."/>
  <w:listSeparator w:val=","/>
  <w14:docId w14:val="4270B343"/>
  <w15:chartTrackingRefBased/>
  <w15:docId w15:val="{C100D476-1358-499F-B219-5FCF5CD30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DA7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DA7"/>
    <w:pPr>
      <w:outlineLvl w:val="0"/>
    </w:pPr>
    <w:rPr>
      <w:rFonts w:cs="Arial"/>
      <w:b/>
      <w:caps/>
      <w:noProof/>
      <w:sz w:val="28"/>
      <w:szCs w:val="24"/>
      <w:u w:val="single"/>
      <w:lang w:val="es-P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A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D5D09"/>
  </w:style>
  <w:style w:type="paragraph" w:styleId="Footer">
    <w:name w:val="footer"/>
    <w:basedOn w:val="Normal"/>
    <w:link w:val="Foot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5D09"/>
  </w:style>
  <w:style w:type="character" w:styleId="Hyperlink">
    <w:name w:val="Hyperlink"/>
    <w:uiPriority w:val="99"/>
    <w:unhideWhenUsed/>
    <w:rsid w:val="0005672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5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F750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B06E58"/>
    <w:rPr>
      <w:szCs w:val="21"/>
    </w:rPr>
  </w:style>
  <w:style w:type="character" w:customStyle="1" w:styleId="PlainTextChar">
    <w:name w:val="Plain Text Char"/>
    <w:link w:val="PlainText"/>
    <w:uiPriority w:val="99"/>
    <w:rsid w:val="00B06E58"/>
    <w:rPr>
      <w:sz w:val="22"/>
      <w:szCs w:val="21"/>
    </w:rPr>
  </w:style>
  <w:style w:type="character" w:styleId="Strong">
    <w:name w:val="Strong"/>
    <w:uiPriority w:val="22"/>
    <w:qFormat/>
    <w:rsid w:val="005668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55DA7"/>
    <w:rPr>
      <w:rFonts w:ascii="Arial" w:hAnsi="Arial" w:cs="Arial"/>
      <w:b/>
      <w:caps/>
      <w:noProof/>
      <w:sz w:val="28"/>
      <w:szCs w:val="24"/>
      <w:u w:val="single"/>
      <w:lang w:val="es-PA"/>
    </w:rPr>
  </w:style>
  <w:style w:type="paragraph" w:styleId="Title">
    <w:name w:val="Title"/>
    <w:basedOn w:val="Normal"/>
    <w:next w:val="Normal"/>
    <w:link w:val="TitleChar"/>
    <w:uiPriority w:val="10"/>
    <w:qFormat/>
    <w:rsid w:val="00B55DA7"/>
    <w:pPr>
      <w:tabs>
        <w:tab w:val="left" w:pos="2520"/>
      </w:tabs>
      <w:ind w:left="-360" w:right="-360"/>
      <w:jc w:val="center"/>
    </w:pPr>
    <w:rPr>
      <w:rFonts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B55DA7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7A6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B32E4F"/>
    <w:rPr>
      <w:rFonts w:ascii="Arial" w:hAnsi="Arial"/>
      <w:sz w:val="24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058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welcome@disabilityrightsoregon.org" TargetMode="External"/><Relationship Id="rId21" Type="http://schemas.openxmlformats.org/officeDocument/2006/relationships/hyperlink" Target="mailto:legalhelp@disabilityrightsca.org" TargetMode="External"/><Relationship Id="rId42" Type="http://schemas.openxmlformats.org/officeDocument/2006/relationships/hyperlink" Target="http://www.guamcap.com" TargetMode="External"/><Relationship Id="rId63" Type="http://schemas.openxmlformats.org/officeDocument/2006/relationships/hyperlink" Target="http://www.drme.org" TargetMode="External"/><Relationship Id="rId84" Type="http://schemas.openxmlformats.org/officeDocument/2006/relationships/hyperlink" Target="mailto:info@nativedisabilitylaw.org" TargetMode="External"/><Relationship Id="rId138" Type="http://schemas.openxmlformats.org/officeDocument/2006/relationships/hyperlink" Target="http://www.disabilityrightsvt.org" TargetMode="External"/><Relationship Id="rId107" Type="http://schemas.openxmlformats.org/officeDocument/2006/relationships/hyperlink" Target="http://www.ndpanda.org" TargetMode="External"/><Relationship Id="rId11" Type="http://schemas.openxmlformats.org/officeDocument/2006/relationships/hyperlink" Target="mailto:rachel.hughes@rehab.alabama.gov" TargetMode="External"/><Relationship Id="rId32" Type="http://schemas.openxmlformats.org/officeDocument/2006/relationships/hyperlink" Target="mailto:maryellenm@disabilityrightsflorida.org" TargetMode="External"/><Relationship Id="rId53" Type="http://schemas.openxmlformats.org/officeDocument/2006/relationships/hyperlink" Target="mailto:jackie.wipperman@iowa.gov" TargetMode="External"/><Relationship Id="rId74" Type="http://schemas.openxmlformats.org/officeDocument/2006/relationships/hyperlink" Target="mailto:info@mylegalaid.org" TargetMode="External"/><Relationship Id="rId128" Type="http://schemas.openxmlformats.org/officeDocument/2006/relationships/hyperlink" Target="http://www.disabilityrightssc.org" TargetMode="External"/><Relationship Id="rId149" Type="http://schemas.openxmlformats.org/officeDocument/2006/relationships/hyperlink" Target="http://www.drofwv.org" TargetMode="External"/><Relationship Id="rId5" Type="http://schemas.openxmlformats.org/officeDocument/2006/relationships/styles" Target="styles.xml"/><Relationship Id="rId95" Type="http://schemas.openxmlformats.org/officeDocument/2006/relationships/hyperlink" Target="http://www.state.nh.gov/disability/about/cap.htm" TargetMode="External"/><Relationship Id="rId22" Type="http://schemas.openxmlformats.org/officeDocument/2006/relationships/hyperlink" Target="http://www.disabilityrightsca.org" TargetMode="External"/><Relationship Id="rId27" Type="http://schemas.openxmlformats.org/officeDocument/2006/relationships/hyperlink" Target="http://www.disrightsct.org" TargetMode="External"/><Relationship Id="rId43" Type="http://schemas.openxmlformats.org/officeDocument/2006/relationships/hyperlink" Target="mailto:info@hawaiidisabilityrights.org" TargetMode="External"/><Relationship Id="rId48" Type="http://schemas.openxmlformats.org/officeDocument/2006/relationships/hyperlink" Target="http://www.equipforequality.org" TargetMode="External"/><Relationship Id="rId64" Type="http://schemas.openxmlformats.org/officeDocument/2006/relationships/hyperlink" Target="mailto:RobinM@DisabilityRightsMD.org" TargetMode="External"/><Relationship Id="rId69" Type="http://schemas.openxmlformats.org/officeDocument/2006/relationships/hyperlink" Target="http://www.dlc-ma.org" TargetMode="External"/><Relationship Id="rId113" Type="http://schemas.openxmlformats.org/officeDocument/2006/relationships/hyperlink" Target="mailto:melissa@okdlc.org" TargetMode="External"/><Relationship Id="rId118" Type="http://schemas.openxmlformats.org/officeDocument/2006/relationships/hyperlink" Target="http://www.disabilityrightsoregon.org" TargetMode="External"/><Relationship Id="rId134" Type="http://schemas.openxmlformats.org/officeDocument/2006/relationships/hyperlink" Target="http://www.DisabilityRightsTx.org" TargetMode="External"/><Relationship Id="rId139" Type="http://schemas.openxmlformats.org/officeDocument/2006/relationships/hyperlink" Target="http://www.vtlegalaid.org" TargetMode="External"/><Relationship Id="rId80" Type="http://schemas.openxmlformats.org/officeDocument/2006/relationships/hyperlink" Target="mailto:app.unit@mo-pa.org" TargetMode="External"/><Relationship Id="rId85" Type="http://schemas.openxmlformats.org/officeDocument/2006/relationships/hyperlink" Target="http://www.nativedisabilitylaw.org" TargetMode="External"/><Relationship Id="rId150" Type="http://schemas.openxmlformats.org/officeDocument/2006/relationships/footer" Target="footer1.xml"/><Relationship Id="rId12" Type="http://schemas.openxmlformats.org/officeDocument/2006/relationships/hyperlink" Target="http://www.sacap.alabama.gov/" TargetMode="External"/><Relationship Id="rId17" Type="http://schemas.openxmlformats.org/officeDocument/2006/relationships/hyperlink" Target="mailto:center@azdisabilitylaw.org" TargetMode="External"/><Relationship Id="rId33" Type="http://schemas.openxmlformats.org/officeDocument/2006/relationships/hyperlink" Target="http://www.disabilityrightsflorida.org" TargetMode="External"/><Relationship Id="rId38" Type="http://schemas.openxmlformats.org/officeDocument/2006/relationships/hyperlink" Target="mailto:information@guamlegalservices.com" TargetMode="External"/><Relationship Id="rId59" Type="http://schemas.openxmlformats.org/officeDocument/2006/relationships/hyperlink" Target="mailto:Info.KYCap@ky.gov" TargetMode="External"/><Relationship Id="rId103" Type="http://schemas.openxmlformats.org/officeDocument/2006/relationships/hyperlink" Target="http://www.disabilityrightsnc.org" TargetMode="External"/><Relationship Id="rId108" Type="http://schemas.openxmlformats.org/officeDocument/2006/relationships/hyperlink" Target="mailto:jamesrayphand@gmail.com" TargetMode="External"/><Relationship Id="rId124" Type="http://schemas.openxmlformats.org/officeDocument/2006/relationships/hyperlink" Target="http://www.dpi.pr.gov/Pages/default.aspx" TargetMode="External"/><Relationship Id="rId129" Type="http://schemas.openxmlformats.org/officeDocument/2006/relationships/hyperlink" Target="mailto:drsd@drsdlaw.org" TargetMode="External"/><Relationship Id="rId54" Type="http://schemas.openxmlformats.org/officeDocument/2006/relationships/hyperlink" Target="http://www.humanrights.iowa.gov/pd/" TargetMode="External"/><Relationship Id="rId70" Type="http://schemas.openxmlformats.org/officeDocument/2006/relationships/hyperlink" Target="mailto:contactCAPMA@mass.gov" TargetMode="External"/><Relationship Id="rId75" Type="http://schemas.openxmlformats.org/officeDocument/2006/relationships/hyperlink" Target="http://www.mylegalaid.org" TargetMode="External"/><Relationship Id="rId91" Type="http://schemas.openxmlformats.org/officeDocument/2006/relationships/hyperlink" Target="http://www.ndalc.org" TargetMode="External"/><Relationship Id="rId96" Type="http://schemas.openxmlformats.org/officeDocument/2006/relationships/hyperlink" Target="mailto:advocate@drnj.org" TargetMode="External"/><Relationship Id="rId140" Type="http://schemas.openxmlformats.org/officeDocument/2006/relationships/hyperlink" Target="mailto:info@dlcv.org" TargetMode="External"/><Relationship Id="rId145" Type="http://schemas.openxmlformats.org/officeDocument/2006/relationships/hyperlink" Target="http://www.disabilityrightswa.org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hyperlink" Target="http://www.disabilityrightsca.org/espanol" TargetMode="External"/><Relationship Id="rId28" Type="http://schemas.openxmlformats.org/officeDocument/2006/relationships/hyperlink" Target="mailto:datkins@declasi.org" TargetMode="External"/><Relationship Id="rId49" Type="http://schemas.openxmlformats.org/officeDocument/2006/relationships/hyperlink" Target="mailto:info@IndianaDisabilityRights.org" TargetMode="External"/><Relationship Id="rId114" Type="http://schemas.openxmlformats.org/officeDocument/2006/relationships/hyperlink" Target="http://www.okdlc.org" TargetMode="External"/><Relationship Id="rId119" Type="http://schemas.openxmlformats.org/officeDocument/2006/relationships/hyperlink" Target="mailto:intake@disabilityrightspa.org" TargetMode="External"/><Relationship Id="rId44" Type="http://schemas.openxmlformats.org/officeDocument/2006/relationships/hyperlink" Target="http://www.hawaiidisabilityrights.org" TargetMode="External"/><Relationship Id="rId60" Type="http://schemas.openxmlformats.org/officeDocument/2006/relationships/hyperlink" Target="mailto:info@disabilityrightsla.org" TargetMode="External"/><Relationship Id="rId65" Type="http://schemas.openxmlformats.org/officeDocument/2006/relationships/hyperlink" Target="http://www.disabilityrightsmd.org" TargetMode="External"/><Relationship Id="rId81" Type="http://schemas.openxmlformats.org/officeDocument/2006/relationships/hyperlink" Target="http://www.moadvocacy.org" TargetMode="External"/><Relationship Id="rId86" Type="http://schemas.openxmlformats.org/officeDocument/2006/relationships/hyperlink" Target="mailto:info@disabilityrightsnebraska.org" TargetMode="External"/><Relationship Id="rId130" Type="http://schemas.openxmlformats.org/officeDocument/2006/relationships/hyperlink" Target="http://www.drsdlaw.org" TargetMode="External"/><Relationship Id="rId135" Type="http://schemas.openxmlformats.org/officeDocument/2006/relationships/hyperlink" Target="mailto:azahradnikova@disabilitylawcenter.org" TargetMode="External"/><Relationship Id="rId151" Type="http://schemas.openxmlformats.org/officeDocument/2006/relationships/fontTable" Target="fontTable.xml"/><Relationship Id="rId13" Type="http://schemas.openxmlformats.org/officeDocument/2006/relationships/hyperlink" Target="mailto:akpa@dlcak.org" TargetMode="External"/><Relationship Id="rId18" Type="http://schemas.openxmlformats.org/officeDocument/2006/relationships/hyperlink" Target="http://www.azdisabilitylaw.org" TargetMode="External"/><Relationship Id="rId39" Type="http://schemas.openxmlformats.org/officeDocument/2006/relationships/hyperlink" Target="http://www.guamlegalservices.org" TargetMode="External"/><Relationship Id="rId109" Type="http://schemas.openxmlformats.org/officeDocument/2006/relationships/hyperlink" Target="mailto:jrayphand@nmpasi.org" TargetMode="External"/><Relationship Id="rId34" Type="http://schemas.openxmlformats.org/officeDocument/2006/relationships/hyperlink" Target="mailto:info@thegao.org" TargetMode="External"/><Relationship Id="rId50" Type="http://schemas.openxmlformats.org/officeDocument/2006/relationships/hyperlink" Target="http://www.IndianaDisabilityRights.org" TargetMode="External"/><Relationship Id="rId55" Type="http://schemas.openxmlformats.org/officeDocument/2006/relationships/hyperlink" Target="mailto:info@drckansas.org" TargetMode="External"/><Relationship Id="rId76" Type="http://schemas.openxmlformats.org/officeDocument/2006/relationships/hyperlink" Target="mailto:info@drms.ms" TargetMode="External"/><Relationship Id="rId97" Type="http://schemas.openxmlformats.org/officeDocument/2006/relationships/hyperlink" Target="http://www.drnj.org" TargetMode="External"/><Relationship Id="rId104" Type="http://schemas.openxmlformats.org/officeDocument/2006/relationships/hyperlink" Target="mailto:nccap@dhhs.nc.gov" TargetMode="External"/><Relationship Id="rId120" Type="http://schemas.openxmlformats.org/officeDocument/2006/relationships/hyperlink" Target="http://www.disabilityrightspa.org" TargetMode="External"/><Relationship Id="rId125" Type="http://schemas.openxmlformats.org/officeDocument/2006/relationships/hyperlink" Target="mailto:info@drri.org" TargetMode="External"/><Relationship Id="rId141" Type="http://schemas.openxmlformats.org/officeDocument/2006/relationships/hyperlink" Target="http://www.dlcv.org" TargetMode="External"/><Relationship Id="rId146" Type="http://schemas.openxmlformats.org/officeDocument/2006/relationships/hyperlink" Target="mailto:capjerryj@gmail.com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http://www.mass.gov/anf/employment-equal-access-disability/oversight-agencies/mod/" TargetMode="External"/><Relationship Id="rId92" Type="http://schemas.openxmlformats.org/officeDocument/2006/relationships/hyperlink" Target="mailto:mail@drcnh.org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declasi.org" TargetMode="External"/><Relationship Id="rId24" Type="http://schemas.openxmlformats.org/officeDocument/2006/relationships/hyperlink" Target="mailto:dlcmail@disabilitylawco.org" TargetMode="External"/><Relationship Id="rId40" Type="http://schemas.openxmlformats.org/officeDocument/2006/relationships/hyperlink" Target="mailto:gcap671@gmail.com" TargetMode="External"/><Relationship Id="rId45" Type="http://schemas.openxmlformats.org/officeDocument/2006/relationships/hyperlink" Target="mailto:info@disabilityrightsidaho.org" TargetMode="External"/><Relationship Id="rId66" Type="http://schemas.openxmlformats.org/officeDocument/2006/relationships/hyperlink" Target="mailto:cap.dors@maryland.gov" TargetMode="External"/><Relationship Id="rId87" Type="http://schemas.openxmlformats.org/officeDocument/2006/relationships/hyperlink" Target="http://www.disabilityrightsnebraska.org" TargetMode="External"/><Relationship Id="rId110" Type="http://schemas.openxmlformats.org/officeDocument/2006/relationships/hyperlink" Target="http://www.NMPASI.org" TargetMode="External"/><Relationship Id="rId115" Type="http://schemas.openxmlformats.org/officeDocument/2006/relationships/hyperlink" Target="mailto:odc@odc.ok.gov" TargetMode="External"/><Relationship Id="rId131" Type="http://schemas.openxmlformats.org/officeDocument/2006/relationships/hyperlink" Target="mailto:gethelp@disabilityrightstn.org" TargetMode="External"/><Relationship Id="rId136" Type="http://schemas.openxmlformats.org/officeDocument/2006/relationships/hyperlink" Target="http://www.disabilitylawcenter.org" TargetMode="External"/><Relationship Id="rId61" Type="http://schemas.openxmlformats.org/officeDocument/2006/relationships/hyperlink" Target="http://www.disabilityrightsla.org" TargetMode="External"/><Relationship Id="rId82" Type="http://schemas.openxmlformats.org/officeDocument/2006/relationships/hyperlink" Target="mailto:advocate@disabilityrightsmt.org" TargetMode="External"/><Relationship Id="rId152" Type="http://schemas.openxmlformats.org/officeDocument/2006/relationships/theme" Target="theme/theme1.xml"/><Relationship Id="rId19" Type="http://schemas.openxmlformats.org/officeDocument/2006/relationships/hyperlink" Target="mailto:info@disabilityrightsar.org" TargetMode="External"/><Relationship Id="rId14" Type="http://schemas.openxmlformats.org/officeDocument/2006/relationships/hyperlink" Target="http://www.dlcak.org" TargetMode="External"/><Relationship Id="rId30" Type="http://schemas.openxmlformats.org/officeDocument/2006/relationships/hyperlink" Target="mailto:jbrown@uls-dc.org" TargetMode="External"/><Relationship Id="rId35" Type="http://schemas.openxmlformats.org/officeDocument/2006/relationships/hyperlink" Target="http://www.thegao.org" TargetMode="External"/><Relationship Id="rId56" Type="http://schemas.openxmlformats.org/officeDocument/2006/relationships/hyperlink" Target="http://www.drckansas.org" TargetMode="External"/><Relationship Id="rId77" Type="http://schemas.openxmlformats.org/officeDocument/2006/relationships/hyperlink" Target="http://www.drms.ms" TargetMode="External"/><Relationship Id="rId100" Type="http://schemas.openxmlformats.org/officeDocument/2006/relationships/hyperlink" Target="mailto:mail@drny.org" TargetMode="External"/><Relationship Id="rId105" Type="http://schemas.openxmlformats.org/officeDocument/2006/relationships/hyperlink" Target="http://www.cap.state.nc.us" TargetMode="External"/><Relationship Id="rId126" Type="http://schemas.openxmlformats.org/officeDocument/2006/relationships/hyperlink" Target="http://www.drri.org" TargetMode="External"/><Relationship Id="rId147" Type="http://schemas.openxmlformats.org/officeDocument/2006/relationships/hyperlink" Target="http://www.washingtoncap.org" TargetMode="External"/><Relationship Id="rId8" Type="http://schemas.openxmlformats.org/officeDocument/2006/relationships/footnotes" Target="footnotes.xml"/><Relationship Id="rId51" Type="http://schemas.openxmlformats.org/officeDocument/2006/relationships/hyperlink" Target="mailto:info@driowa.org" TargetMode="External"/><Relationship Id="rId72" Type="http://schemas.openxmlformats.org/officeDocument/2006/relationships/hyperlink" Target="mailto:info@drmich.org" TargetMode="External"/><Relationship Id="rId93" Type="http://schemas.openxmlformats.org/officeDocument/2006/relationships/hyperlink" Target="http://www.drcnh.org" TargetMode="External"/><Relationship Id="rId98" Type="http://schemas.openxmlformats.org/officeDocument/2006/relationships/hyperlink" Target="mailto:info@drnm.org" TargetMode="External"/><Relationship Id="rId121" Type="http://schemas.openxmlformats.org/officeDocument/2006/relationships/hyperlink" Target="mailto:spenningtonlaw@aol.com" TargetMode="External"/><Relationship Id="rId142" Type="http://schemas.openxmlformats.org/officeDocument/2006/relationships/hyperlink" Target="mailto:amelia@drcvi.org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://www.disabilitylawco.org" TargetMode="External"/><Relationship Id="rId46" Type="http://schemas.openxmlformats.org/officeDocument/2006/relationships/hyperlink" Target="http://www.disabilityrightsidaho.org" TargetMode="External"/><Relationship Id="rId67" Type="http://schemas.openxmlformats.org/officeDocument/2006/relationships/hyperlink" Target="http://www.dors.maryland.gov/resources/pages/CAP.aspx" TargetMode="External"/><Relationship Id="rId116" Type="http://schemas.openxmlformats.org/officeDocument/2006/relationships/hyperlink" Target="http://www.ok.gov/odc/" TargetMode="External"/><Relationship Id="rId137" Type="http://schemas.openxmlformats.org/officeDocument/2006/relationships/hyperlink" Target="mailto:info@disabilityrightsvt.org" TargetMode="External"/><Relationship Id="rId20" Type="http://schemas.openxmlformats.org/officeDocument/2006/relationships/hyperlink" Target="http://www.disabilityrightsar.org" TargetMode="External"/><Relationship Id="rId41" Type="http://schemas.openxmlformats.org/officeDocument/2006/relationships/hyperlink" Target="mailto:edmund_cruz@aol.com" TargetMode="External"/><Relationship Id="rId62" Type="http://schemas.openxmlformats.org/officeDocument/2006/relationships/hyperlink" Target="mailto:advocate@drme.org" TargetMode="External"/><Relationship Id="rId83" Type="http://schemas.openxmlformats.org/officeDocument/2006/relationships/hyperlink" Target="http://www.disabilityrightsmt.org" TargetMode="External"/><Relationship Id="rId88" Type="http://schemas.openxmlformats.org/officeDocument/2006/relationships/hyperlink" Target="mailto:shari.bahensky@nebraska.gov" TargetMode="External"/><Relationship Id="rId111" Type="http://schemas.openxmlformats.org/officeDocument/2006/relationships/hyperlink" Target="mailto:MKirkman@disabilityrightsohio.org" TargetMode="External"/><Relationship Id="rId132" Type="http://schemas.openxmlformats.org/officeDocument/2006/relationships/hyperlink" Target="http://www.disabilityrightstn.org" TargetMode="External"/><Relationship Id="rId15" Type="http://schemas.openxmlformats.org/officeDocument/2006/relationships/hyperlink" Target="mailto:uta.opad@americansamoa.gov" TargetMode="External"/><Relationship Id="rId36" Type="http://schemas.openxmlformats.org/officeDocument/2006/relationships/hyperlink" Target="mailto:GaCAPDirector@georgiacap.com" TargetMode="External"/><Relationship Id="rId57" Type="http://schemas.openxmlformats.org/officeDocument/2006/relationships/hyperlink" Target="mailto:info@kypa.net" TargetMode="External"/><Relationship Id="rId106" Type="http://schemas.openxmlformats.org/officeDocument/2006/relationships/hyperlink" Target="mailto:panda@nd.gov" TargetMode="External"/><Relationship Id="rId127" Type="http://schemas.openxmlformats.org/officeDocument/2006/relationships/hyperlink" Target="mailto:info@disabilityrightssc.org" TargetMode="External"/><Relationship Id="rId10" Type="http://schemas.openxmlformats.org/officeDocument/2006/relationships/hyperlink" Target="mailto:adap@adap.ua.edu" TargetMode="External"/><Relationship Id="rId31" Type="http://schemas.openxmlformats.org/officeDocument/2006/relationships/hyperlink" Target="http://www.uls-dc.org" TargetMode="External"/><Relationship Id="rId52" Type="http://schemas.openxmlformats.org/officeDocument/2006/relationships/hyperlink" Target="http://www.driowa.org" TargetMode="External"/><Relationship Id="rId73" Type="http://schemas.openxmlformats.org/officeDocument/2006/relationships/hyperlink" Target="http://www.drmich.org" TargetMode="External"/><Relationship Id="rId78" Type="http://schemas.openxmlformats.org/officeDocument/2006/relationships/hyperlink" Target="mailto:Johnmsd@bellsouth.net" TargetMode="External"/><Relationship Id="rId94" Type="http://schemas.openxmlformats.org/officeDocument/2006/relationships/hyperlink" Target="mailto:disability@nh.gov" TargetMode="External"/><Relationship Id="rId99" Type="http://schemas.openxmlformats.org/officeDocument/2006/relationships/hyperlink" Target="http://www.drnm.org" TargetMode="External"/><Relationship Id="rId101" Type="http://schemas.openxmlformats.org/officeDocument/2006/relationships/hyperlink" Target="http://www.drny.org" TargetMode="External"/><Relationship Id="rId122" Type="http://schemas.openxmlformats.org/officeDocument/2006/relationships/hyperlink" Target="http://www.equalemployment.org" TargetMode="External"/><Relationship Id="rId143" Type="http://schemas.openxmlformats.org/officeDocument/2006/relationships/hyperlink" Target="http://www.drcvi.org" TargetMode="External"/><Relationship Id="rId148" Type="http://schemas.openxmlformats.org/officeDocument/2006/relationships/hyperlink" Target="mailto:chausch@drofwv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26" Type="http://schemas.openxmlformats.org/officeDocument/2006/relationships/hyperlink" Target="mailto:info@disrightsct.org" TargetMode="External"/><Relationship Id="rId47" Type="http://schemas.openxmlformats.org/officeDocument/2006/relationships/hyperlink" Target="mailto:contactus@equipforequality.org" TargetMode="External"/><Relationship Id="rId68" Type="http://schemas.openxmlformats.org/officeDocument/2006/relationships/hyperlink" Target="mailto:mail@dlc-ma.org" TargetMode="External"/><Relationship Id="rId89" Type="http://schemas.openxmlformats.org/officeDocument/2006/relationships/hyperlink" Target="http://www.cap.nebraska.gov" TargetMode="External"/><Relationship Id="rId112" Type="http://schemas.openxmlformats.org/officeDocument/2006/relationships/hyperlink" Target="http://www.disabilityrightsohio.org" TargetMode="External"/><Relationship Id="rId133" Type="http://schemas.openxmlformats.org/officeDocument/2006/relationships/hyperlink" Target="mailto:mfaithfull@DisabilityRightsTx.org" TargetMode="External"/><Relationship Id="rId16" Type="http://schemas.openxmlformats.org/officeDocument/2006/relationships/hyperlink" Target="http://www.americansamoa.gov" TargetMode="External"/><Relationship Id="rId37" Type="http://schemas.openxmlformats.org/officeDocument/2006/relationships/hyperlink" Target="http://www.georgiacap.com" TargetMode="External"/><Relationship Id="rId58" Type="http://schemas.openxmlformats.org/officeDocument/2006/relationships/hyperlink" Target="http://www.kypa.net" TargetMode="External"/><Relationship Id="rId79" Type="http://schemas.openxmlformats.org/officeDocument/2006/relationships/hyperlink" Target="http://www.msdisabilities.com/cap.htm" TargetMode="External"/><Relationship Id="rId102" Type="http://schemas.openxmlformats.org/officeDocument/2006/relationships/hyperlink" Target="mailto:info@disabilityrightsnc.org" TargetMode="External"/><Relationship Id="rId123" Type="http://schemas.openxmlformats.org/officeDocument/2006/relationships/hyperlink" Target="mailto:dpi@dpi.pr.gov" TargetMode="External"/><Relationship Id="rId144" Type="http://schemas.openxmlformats.org/officeDocument/2006/relationships/hyperlink" Target="mailto:info@dr-wa.org" TargetMode="External"/><Relationship Id="rId90" Type="http://schemas.openxmlformats.org/officeDocument/2006/relationships/hyperlink" Target="mailto:lasvegas@ndalc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487FAFBCB843BB2F8EFE65DC7FB2" ma:contentTypeVersion="11" ma:contentTypeDescription="Create a new document." ma:contentTypeScope="" ma:versionID="2e19fc57621337da1f0a9e6bb2c5ce7b">
  <xsd:schema xmlns:xsd="http://www.w3.org/2001/XMLSchema" xmlns:xs="http://www.w3.org/2001/XMLSchema" xmlns:p="http://schemas.microsoft.com/office/2006/metadata/properties" xmlns:ns2="96f07d46-456e-43dd-b13b-75231d9dc17a" xmlns:ns3="f54a5674-c71e-4a7b-b1a8-c21eb0872c7b" targetNamespace="http://schemas.microsoft.com/office/2006/metadata/properties" ma:root="true" ma:fieldsID="af6b301cb631cc1615ebc391a6098044" ns2:_="" ns3:_="">
    <xsd:import namespace="96f07d46-456e-43dd-b13b-75231d9dc17a"/>
    <xsd:import namespace="f54a5674-c71e-4a7b-b1a8-c21eb087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7d46-456e-43dd-b13b-75231d9dc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5674-c71e-4a7b-b1a8-c21eb087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273D6-368B-4DFD-BA35-7603BCB11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96AF9-E266-4E8C-9356-2F2166C85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f07d46-456e-43dd-b13b-75231d9dc17a"/>
    <ds:schemaRef ds:uri="f54a5674-c71e-4a7b-b1a8-c21eb0872c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E37D06-5745-4AF8-983F-EAD47621A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2FB264-73A5-4C70-BF81-B706E027EF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4010</Words>
  <Characters>22863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RN</Company>
  <LinksUpToDate>false</LinksUpToDate>
  <CharactersWithSpaces>2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ional Disability Rights Network</dc:creator>
  <cp:keywords/>
  <cp:lastModifiedBy>Jack Rosen</cp:lastModifiedBy>
  <cp:revision>2</cp:revision>
  <cp:lastPrinted>2017-08-25T12:36:00Z</cp:lastPrinted>
  <dcterms:created xsi:type="dcterms:W3CDTF">2024-05-06T16:28:00Z</dcterms:created>
  <dcterms:modified xsi:type="dcterms:W3CDTF">2024-05-0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487FAFBCB843BB2F8EFE65DC7FB2</vt:lpwstr>
  </property>
</Properties>
</file>